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AC99E" w14:textId="43DBCC4C" w:rsidR="00F10902" w:rsidRPr="00FA7148" w:rsidRDefault="00830290" w:rsidP="00830290">
      <w:pPr>
        <w:pStyle w:val="Szvegtrzs"/>
        <w:rPr>
          <w:rFonts w:ascii="Times New Roman"/>
          <w:sz w:val="20"/>
          <w:lang w:val="en-GB"/>
        </w:rPr>
      </w:pPr>
      <w:r w:rsidRPr="00FA7148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6DAB73F0" wp14:editId="62395314">
                <wp:simplePos x="0" y="0"/>
                <wp:positionH relativeFrom="margin">
                  <wp:align>center</wp:align>
                </wp:positionH>
                <wp:positionV relativeFrom="paragraph">
                  <wp:posOffset>1346200</wp:posOffset>
                </wp:positionV>
                <wp:extent cx="4872355" cy="732155"/>
                <wp:effectExtent l="0" t="0" r="4445" b="10795"/>
                <wp:wrapNone/>
                <wp:docPr id="213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2355" cy="732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189482" w14:textId="70189737" w:rsidR="00B0274F" w:rsidRPr="00943CB4" w:rsidRDefault="00453055" w:rsidP="008372B2">
                            <w:pPr>
                              <w:spacing w:line="540" w:lineRule="exact"/>
                              <w:jc w:val="center"/>
                              <w:rPr>
                                <w:rFonts w:ascii="Bahnschrift" w:hAnsi="Bahnschrift"/>
                                <w:sz w:val="54"/>
                              </w:rPr>
                            </w:pPr>
                            <w:r>
                              <w:rPr>
                                <w:rFonts w:ascii="Bahnschrift" w:hAnsi="Bahnschrift"/>
                                <w:color w:val="FFFFFF"/>
                                <w:sz w:val="54"/>
                              </w:rPr>
                              <w:t xml:space="preserve">Design Terminal </w:t>
                            </w:r>
                            <w:r w:rsidR="0017220D">
                              <w:rPr>
                                <w:rFonts w:ascii="Bahnschrift" w:hAnsi="Bahnschrift"/>
                                <w:color w:val="FFFFFF"/>
                                <w:sz w:val="54"/>
                              </w:rPr>
                              <w:t>Mentoring Progra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AB73F0"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26" type="#_x0000_t202" style="position:absolute;margin-left:0;margin-top:106pt;width:383.65pt;height:57.65pt;z-index:25165824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" filled="f" stroked="f">
                <v:textbox inset="0,0,0,0">
                  <w:txbxContent>
                    <w:p w14:paraId="64189482" w14:textId="70189737" w:rsidR="00B0274F" w:rsidRPr="00943CB4" w:rsidRDefault="00453055" w:rsidP="008372B2">
                      <w:pPr>
                        <w:spacing w:line="540" w:lineRule="exact"/>
                        <w:jc w:val="center"/>
                        <w:rPr>
                          <w:rFonts w:ascii="Bahnschrift" w:hAnsi="Bahnschrift"/>
                          <w:sz w:val="54"/>
                        </w:rPr>
                      </w:pPr>
                      <w:r>
                        <w:rPr>
                          <w:rFonts w:ascii="Bahnschrift" w:hAnsi="Bahnschrift"/>
                          <w:color w:val="FFFFFF"/>
                          <w:sz w:val="54"/>
                        </w:rPr>
                        <w:t xml:space="preserve">Design Terminal </w:t>
                      </w:r>
                      <w:r w:rsidR="0017220D">
                        <w:rPr>
                          <w:rFonts w:ascii="Bahnschrift" w:hAnsi="Bahnschrift"/>
                          <w:color w:val="FFFFFF"/>
                          <w:sz w:val="54"/>
                        </w:rPr>
                        <w:t>Mentoring Progr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A7148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20CD1D2B" wp14:editId="47D65794">
                <wp:simplePos x="0" y="0"/>
                <wp:positionH relativeFrom="margin">
                  <wp:align>center</wp:align>
                </wp:positionH>
                <wp:positionV relativeFrom="paragraph">
                  <wp:posOffset>2259965</wp:posOffset>
                </wp:positionV>
                <wp:extent cx="5982335" cy="196215"/>
                <wp:effectExtent l="0" t="0" r="18415" b="13335"/>
                <wp:wrapNone/>
                <wp:docPr id="214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2335" cy="196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1FE050" w14:textId="2DDD6C62" w:rsidR="008372B2" w:rsidRPr="00943CB4" w:rsidRDefault="00453055" w:rsidP="008372B2">
                            <w:pPr>
                              <w:spacing w:line="281" w:lineRule="exact"/>
                              <w:jc w:val="center"/>
                              <w:rPr>
                                <w:rFonts w:ascii="Bahnschrift" w:hAnsi="Bahnschrift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Bahnschrift" w:hAnsi="Bahnschrift"/>
                                <w:color w:val="FFFFFF"/>
                                <w:sz w:val="28"/>
                              </w:rPr>
                              <w:t>Onepager</w:t>
                            </w:r>
                            <w:proofErr w:type="spellEnd"/>
                            <w:r>
                              <w:rPr>
                                <w:rFonts w:ascii="Bahnschrift" w:hAnsi="Bahnschrift"/>
                                <w:color w:val="FFFFFF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Bahnschrift" w:hAnsi="Bahnschrift"/>
                                <w:color w:val="FFFFFF"/>
                                <w:sz w:val="28"/>
                              </w:rPr>
                              <w:t>templat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CD1D2B" id="Text Box 39" o:spid="_x0000_s1027" type="#_x0000_t202" style="position:absolute;margin-left:0;margin-top:177.95pt;width:471.05pt;height:15.45pt;z-index:251658245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" filled="f" stroked="f">
                <v:textbox inset="0,0,0,0">
                  <w:txbxContent>
                    <w:p w14:paraId="631FE050" w14:textId="2DDD6C62" w:rsidR="008372B2" w:rsidRPr="00943CB4" w:rsidRDefault="00453055" w:rsidP="008372B2">
                      <w:pPr>
                        <w:spacing w:line="281" w:lineRule="exact"/>
                        <w:jc w:val="center"/>
                        <w:rPr>
                          <w:rFonts w:ascii="Bahnschrift" w:hAnsi="Bahnschrift"/>
                          <w:sz w:val="28"/>
                        </w:rPr>
                      </w:pPr>
                      <w:proofErr w:type="spellStart"/>
                      <w:r>
                        <w:rPr>
                          <w:rFonts w:ascii="Bahnschrift" w:hAnsi="Bahnschrift"/>
                          <w:color w:val="FFFFFF"/>
                          <w:sz w:val="28"/>
                        </w:rPr>
                        <w:t>Onepager</w:t>
                      </w:r>
                      <w:proofErr w:type="spellEnd"/>
                      <w:r>
                        <w:rPr>
                          <w:rFonts w:ascii="Bahnschrift" w:hAnsi="Bahnschrift"/>
                          <w:color w:val="FFFFFF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Bahnschrift" w:hAnsi="Bahnschrift"/>
                          <w:color w:val="FFFFFF"/>
                          <w:sz w:val="28"/>
                        </w:rPr>
                        <w:t>template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B32DE6" w:rsidRPr="00FA7148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64A84988" wp14:editId="76DEFFB7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6908800" cy="3136900"/>
                <wp:effectExtent l="0" t="0" r="6350" b="6350"/>
                <wp:wrapNone/>
                <wp:docPr id="45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08800" cy="3136900"/>
                        </a:xfrm>
                        <a:prstGeom prst="rect">
                          <a:avLst/>
                        </a:prstGeom>
                        <a:solidFill>
                          <a:srgbClr val="333E50">
                            <a:alpha val="63921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19649E" id="Rectangle 41" o:spid="_x0000_s1026" style="position:absolute;margin-left:492.8pt;margin-top:0;width:544pt;height:247pt;z-index:251658243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" fillcolor="#333e50" stroked="f">
                <v:fill opacity="41891f"/>
                <w10:wrap anchorx="margin"/>
              </v:rect>
            </w:pict>
          </mc:Fallback>
        </mc:AlternateContent>
      </w:r>
      <w:r w:rsidRPr="00FA7148">
        <w:rPr>
          <w:noProof/>
          <w:lang w:val="en-GB"/>
        </w:rPr>
        <w:drawing>
          <wp:inline distT="0" distB="0" distL="0" distR="0" wp14:anchorId="17ACB367" wp14:editId="1FE301AD">
            <wp:extent cx="6858000" cy="3136900"/>
            <wp:effectExtent l="0" t="0" r="0" b="6350"/>
            <wp:docPr id="7" name="Kép 7" descr="A képen személy, beltéri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Kép 7" descr="A képen személy, beltéri látható&#10;&#10;Automatikusan generált leírá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AC99F" w14:textId="02A500FB" w:rsidR="00F10902" w:rsidRPr="00FA7148" w:rsidRDefault="00942FBA">
      <w:pPr>
        <w:pStyle w:val="Cmsor1"/>
        <w:spacing w:before="35"/>
        <w:ind w:left="488"/>
        <w:rPr>
          <w:rFonts w:ascii="Bahnschrift" w:hAnsi="Bahnschrift"/>
          <w:color w:val="FFBA5C"/>
          <w:sz w:val="30"/>
          <w:szCs w:val="30"/>
          <w:lang w:val="en-GB"/>
        </w:rPr>
      </w:pPr>
      <w:r w:rsidRPr="00FA7148">
        <w:rPr>
          <w:rFonts w:ascii="Bahnschrift" w:hAnsi="Bahnschrift"/>
          <w:color w:val="FFBA5C"/>
          <w:sz w:val="30"/>
          <w:szCs w:val="30"/>
          <w:lang w:val="en-GB"/>
        </w:rPr>
        <w:t>Application criteria</w:t>
      </w:r>
    </w:p>
    <w:p w14:paraId="551AC9A0" w14:textId="361D6354" w:rsidR="00F10902" w:rsidRPr="00FA7148" w:rsidRDefault="00F10902">
      <w:pPr>
        <w:pStyle w:val="Szvegtrzs"/>
        <w:spacing w:before="11"/>
        <w:rPr>
          <w:rFonts w:ascii="Bahnschrift" w:hAnsi="Bahnschrift"/>
          <w:b/>
          <w:color w:val="7590FF"/>
          <w:sz w:val="24"/>
          <w:lang w:val="en-GB"/>
        </w:rPr>
      </w:pPr>
    </w:p>
    <w:p w14:paraId="551AC9A1" w14:textId="0390EE81" w:rsidR="00F10902" w:rsidRPr="0081249A" w:rsidRDefault="00942FBA" w:rsidP="009B13F6">
      <w:pPr>
        <w:tabs>
          <w:tab w:val="left" w:pos="848"/>
          <w:tab w:val="left" w:pos="849"/>
        </w:tabs>
        <w:spacing w:line="261" w:lineRule="auto"/>
        <w:ind w:left="567" w:right="751"/>
        <w:rPr>
          <w:rFonts w:ascii="Bahnschrift" w:hAnsi="Bahnschrift"/>
          <w:b/>
          <w:lang w:val="en-GB"/>
        </w:rPr>
      </w:pPr>
      <w:r w:rsidRPr="0081249A">
        <w:rPr>
          <w:rFonts w:ascii="Bahnschrift" w:hAnsi="Bahnschrift"/>
          <w:b/>
          <w:lang w:val="en-GB"/>
        </w:rPr>
        <w:t xml:space="preserve">For you to get selected </w:t>
      </w:r>
      <w:r w:rsidR="00121C58" w:rsidRPr="0081249A">
        <w:rPr>
          <w:rFonts w:ascii="Bahnschrift" w:hAnsi="Bahnschrift"/>
          <w:b/>
          <w:lang w:val="en-GB"/>
        </w:rPr>
        <w:t>for</w:t>
      </w:r>
      <w:r w:rsidR="003C7949" w:rsidRPr="0081249A">
        <w:rPr>
          <w:rFonts w:ascii="Bahnschrift" w:hAnsi="Bahnschrift"/>
          <w:b/>
          <w:lang w:val="en-GB"/>
        </w:rPr>
        <w:t xml:space="preserve"> </w:t>
      </w:r>
      <w:r w:rsidRPr="0081249A">
        <w:rPr>
          <w:rFonts w:ascii="Bahnschrift" w:hAnsi="Bahnschrift"/>
          <w:b/>
          <w:lang w:val="en-GB"/>
        </w:rPr>
        <w:t>the</w:t>
      </w:r>
      <w:r w:rsidR="003C7949" w:rsidRPr="0081249A">
        <w:rPr>
          <w:rFonts w:ascii="Bahnschrift" w:hAnsi="Bahnschrift"/>
          <w:b/>
          <w:lang w:val="en-GB"/>
        </w:rPr>
        <w:t xml:space="preserve"> program you need:</w:t>
      </w:r>
      <w:r w:rsidRPr="0081249A">
        <w:rPr>
          <w:rFonts w:ascii="Bahnschrift" w:hAnsi="Bahnschrift"/>
          <w:b/>
          <w:lang w:val="en-GB"/>
        </w:rPr>
        <w:t xml:space="preserve"> </w:t>
      </w:r>
    </w:p>
    <w:p w14:paraId="715DAFD4" w14:textId="45516EA0" w:rsidR="001F5FAE" w:rsidRPr="00FA7148" w:rsidRDefault="001F5FAE" w:rsidP="001F5FAE">
      <w:pPr>
        <w:widowControl/>
        <w:autoSpaceDE/>
        <w:autoSpaceDN/>
        <w:spacing w:after="160" w:line="259" w:lineRule="auto"/>
        <w:contextualSpacing/>
        <w:rPr>
          <w:lang w:val="en-GB"/>
        </w:rPr>
      </w:pPr>
    </w:p>
    <w:p w14:paraId="551AC9A3" w14:textId="4385BE28" w:rsidR="00F10902" w:rsidRPr="00FA7148" w:rsidRDefault="001F5FAE" w:rsidP="0073035E">
      <w:pPr>
        <w:pStyle w:val="Listaszerbekezds"/>
        <w:numPr>
          <w:ilvl w:val="0"/>
          <w:numId w:val="1"/>
        </w:numPr>
        <w:spacing w:line="261" w:lineRule="auto"/>
        <w:ind w:left="993" w:right="877" w:hanging="284"/>
        <w:rPr>
          <w:rFonts w:ascii="Bahnschrift" w:hAnsi="Bahnschrift"/>
          <w:b/>
          <w:sz w:val="21"/>
          <w:lang w:val="en-GB"/>
        </w:rPr>
      </w:pPr>
      <w:r w:rsidRPr="00FA7148">
        <w:rPr>
          <w:rFonts w:ascii="Bahnschrift" w:hAnsi="Bahnschrift"/>
          <w:lang w:val="en-GB"/>
        </w:rPr>
        <w:t>a finished, or almost finished prototype</w:t>
      </w:r>
    </w:p>
    <w:p w14:paraId="551AC9A4" w14:textId="77777777" w:rsidR="00F10902" w:rsidRPr="00FA7148" w:rsidRDefault="00F10902" w:rsidP="0073035E">
      <w:pPr>
        <w:pStyle w:val="Szvegtrzs"/>
        <w:spacing w:before="5"/>
        <w:ind w:left="993" w:right="877" w:hanging="284"/>
        <w:rPr>
          <w:rFonts w:ascii="Bahnschrift" w:hAnsi="Bahnschrift"/>
          <w:b/>
          <w:sz w:val="22"/>
          <w:lang w:val="en-GB"/>
        </w:rPr>
      </w:pPr>
    </w:p>
    <w:p w14:paraId="551AC9A6" w14:textId="3FC586CA" w:rsidR="00F10902" w:rsidRPr="00FA7148" w:rsidRDefault="0059536B" w:rsidP="0073035E">
      <w:pPr>
        <w:pStyle w:val="Listaszerbekezds"/>
        <w:numPr>
          <w:ilvl w:val="0"/>
          <w:numId w:val="1"/>
        </w:numPr>
        <w:ind w:left="993" w:right="877" w:hanging="284"/>
        <w:rPr>
          <w:rFonts w:ascii="Bahnschrift" w:hAnsi="Bahnschrift"/>
          <w:sz w:val="21"/>
          <w:lang w:val="en-GB"/>
        </w:rPr>
      </w:pPr>
      <w:r w:rsidRPr="00FA7148">
        <w:rPr>
          <w:rFonts w:ascii="Bahnschrift" w:hAnsi="Bahnschrift"/>
          <w:lang w:val="en-GB"/>
        </w:rPr>
        <w:t>a business that targets the international market</w:t>
      </w:r>
    </w:p>
    <w:p w14:paraId="551AC9A7" w14:textId="77777777" w:rsidR="00F10902" w:rsidRPr="00FA7148" w:rsidRDefault="00F10902" w:rsidP="0073035E">
      <w:pPr>
        <w:pStyle w:val="Szvegtrzs"/>
        <w:spacing w:before="5"/>
        <w:ind w:left="993" w:right="877" w:hanging="284"/>
        <w:rPr>
          <w:rFonts w:ascii="Bahnschrift" w:hAnsi="Bahnschrift"/>
          <w:sz w:val="24"/>
          <w:lang w:val="en-GB"/>
        </w:rPr>
      </w:pPr>
    </w:p>
    <w:p w14:paraId="551AC9A8" w14:textId="14EF26F8" w:rsidR="00F10902" w:rsidRPr="00FA7148" w:rsidRDefault="00110E56" w:rsidP="0073035E">
      <w:pPr>
        <w:pStyle w:val="Listaszerbekezds"/>
        <w:numPr>
          <w:ilvl w:val="0"/>
          <w:numId w:val="1"/>
        </w:numPr>
        <w:spacing w:line="261" w:lineRule="auto"/>
        <w:ind w:left="993" w:right="877" w:hanging="284"/>
        <w:rPr>
          <w:rFonts w:ascii="Bahnschrift" w:hAnsi="Bahnschrift"/>
          <w:sz w:val="21"/>
          <w:lang w:val="en-GB"/>
        </w:rPr>
      </w:pPr>
      <w:r w:rsidRPr="00FA7148">
        <w:rPr>
          <w:rFonts w:ascii="Bahnschrift" w:hAnsi="Bahnschrift"/>
          <w:b/>
          <w:sz w:val="21"/>
          <w:lang w:val="en-GB"/>
        </w:rPr>
        <w:t xml:space="preserve">a </w:t>
      </w:r>
      <w:r w:rsidRPr="00FA7148">
        <w:rPr>
          <w:rFonts w:ascii="Bahnschrift" w:hAnsi="Bahnschrift"/>
          <w:sz w:val="21"/>
          <w:lang w:val="en-GB"/>
        </w:rPr>
        <w:t>team with at least two people who are determined to work full</w:t>
      </w:r>
      <w:r w:rsidR="00121C58" w:rsidRPr="00FA7148">
        <w:rPr>
          <w:rFonts w:ascii="Bahnschrift" w:hAnsi="Bahnschrift"/>
          <w:sz w:val="21"/>
          <w:lang w:val="en-GB"/>
        </w:rPr>
        <w:t>-</w:t>
      </w:r>
      <w:r w:rsidRPr="00FA7148">
        <w:rPr>
          <w:rFonts w:ascii="Bahnschrift" w:hAnsi="Bahnschrift"/>
          <w:sz w:val="21"/>
          <w:lang w:val="en-GB"/>
        </w:rPr>
        <w:t>time on the project</w:t>
      </w:r>
    </w:p>
    <w:p w14:paraId="551AC9A9" w14:textId="77777777" w:rsidR="00F10902" w:rsidRPr="00FA7148" w:rsidRDefault="00F10902" w:rsidP="0073035E">
      <w:pPr>
        <w:pStyle w:val="Szvegtrzs"/>
        <w:spacing w:before="5"/>
        <w:ind w:left="993" w:right="877" w:hanging="284"/>
        <w:rPr>
          <w:rFonts w:ascii="Bahnschrift" w:hAnsi="Bahnschrift"/>
          <w:sz w:val="22"/>
          <w:lang w:val="en-GB"/>
        </w:rPr>
      </w:pPr>
    </w:p>
    <w:p w14:paraId="551AC9AA" w14:textId="732754C1" w:rsidR="00F10902" w:rsidRPr="00FA7148" w:rsidRDefault="00FF585A" w:rsidP="0073035E">
      <w:pPr>
        <w:pStyle w:val="Listaszerbekezds"/>
        <w:numPr>
          <w:ilvl w:val="0"/>
          <w:numId w:val="1"/>
        </w:numPr>
        <w:spacing w:line="259" w:lineRule="auto"/>
        <w:ind w:left="993" w:right="877" w:hanging="284"/>
        <w:rPr>
          <w:rFonts w:ascii="Bahnschrift" w:hAnsi="Bahnschrift"/>
          <w:sz w:val="21"/>
          <w:lang w:val="en-GB"/>
        </w:rPr>
      </w:pPr>
      <w:r w:rsidRPr="00FA7148">
        <w:rPr>
          <w:rFonts w:ascii="Bahnschrift" w:hAnsi="Bahnschrift"/>
          <w:sz w:val="21"/>
          <w:lang w:val="en-GB"/>
        </w:rPr>
        <w:t>1-2 team members who can dedicate their time for the entire length of the program</w:t>
      </w:r>
    </w:p>
    <w:p w14:paraId="551AC9AB" w14:textId="77777777" w:rsidR="00F10902" w:rsidRPr="00FA7148" w:rsidRDefault="00F10902" w:rsidP="0073035E">
      <w:pPr>
        <w:pStyle w:val="Szvegtrzs"/>
        <w:spacing w:before="9"/>
        <w:ind w:left="993" w:right="877" w:hanging="284"/>
        <w:rPr>
          <w:rFonts w:ascii="Bahnschrift" w:hAnsi="Bahnschrift"/>
          <w:sz w:val="22"/>
          <w:lang w:val="en-GB"/>
        </w:rPr>
      </w:pPr>
    </w:p>
    <w:p w14:paraId="551AC9AC" w14:textId="35B6C6FF" w:rsidR="00F10902" w:rsidRPr="00FA7148" w:rsidRDefault="009F5F7F" w:rsidP="0073035E">
      <w:pPr>
        <w:pStyle w:val="Listaszerbekezds"/>
        <w:numPr>
          <w:ilvl w:val="0"/>
          <w:numId w:val="1"/>
        </w:numPr>
        <w:spacing w:line="259" w:lineRule="auto"/>
        <w:ind w:left="993" w:right="877" w:hanging="284"/>
        <w:rPr>
          <w:rFonts w:ascii="Bahnschrift" w:hAnsi="Bahnschrift"/>
          <w:sz w:val="21"/>
          <w:lang w:val="en-GB"/>
        </w:rPr>
      </w:pPr>
      <w:r w:rsidRPr="00FA7148">
        <w:rPr>
          <w:rFonts w:ascii="Bahnschrift" w:hAnsi="Bahnschrift"/>
          <w:bCs/>
          <w:sz w:val="21"/>
          <w:lang w:val="en-GB"/>
        </w:rPr>
        <w:t>a</w:t>
      </w:r>
      <w:r w:rsidRPr="00FA7148">
        <w:rPr>
          <w:rFonts w:ascii="Bahnschrift" w:hAnsi="Bahnschrift"/>
          <w:sz w:val="21"/>
          <w:lang w:val="en-GB"/>
        </w:rPr>
        <w:t xml:space="preserve"> founding team with sufficient business and technological expertise</w:t>
      </w:r>
    </w:p>
    <w:p w14:paraId="551AC9AD" w14:textId="77777777" w:rsidR="00F10902" w:rsidRPr="00FA7148" w:rsidRDefault="00F10902" w:rsidP="0073035E">
      <w:pPr>
        <w:pStyle w:val="Szvegtrzs"/>
        <w:spacing w:before="9"/>
        <w:ind w:left="993" w:right="877" w:hanging="284"/>
        <w:rPr>
          <w:rFonts w:ascii="Bahnschrift" w:hAnsi="Bahnschrift"/>
          <w:sz w:val="22"/>
          <w:lang w:val="en-GB"/>
        </w:rPr>
      </w:pPr>
    </w:p>
    <w:p w14:paraId="551AC9AF" w14:textId="0AAEAFCF" w:rsidR="00F10902" w:rsidRPr="00FA7148" w:rsidRDefault="00880B30" w:rsidP="0073035E">
      <w:pPr>
        <w:pStyle w:val="Listaszerbekezds"/>
        <w:numPr>
          <w:ilvl w:val="0"/>
          <w:numId w:val="1"/>
        </w:numPr>
        <w:ind w:left="993" w:right="877" w:hanging="284"/>
        <w:rPr>
          <w:rFonts w:ascii="Bahnschrift" w:hAnsi="Bahnschrift"/>
          <w:sz w:val="21"/>
          <w:lang w:val="en-GB"/>
        </w:rPr>
      </w:pPr>
      <w:r w:rsidRPr="00FA7148">
        <w:rPr>
          <w:rFonts w:ascii="Bahnschrift" w:hAnsi="Bahnschrift"/>
          <w:lang w:val="en-GB"/>
        </w:rPr>
        <w:t xml:space="preserve">bonus point if your </w:t>
      </w:r>
      <w:proofErr w:type="spellStart"/>
      <w:r w:rsidRPr="00FA7148">
        <w:rPr>
          <w:rFonts w:ascii="Bahnschrift" w:hAnsi="Bahnschrift"/>
          <w:lang w:val="en-GB"/>
        </w:rPr>
        <w:t>startup</w:t>
      </w:r>
      <w:proofErr w:type="spellEnd"/>
      <w:r w:rsidRPr="00FA7148">
        <w:rPr>
          <w:rFonts w:ascii="Bahnschrift" w:hAnsi="Bahnschrift"/>
          <w:lang w:val="en-GB"/>
        </w:rPr>
        <w:t xml:space="preserve"> solves a social issue</w:t>
      </w:r>
    </w:p>
    <w:p w14:paraId="33383359" w14:textId="77777777" w:rsidR="002D20D2" w:rsidRPr="00FA7148" w:rsidRDefault="002D20D2" w:rsidP="00880B30">
      <w:pPr>
        <w:spacing w:before="2" w:line="259" w:lineRule="auto"/>
        <w:ind w:right="877"/>
        <w:rPr>
          <w:rFonts w:ascii="Bahnschrift" w:hAnsi="Bahnschrift"/>
          <w:sz w:val="23"/>
          <w:lang w:val="en-GB"/>
        </w:rPr>
      </w:pPr>
    </w:p>
    <w:p w14:paraId="551AC9B6" w14:textId="7042722F" w:rsidR="00F10902" w:rsidRPr="00FA7148" w:rsidRDefault="00E94561" w:rsidP="00A4468C">
      <w:pPr>
        <w:pStyle w:val="Cmsor1"/>
        <w:ind w:left="488"/>
        <w:rPr>
          <w:rFonts w:ascii="Bahnschrift" w:hAnsi="Bahnschrift"/>
          <w:color w:val="FFBA5C"/>
          <w:sz w:val="30"/>
          <w:szCs w:val="30"/>
          <w:lang w:val="en-GB"/>
        </w:rPr>
      </w:pPr>
      <w:r w:rsidRPr="00FA7148">
        <w:rPr>
          <w:rFonts w:ascii="Bahnschrift" w:hAnsi="Bahnschrift"/>
          <w:color w:val="FFBA5C"/>
          <w:sz w:val="30"/>
          <w:szCs w:val="30"/>
          <w:lang w:val="en-GB"/>
        </w:rPr>
        <w:t>G</w:t>
      </w:r>
      <w:r w:rsidR="00007A68" w:rsidRPr="00FA7148">
        <w:rPr>
          <w:rFonts w:ascii="Bahnschrift" w:hAnsi="Bahnschrift"/>
          <w:color w:val="FFBA5C"/>
          <w:sz w:val="30"/>
          <w:szCs w:val="30"/>
          <w:lang w:val="en-GB"/>
        </w:rPr>
        <w:t>u</w:t>
      </w:r>
      <w:r w:rsidRPr="00FA7148">
        <w:rPr>
          <w:rFonts w:ascii="Bahnschrift" w:hAnsi="Bahnschrift"/>
          <w:color w:val="FFBA5C"/>
          <w:sz w:val="30"/>
          <w:szCs w:val="30"/>
          <w:lang w:val="en-GB"/>
        </w:rPr>
        <w:t>ide to preparing a business concept</w:t>
      </w:r>
    </w:p>
    <w:p w14:paraId="4F0BF576" w14:textId="77777777" w:rsidR="008F30E2" w:rsidRPr="00FA7148" w:rsidRDefault="008F30E2" w:rsidP="00A4468C">
      <w:pPr>
        <w:pStyle w:val="Cmsor1"/>
        <w:ind w:left="488"/>
        <w:rPr>
          <w:rFonts w:ascii="Bahnschrift" w:hAnsi="Bahnschrift"/>
          <w:color w:val="7590FF"/>
          <w:sz w:val="30"/>
          <w:szCs w:val="30"/>
          <w:lang w:val="en-GB"/>
        </w:rPr>
      </w:pPr>
    </w:p>
    <w:p w14:paraId="67345F44" w14:textId="11394FAB" w:rsidR="0053421D" w:rsidRPr="0081249A" w:rsidRDefault="00D14BD6" w:rsidP="0073035E">
      <w:pPr>
        <w:spacing w:line="259" w:lineRule="auto"/>
        <w:ind w:left="567" w:right="452"/>
        <w:rPr>
          <w:rFonts w:ascii="Bahnschrift" w:hAnsi="Bahnschrift"/>
          <w:b/>
          <w:lang w:val="en-GB"/>
        </w:rPr>
      </w:pPr>
      <w:r w:rsidRPr="0081249A">
        <w:rPr>
          <w:rFonts w:ascii="Bahnschrift" w:hAnsi="Bahnschrift"/>
          <w:b/>
          <w:lang w:val="en-GB"/>
        </w:rPr>
        <w:t xml:space="preserve">On </w:t>
      </w:r>
      <w:r w:rsidR="00007A68" w:rsidRPr="0081249A">
        <w:rPr>
          <w:rFonts w:ascii="Bahnschrift" w:hAnsi="Bahnschrift"/>
          <w:b/>
          <w:lang w:val="en-GB"/>
        </w:rPr>
        <w:t>t</w:t>
      </w:r>
      <w:r w:rsidRPr="0081249A">
        <w:rPr>
          <w:rFonts w:ascii="Bahnschrift" w:hAnsi="Bahnschrift"/>
          <w:b/>
          <w:lang w:val="en-GB"/>
        </w:rPr>
        <w:t>he following page</w:t>
      </w:r>
      <w:r w:rsidR="00A34D60" w:rsidRPr="0081249A">
        <w:rPr>
          <w:rFonts w:ascii="Bahnschrift" w:hAnsi="Bahnschrift"/>
          <w:b/>
          <w:lang w:val="en-GB"/>
        </w:rPr>
        <w:t>,</w:t>
      </w:r>
      <w:r w:rsidRPr="0081249A">
        <w:rPr>
          <w:rFonts w:ascii="Bahnschrift" w:hAnsi="Bahnschrift"/>
          <w:b/>
          <w:lang w:val="en-GB"/>
        </w:rPr>
        <w:t xml:space="preserve"> you will find a template</w:t>
      </w:r>
      <w:r w:rsidR="00A34D60" w:rsidRPr="0081249A">
        <w:rPr>
          <w:rFonts w:ascii="Bahnschrift" w:hAnsi="Bahnschrift"/>
          <w:b/>
          <w:lang w:val="en-GB"/>
        </w:rPr>
        <w:t xml:space="preserve"> and</w:t>
      </w:r>
      <w:r w:rsidR="00E301B0" w:rsidRPr="0081249A">
        <w:rPr>
          <w:rFonts w:ascii="Bahnschrift" w:hAnsi="Bahnschrift"/>
          <w:b/>
          <w:lang w:val="en-GB"/>
        </w:rPr>
        <w:t xml:space="preserve"> guide </w:t>
      </w:r>
      <w:r w:rsidR="00A34D60" w:rsidRPr="0081249A">
        <w:rPr>
          <w:rFonts w:ascii="Bahnschrift" w:hAnsi="Bahnschrift"/>
          <w:b/>
          <w:lang w:val="en-GB"/>
        </w:rPr>
        <w:t xml:space="preserve">on </w:t>
      </w:r>
      <w:r w:rsidR="00E301B0" w:rsidRPr="0081249A">
        <w:rPr>
          <w:rFonts w:ascii="Bahnschrift" w:hAnsi="Bahnschrift"/>
          <w:b/>
          <w:lang w:val="en-GB"/>
        </w:rPr>
        <w:t xml:space="preserve">how to </w:t>
      </w:r>
      <w:r w:rsidR="005B4125" w:rsidRPr="0081249A">
        <w:rPr>
          <w:rFonts w:ascii="Bahnschrift" w:hAnsi="Bahnschrift"/>
          <w:b/>
          <w:lang w:val="en-GB"/>
        </w:rPr>
        <w:t>cr</w:t>
      </w:r>
      <w:r w:rsidR="00121C58" w:rsidRPr="0081249A">
        <w:rPr>
          <w:rFonts w:ascii="Bahnschrift" w:hAnsi="Bahnschrift"/>
          <w:b/>
          <w:lang w:val="en-GB"/>
        </w:rPr>
        <w:t>e</w:t>
      </w:r>
      <w:r w:rsidR="005B4125" w:rsidRPr="0081249A">
        <w:rPr>
          <w:rFonts w:ascii="Bahnschrift" w:hAnsi="Bahnschrift"/>
          <w:b/>
          <w:lang w:val="en-GB"/>
        </w:rPr>
        <w:t xml:space="preserve">ate a one-pager </w:t>
      </w:r>
      <w:r w:rsidR="00121C58" w:rsidRPr="0081249A">
        <w:rPr>
          <w:rFonts w:ascii="Bahnschrift" w:hAnsi="Bahnschrift"/>
          <w:b/>
          <w:lang w:val="en-GB"/>
        </w:rPr>
        <w:t>for</w:t>
      </w:r>
      <w:r w:rsidR="005B4125" w:rsidRPr="0081249A">
        <w:rPr>
          <w:rFonts w:ascii="Bahnschrift" w:hAnsi="Bahnschrift"/>
          <w:b/>
          <w:lang w:val="en-GB"/>
        </w:rPr>
        <w:t xml:space="preserve"> your business</w:t>
      </w:r>
      <w:r w:rsidR="00E301B0" w:rsidRPr="0081249A">
        <w:rPr>
          <w:rFonts w:ascii="Bahnschrift" w:hAnsi="Bahnschrift"/>
          <w:b/>
          <w:lang w:val="en-GB"/>
        </w:rPr>
        <w:t xml:space="preserve">. Your task </w:t>
      </w:r>
      <w:r w:rsidR="007472A7" w:rsidRPr="0081249A">
        <w:rPr>
          <w:rFonts w:ascii="Bahnschrift" w:hAnsi="Bahnschrift"/>
          <w:b/>
          <w:lang w:val="en-GB"/>
        </w:rPr>
        <w:t>is to pre</w:t>
      </w:r>
      <w:r w:rsidR="00E91388" w:rsidRPr="0081249A">
        <w:rPr>
          <w:rFonts w:ascii="Bahnschrift" w:hAnsi="Bahnschrift"/>
          <w:b/>
          <w:lang w:val="en-GB"/>
        </w:rPr>
        <w:t>pare</w:t>
      </w:r>
      <w:r w:rsidR="00D94BF4" w:rsidRPr="0081249A">
        <w:rPr>
          <w:rFonts w:ascii="Bahnschrift" w:hAnsi="Bahnschrift"/>
          <w:b/>
          <w:lang w:val="en-GB"/>
        </w:rPr>
        <w:t xml:space="preserve"> a business concept</w:t>
      </w:r>
      <w:r w:rsidR="000B4680" w:rsidRPr="0081249A">
        <w:rPr>
          <w:rFonts w:ascii="Bahnschrift" w:hAnsi="Bahnschrift"/>
          <w:b/>
          <w:lang w:val="en-GB"/>
        </w:rPr>
        <w:t xml:space="preserve"> by fillin</w:t>
      </w:r>
      <w:r w:rsidR="00A34D60" w:rsidRPr="0081249A">
        <w:rPr>
          <w:rFonts w:ascii="Bahnschrift" w:hAnsi="Bahnschrift"/>
          <w:b/>
          <w:lang w:val="en-GB"/>
        </w:rPr>
        <w:t>g</w:t>
      </w:r>
      <w:r w:rsidR="000B4680" w:rsidRPr="0081249A">
        <w:rPr>
          <w:rFonts w:ascii="Bahnschrift" w:hAnsi="Bahnschrift"/>
          <w:b/>
          <w:lang w:val="en-GB"/>
        </w:rPr>
        <w:t xml:space="preserve"> out the spaces provided in the template, and then convert it </w:t>
      </w:r>
      <w:proofErr w:type="spellStart"/>
      <w:r w:rsidR="000B4680" w:rsidRPr="0081249A">
        <w:rPr>
          <w:rFonts w:ascii="Bahnschrift" w:hAnsi="Bahnschrift"/>
          <w:b/>
          <w:lang w:val="en-GB"/>
        </w:rPr>
        <w:t>o</w:t>
      </w:r>
      <w:proofErr w:type="spellEnd"/>
      <w:r w:rsidR="000B4680" w:rsidRPr="0081249A">
        <w:rPr>
          <w:rFonts w:ascii="Bahnschrift" w:hAnsi="Bahnschrift"/>
          <w:b/>
          <w:lang w:val="en-GB"/>
        </w:rPr>
        <w:t xml:space="preserve"> PDF for submission.</w:t>
      </w:r>
      <w:r w:rsidR="00C7285B" w:rsidRPr="0081249A">
        <w:rPr>
          <w:rFonts w:ascii="Bahnschrift" w:hAnsi="Bahnschrift"/>
          <w:b/>
          <w:lang w:val="en-GB"/>
        </w:rPr>
        <w:t xml:space="preserve"> </w:t>
      </w:r>
      <w:r w:rsidR="00B548A3" w:rsidRPr="0081249A">
        <w:rPr>
          <w:rFonts w:ascii="Bahnschrift" w:hAnsi="Bahnschrift"/>
          <w:b/>
          <w:lang w:val="en-GB"/>
        </w:rPr>
        <w:t>Please keep you</w:t>
      </w:r>
      <w:r w:rsidR="00A34D60" w:rsidRPr="0081249A">
        <w:rPr>
          <w:rFonts w:ascii="Bahnschrift" w:hAnsi="Bahnschrift"/>
          <w:b/>
          <w:lang w:val="en-GB"/>
        </w:rPr>
        <w:t>r</w:t>
      </w:r>
      <w:r w:rsidR="00B548A3" w:rsidRPr="0081249A">
        <w:rPr>
          <w:rFonts w:ascii="Bahnschrift" w:hAnsi="Bahnschrift"/>
          <w:b/>
          <w:lang w:val="en-GB"/>
        </w:rPr>
        <w:t xml:space="preserve"> application document to </w:t>
      </w:r>
      <w:r w:rsidR="00F629BE" w:rsidRPr="0081249A">
        <w:rPr>
          <w:rFonts w:ascii="Bahnschrift" w:hAnsi="Bahnschrift"/>
          <w:b/>
          <w:lang w:val="en-GB"/>
        </w:rPr>
        <w:t>1</w:t>
      </w:r>
      <w:r w:rsidR="00B548A3" w:rsidRPr="0081249A">
        <w:rPr>
          <w:rFonts w:ascii="Bahnschrift" w:hAnsi="Bahnschrift"/>
          <w:b/>
          <w:lang w:val="en-GB"/>
        </w:rPr>
        <w:t xml:space="preserve"> page!</w:t>
      </w:r>
      <w:r w:rsidR="007B06DF" w:rsidRPr="0081249A">
        <w:rPr>
          <w:rFonts w:ascii="Bahnschrift" w:hAnsi="Bahnschrift"/>
          <w:b/>
          <w:lang w:val="en-GB"/>
        </w:rPr>
        <w:t xml:space="preserve"> </w:t>
      </w:r>
    </w:p>
    <w:p w14:paraId="551AC9B8" w14:textId="45554E6B" w:rsidR="00F10902" w:rsidRPr="0081249A" w:rsidRDefault="00942FBA" w:rsidP="0073035E">
      <w:pPr>
        <w:spacing w:line="259" w:lineRule="auto"/>
        <w:ind w:left="567" w:right="452"/>
        <w:rPr>
          <w:rFonts w:ascii="Bahnschrift" w:hAnsi="Bahnschrift"/>
          <w:b/>
          <w:lang w:val="en-GB"/>
        </w:rPr>
      </w:pPr>
      <w:r w:rsidRPr="0081249A">
        <w:rPr>
          <w:rFonts w:ascii="Bahnschrift" w:hAnsi="Bahnschrift"/>
          <w:b/>
          <w:lang w:val="en-GB"/>
        </w:rPr>
        <w:t>For a successful application</w:t>
      </w:r>
      <w:r w:rsidR="00121C58" w:rsidRPr="0081249A">
        <w:rPr>
          <w:rFonts w:ascii="Bahnschrift" w:hAnsi="Bahnschrift"/>
          <w:b/>
          <w:lang w:val="en-GB"/>
        </w:rPr>
        <w:t>,</w:t>
      </w:r>
      <w:r w:rsidRPr="0081249A">
        <w:rPr>
          <w:rFonts w:ascii="Bahnschrift" w:hAnsi="Bahnschrift"/>
          <w:b/>
          <w:lang w:val="en-GB"/>
        </w:rPr>
        <w:t xml:space="preserve"> you </w:t>
      </w:r>
      <w:r w:rsidR="00121C58" w:rsidRPr="0081249A">
        <w:rPr>
          <w:rFonts w:ascii="Bahnschrift" w:hAnsi="Bahnschrift"/>
          <w:b/>
          <w:lang w:val="en-GB"/>
        </w:rPr>
        <w:t>must also</w:t>
      </w:r>
      <w:r w:rsidRPr="0081249A">
        <w:rPr>
          <w:rFonts w:ascii="Bahnschrift" w:hAnsi="Bahnschrift"/>
          <w:b/>
          <w:lang w:val="en-GB"/>
        </w:rPr>
        <w:t xml:space="preserve"> fill out the application form by clicking the </w:t>
      </w:r>
      <w:r w:rsidR="00F629BE" w:rsidRPr="0081249A">
        <w:rPr>
          <w:rFonts w:ascii="Bahnschrift" w:hAnsi="Bahnschrift"/>
          <w:b/>
          <w:lang w:val="en-GB"/>
        </w:rPr>
        <w:t xml:space="preserve">„Apply” </w:t>
      </w:r>
      <w:r w:rsidR="00A15084" w:rsidRPr="0081249A">
        <w:rPr>
          <w:rFonts w:ascii="Bahnschrift" w:hAnsi="Bahnschrift"/>
          <w:b/>
          <w:lang w:val="en-GB"/>
        </w:rPr>
        <w:t xml:space="preserve">button on </w:t>
      </w:r>
      <w:r w:rsidR="00A34D60" w:rsidRPr="0081249A">
        <w:rPr>
          <w:rFonts w:ascii="Bahnschrift" w:hAnsi="Bahnschrift"/>
          <w:b/>
          <w:lang w:val="en-GB"/>
        </w:rPr>
        <w:t>t</w:t>
      </w:r>
      <w:r w:rsidR="00A15084" w:rsidRPr="0081249A">
        <w:rPr>
          <w:rFonts w:ascii="Bahnschrift" w:hAnsi="Bahnschrift"/>
          <w:b/>
          <w:lang w:val="en-GB"/>
        </w:rPr>
        <w:t>he program’s website</w:t>
      </w:r>
      <w:r w:rsidR="00F85B7F" w:rsidRPr="0081249A">
        <w:rPr>
          <w:rFonts w:ascii="Bahnschrift" w:hAnsi="Bahnschrift"/>
          <w:b/>
          <w:lang w:val="en-GB"/>
        </w:rPr>
        <w:t>.</w:t>
      </w:r>
      <w:r w:rsidR="00E94561" w:rsidRPr="0081249A">
        <w:rPr>
          <w:rFonts w:ascii="Bahnschrift" w:hAnsi="Bahnschrift"/>
          <w:b/>
          <w:lang w:val="en-GB"/>
        </w:rPr>
        <w:t xml:space="preserve"> </w:t>
      </w:r>
    </w:p>
    <w:p w14:paraId="3798696D" w14:textId="77777777" w:rsidR="001C4325" w:rsidRPr="0081249A" w:rsidRDefault="001C4325" w:rsidP="00DD1939">
      <w:pPr>
        <w:spacing w:line="259" w:lineRule="auto"/>
        <w:ind w:left="488" w:right="476"/>
        <w:rPr>
          <w:rFonts w:ascii="Bahnschrift" w:hAnsi="Bahnschrift"/>
          <w:b/>
          <w:lang w:val="en-GB"/>
        </w:rPr>
      </w:pPr>
    </w:p>
    <w:p w14:paraId="551AC9BA" w14:textId="6EE7AAEC" w:rsidR="00F10902" w:rsidRPr="0081249A" w:rsidRDefault="00F85B7F" w:rsidP="00582AA5">
      <w:pPr>
        <w:spacing w:before="1"/>
        <w:ind w:left="567"/>
        <w:rPr>
          <w:rFonts w:ascii="Bahnschrift" w:hAnsi="Bahnschrift"/>
          <w:b/>
          <w:lang w:val="en-GB"/>
        </w:rPr>
        <w:sectPr w:rsidR="00F10902" w:rsidRPr="0081249A">
          <w:footerReference w:type="default" r:id="rId11"/>
          <w:type w:val="continuous"/>
          <w:pgSz w:w="10800" w:h="15600"/>
          <w:pgMar w:top="0" w:right="0" w:bottom="300" w:left="0" w:header="708" w:footer="100" w:gutter="0"/>
          <w:pgNumType w:start="1"/>
          <w:cols w:space="708"/>
        </w:sectPr>
      </w:pPr>
      <w:r w:rsidRPr="0081249A">
        <w:rPr>
          <w:rFonts w:ascii="Bahnschrift" w:hAnsi="Bahnschrift"/>
          <w:b/>
          <w:lang w:val="en-GB"/>
        </w:rPr>
        <w:t xml:space="preserve">If you have any </w:t>
      </w:r>
      <w:proofErr w:type="gramStart"/>
      <w:r w:rsidRPr="0081249A">
        <w:rPr>
          <w:rFonts w:ascii="Bahnschrift" w:hAnsi="Bahnschrift"/>
          <w:b/>
          <w:lang w:val="en-GB"/>
        </w:rPr>
        <w:t>quest</w:t>
      </w:r>
      <w:r w:rsidR="00A34D60" w:rsidRPr="0081249A">
        <w:rPr>
          <w:rFonts w:ascii="Bahnschrift" w:hAnsi="Bahnschrift"/>
          <w:b/>
          <w:lang w:val="en-GB"/>
        </w:rPr>
        <w:t>io</w:t>
      </w:r>
      <w:r w:rsidRPr="0081249A">
        <w:rPr>
          <w:rFonts w:ascii="Bahnschrift" w:hAnsi="Bahnschrift"/>
          <w:b/>
          <w:lang w:val="en-GB"/>
        </w:rPr>
        <w:t>n</w:t>
      </w:r>
      <w:r w:rsidR="00121C58" w:rsidRPr="0081249A">
        <w:rPr>
          <w:rFonts w:ascii="Bahnschrift" w:hAnsi="Bahnschrift"/>
          <w:b/>
          <w:lang w:val="en-GB"/>
        </w:rPr>
        <w:t>s</w:t>
      </w:r>
      <w:proofErr w:type="gramEnd"/>
      <w:r w:rsidRPr="0081249A">
        <w:rPr>
          <w:rFonts w:ascii="Bahnschrift" w:hAnsi="Bahnschrift"/>
          <w:b/>
          <w:lang w:val="en-GB"/>
        </w:rPr>
        <w:t xml:space="preserve"> you can contact us at </w:t>
      </w:r>
      <w:hyperlink r:id="rId12" w:history="1">
        <w:r w:rsidR="00942FBA" w:rsidRPr="0081249A">
          <w:rPr>
            <w:rStyle w:val="Hiperhivatkozs"/>
            <w:rFonts w:ascii="Bahnschrift" w:hAnsi="Bahnschrift" w:cs="Segoe UI"/>
            <w:b/>
            <w:bCs/>
            <w:shd w:val="clear" w:color="auto" w:fill="FFFFFF"/>
            <w:lang w:val="en-GB"/>
          </w:rPr>
          <w:t xml:space="preserve">mentor@designterminal.org </w:t>
        </w:r>
      </w:hyperlink>
      <w:r w:rsidR="00582AA5" w:rsidRPr="0081249A">
        <w:rPr>
          <w:lang w:val="en-GB"/>
        </w:rPr>
        <w:t xml:space="preserve">. </w:t>
      </w:r>
    </w:p>
    <w:p w14:paraId="551AC9BB" w14:textId="0DAFFA98" w:rsidR="00F10902" w:rsidRPr="00FA7148" w:rsidRDefault="005842B7">
      <w:pPr>
        <w:pStyle w:val="Szvegtrzs"/>
        <w:rPr>
          <w:b/>
          <w:sz w:val="20"/>
          <w:lang w:val="en-GB"/>
        </w:rPr>
      </w:pPr>
      <w:r w:rsidRPr="00FA7148">
        <w:rPr>
          <w:noProof/>
          <w:lang w:val="en-GB"/>
        </w:rPr>
        <w:lastRenderedPageBreak/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5EFAB63C" wp14:editId="1EA322C5">
                <wp:simplePos x="0" y="0"/>
                <wp:positionH relativeFrom="page">
                  <wp:posOffset>0</wp:posOffset>
                </wp:positionH>
                <wp:positionV relativeFrom="margin">
                  <wp:posOffset>0</wp:posOffset>
                </wp:positionV>
                <wp:extent cx="6858000" cy="2495372"/>
                <wp:effectExtent l="0" t="0" r="0" b="635"/>
                <wp:wrapNone/>
                <wp:docPr id="62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495372"/>
                          <a:chOff x="0" y="0"/>
                          <a:chExt cx="10800" cy="4242"/>
                        </a:xfrm>
                      </wpg:grpSpPr>
                      <wps:wsp>
                        <wps:cNvPr id="6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00" cy="2952"/>
                          </a:xfrm>
                          <a:prstGeom prst="rect">
                            <a:avLst/>
                          </a:prstGeom>
                          <a:solidFill>
                            <a:srgbClr val="FFBA5C">
                              <a:alpha val="800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0" y="2474"/>
                            <a:ext cx="10800" cy="1520"/>
                          </a:xfrm>
                          <a:prstGeom prst="rect">
                            <a:avLst/>
                          </a:prstGeom>
                          <a:solidFill>
                            <a:srgbClr val="333E50">
                              <a:alpha val="63921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4833" y="426"/>
                            <a:ext cx="1263" cy="1148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953"/>
                            <a:ext cx="10800" cy="1289"/>
                          </a:xfrm>
                          <a:prstGeom prst="rect">
                            <a:avLst/>
                          </a:prstGeom>
                          <a:solidFill>
                            <a:srgbClr val="333E50">
                              <a:alpha val="220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387FC1" w14:textId="77777777" w:rsidR="005842B7" w:rsidRPr="00FA7148" w:rsidRDefault="005842B7" w:rsidP="00C267F4">
                              <w:pPr>
                                <w:spacing w:before="4"/>
                                <w:jc w:val="center"/>
                                <w:rPr>
                                  <w:color w:val="FFFFFF" w:themeColor="background1"/>
                                  <w:sz w:val="29"/>
                                  <w:lang w:val="en-GB"/>
                                </w:rPr>
                              </w:pPr>
                            </w:p>
                            <w:p w14:paraId="4CECEA36" w14:textId="77D435A7" w:rsidR="00C267F4" w:rsidRPr="00FA7148" w:rsidRDefault="000158A6" w:rsidP="00C267F4">
                              <w:pPr>
                                <w:spacing w:line="319" w:lineRule="exact"/>
                                <w:jc w:val="center"/>
                                <w:rPr>
                                  <w:rFonts w:ascii="Bahnschrift" w:hAnsi="Bahnschrift"/>
                                  <w:color w:val="FFFFFF" w:themeColor="background1"/>
                                  <w:sz w:val="24"/>
                                  <w:szCs w:val="24"/>
                                  <w:lang w:val="en-GB"/>
                                </w:rPr>
                              </w:pPr>
                              <w:r w:rsidRPr="00FA7148">
                                <w:rPr>
                                  <w:rFonts w:ascii="Bahnschrift" w:hAnsi="Bahnschrift"/>
                                  <w:color w:val="FFFFFF" w:themeColor="background1"/>
                                  <w:sz w:val="24"/>
                                  <w:szCs w:val="24"/>
                                  <w:lang w:val="en-GB"/>
                                </w:rPr>
                                <w:t>Presentation of the business idea in one sentence/line</w:t>
                              </w:r>
                              <w:r w:rsidR="00C267F4" w:rsidRPr="00FA7148">
                                <w:rPr>
                                  <w:rFonts w:ascii="Bahnschrift" w:hAnsi="Bahnschrift"/>
                                  <w:color w:val="FFFFFF" w:themeColor="background1"/>
                                  <w:spacing w:val="-12"/>
                                  <w:sz w:val="24"/>
                                  <w:szCs w:val="24"/>
                                  <w:lang w:val="en-GB"/>
                                </w:rPr>
                                <w:t xml:space="preserve"> </w:t>
                              </w:r>
                              <w:r w:rsidR="00C267F4" w:rsidRPr="00FA7148">
                                <w:rPr>
                                  <w:rFonts w:ascii="Bahnschrift" w:hAnsi="Bahnschrift"/>
                                  <w:color w:val="FFFFFF" w:themeColor="background1"/>
                                  <w:sz w:val="24"/>
                                  <w:szCs w:val="24"/>
                                  <w:lang w:val="en-GB"/>
                                </w:rPr>
                                <w:t>(one-liner)</w:t>
                              </w:r>
                            </w:p>
                            <w:p w14:paraId="6F89CE6D" w14:textId="426092D2" w:rsidR="005842B7" w:rsidRPr="00FA7148" w:rsidRDefault="005842B7" w:rsidP="005842B7">
                              <w:pPr>
                                <w:ind w:left="4382" w:right="4382"/>
                                <w:jc w:val="center"/>
                                <w:rPr>
                                  <w:rFonts w:ascii="Bahnschrift" w:hAnsi="Bahnschrift"/>
                                  <w:sz w:val="26"/>
                                  <w:szCs w:val="26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5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3921" y="2552"/>
                            <a:ext cx="3091" cy="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C11819" w14:textId="5DF245E3" w:rsidR="005842B7" w:rsidRPr="007C141A" w:rsidRDefault="005842B7" w:rsidP="005842B7">
                              <w:pPr>
                                <w:spacing w:line="281" w:lineRule="exact"/>
                                <w:rPr>
                                  <w:rFonts w:ascii="Bahnschrift" w:hAnsi="Bahnschrift"/>
                                  <w:b/>
                                  <w:sz w:val="26"/>
                                  <w:szCs w:val="26"/>
                                </w:rPr>
                              </w:pPr>
                              <w:r w:rsidRPr="007C141A">
                                <w:rPr>
                                  <w:rFonts w:ascii="Bahnschrift" w:hAnsi="Bahnschrift"/>
                                  <w:b/>
                                  <w:color w:val="FFFFFF"/>
                                  <w:sz w:val="26"/>
                                  <w:szCs w:val="26"/>
                                </w:rPr>
                                <w:t>Email:</w:t>
                              </w:r>
                              <w:r w:rsidR="0092128F">
                                <w:rPr>
                                  <w:rFonts w:ascii="Bahnschrift" w:hAnsi="Bahnschrift"/>
                                  <w:b/>
                                  <w:color w:val="FFFFFF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="00A62D6A">
                                <w:rPr>
                                  <w:rFonts w:ascii="Bahnschrift" w:hAnsi="Bahnschrift"/>
                                  <w:b/>
                                  <w:color w:val="FFFFFF"/>
                                  <w:sz w:val="26"/>
                                  <w:szCs w:val="26"/>
                                </w:rPr>
                                <w:t>sample</w:t>
                              </w:r>
                              <w:r w:rsidR="0092128F">
                                <w:rPr>
                                  <w:rFonts w:ascii="Bahnschrift" w:hAnsi="Bahnschrift"/>
                                  <w:b/>
                                  <w:color w:val="FFFFFF"/>
                                  <w:sz w:val="26"/>
                                  <w:szCs w:val="26"/>
                                </w:rPr>
                                <w:t>@xyz.hu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6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295" y="2549"/>
                            <a:ext cx="2921" cy="3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C636B2" w14:textId="0AB0F1E0" w:rsidR="005842B7" w:rsidRPr="00FA7148" w:rsidRDefault="00D451D6" w:rsidP="005842B7">
                              <w:pPr>
                                <w:spacing w:line="281" w:lineRule="exact"/>
                                <w:rPr>
                                  <w:rFonts w:ascii="Bahnschrift" w:hAnsi="Bahnschrift"/>
                                  <w:b/>
                                  <w:sz w:val="26"/>
                                  <w:szCs w:val="26"/>
                                  <w:lang w:val="en-GB"/>
                                </w:rPr>
                              </w:pPr>
                              <w:r w:rsidRPr="00FA7148">
                                <w:rPr>
                                  <w:rFonts w:ascii="Bahnschrift" w:hAnsi="Bahnschrift"/>
                                  <w:b/>
                                  <w:color w:val="FFFFFF"/>
                                  <w:sz w:val="26"/>
                                  <w:szCs w:val="26"/>
                                  <w:lang w:val="en-GB"/>
                                </w:rPr>
                                <w:t>Name</w:t>
                              </w:r>
                              <w:r w:rsidR="005842B7" w:rsidRPr="00FA7148">
                                <w:rPr>
                                  <w:rFonts w:ascii="Bahnschrift" w:hAnsi="Bahnschrift"/>
                                  <w:b/>
                                  <w:color w:val="FFFFFF"/>
                                  <w:sz w:val="26"/>
                                  <w:szCs w:val="26"/>
                                  <w:lang w:val="en-GB"/>
                                </w:rPr>
                                <w:t>:</w:t>
                              </w:r>
                              <w:r w:rsidR="0092128F" w:rsidRPr="00FA7148">
                                <w:rPr>
                                  <w:rFonts w:ascii="Bahnschrift" w:hAnsi="Bahnschrift"/>
                                  <w:b/>
                                  <w:color w:val="FFFFFF"/>
                                  <w:sz w:val="26"/>
                                  <w:szCs w:val="26"/>
                                  <w:lang w:val="en-GB"/>
                                </w:rPr>
                                <w:t xml:space="preserve"> </w:t>
                              </w:r>
                              <w:r w:rsidR="00A62D6A" w:rsidRPr="00FA7148">
                                <w:rPr>
                                  <w:rFonts w:ascii="Bahnschrift" w:hAnsi="Bahnschrift"/>
                                  <w:b/>
                                  <w:color w:val="FFFFFF"/>
                                  <w:sz w:val="26"/>
                                  <w:szCs w:val="26"/>
                                  <w:lang w:val="en-GB"/>
                                </w:rPr>
                                <w:t>Sample Sara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7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3690" y="1654"/>
                            <a:ext cx="3699" cy="7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2D2CAC" w14:textId="09422FB2" w:rsidR="005842B7" w:rsidRPr="00FA7148" w:rsidRDefault="003C6282" w:rsidP="001C6546">
                              <w:pPr>
                                <w:spacing w:line="641" w:lineRule="exact"/>
                                <w:jc w:val="center"/>
                                <w:rPr>
                                  <w:rFonts w:ascii="Bahnschrift" w:hAnsi="Bahnschrift"/>
                                  <w:sz w:val="52"/>
                                  <w:szCs w:val="52"/>
                                  <w:lang w:val="en-GB"/>
                                </w:rPr>
                              </w:pPr>
                              <w:r w:rsidRPr="00FA7148">
                                <w:rPr>
                                  <w:rFonts w:ascii="Bahnschrift" w:hAnsi="Bahnschrift"/>
                                  <w:color w:val="FFFFFF"/>
                                  <w:sz w:val="52"/>
                                  <w:szCs w:val="52"/>
                                  <w:lang w:val="en-GB"/>
                                </w:rPr>
                                <w:t>Project Nam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8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5176" y="832"/>
                            <a:ext cx="649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178C70" w14:textId="77777777" w:rsidR="005842B7" w:rsidRPr="00FA7148" w:rsidRDefault="005842B7" w:rsidP="005842B7">
                              <w:pPr>
                                <w:spacing w:line="360" w:lineRule="exact"/>
                                <w:rPr>
                                  <w:sz w:val="36"/>
                                  <w:lang w:val="en-GB"/>
                                </w:rPr>
                              </w:pPr>
                              <w:r w:rsidRPr="00FA7148">
                                <w:rPr>
                                  <w:rFonts w:ascii="Bahnschrift" w:hAnsi="Bahnschrift"/>
                                  <w:color w:val="FFFFFF"/>
                                  <w:sz w:val="30"/>
                                  <w:szCs w:val="30"/>
                                  <w:lang w:val="en-GB"/>
                                </w:rPr>
                                <w:t>logo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9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31" y="131"/>
                            <a:ext cx="3504" cy="19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73893F" w14:textId="16CEA264" w:rsidR="005842B7" w:rsidRPr="00FA7148" w:rsidRDefault="00610E9F" w:rsidP="00A62D6A">
                              <w:pPr>
                                <w:spacing w:line="201" w:lineRule="exact"/>
                                <w:rPr>
                                  <w:rFonts w:ascii="Bahnschrift" w:hAnsi="Bahnschrift"/>
                                  <w:bCs/>
                                  <w:color w:val="FFFFFF" w:themeColor="background1"/>
                                  <w:sz w:val="24"/>
                                  <w:szCs w:val="24"/>
                                  <w:lang w:val="en-GB"/>
                                </w:rPr>
                              </w:pPr>
                              <w:r w:rsidRPr="00FA7148">
                                <w:rPr>
                                  <w:rFonts w:ascii="Bahnschrift" w:hAnsi="Bahnschrift"/>
                                  <w:bCs/>
                                  <w:color w:val="FFFFFF" w:themeColor="background1"/>
                                  <w:sz w:val="24"/>
                                  <w:szCs w:val="24"/>
                                  <w:lang w:val="en-GB"/>
                                </w:rPr>
                                <w:t>Picture of your product</w:t>
                              </w:r>
                              <w:r w:rsidR="002132A1" w:rsidRPr="00FA7148">
                                <w:rPr>
                                  <w:rFonts w:ascii="Bahnschrift" w:hAnsi="Bahnschrift"/>
                                  <w:bCs/>
                                  <w:color w:val="FFFFFF" w:themeColor="background1"/>
                                  <w:sz w:val="24"/>
                                  <w:szCs w:val="24"/>
                                  <w:lang w:val="en-GB"/>
                                </w:rPr>
                                <w:t xml:space="preserve">, or a picture that helps us understand your </w:t>
                              </w:r>
                              <w:r w:rsidR="00A62D6A" w:rsidRPr="00FA7148">
                                <w:rPr>
                                  <w:rFonts w:ascii="Bahnschrift" w:hAnsi="Bahnschrift"/>
                                  <w:bCs/>
                                  <w:color w:val="FFFFFF" w:themeColor="background1"/>
                                  <w:sz w:val="24"/>
                                  <w:szCs w:val="24"/>
                                  <w:lang w:val="en-GB"/>
                                </w:rPr>
                                <w:t>product/service</w:t>
                              </w:r>
                              <w:r w:rsidR="0092128F" w:rsidRPr="00FA7148">
                                <w:rPr>
                                  <w:rFonts w:ascii="Bahnschrift" w:hAnsi="Bahnschrift"/>
                                  <w:bCs/>
                                  <w:color w:val="FFFFFF" w:themeColor="background1"/>
                                  <w:sz w:val="24"/>
                                  <w:szCs w:val="24"/>
                                  <w:lang w:val="en-GB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FAB63C" id="Group 5" o:spid="_x0000_s1028" style="position:absolute;margin-left:0;margin-top:0;width:540pt;height:196.5pt;z-index:251658241;mso-position-horizontal-relative:page;mso-position-vertical-relative:margin" coordsize="10800,4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">
                <v:rect id="Rectangle 14" o:spid="_x0000_s1029" style="position:absolute;width:10800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" fillcolor="#ffba5c" stroked="f">
                  <v:fill opacity="52428f"/>
                </v:rect>
                <v:rect id="Rectangle 13" o:spid="_x0000_s1030" style="position:absolute;top:2474;width:10800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" fillcolor="#333e50" stroked="f">
                  <v:fill opacity="41891f"/>
                </v:rect>
                <v:rect id="Rectangle 12" o:spid="_x0000_s1031" style="position:absolute;left:4833;top:426;width:1263;height:11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" filled="f" strokecolor="white" strokeweight="4.5pt"/>
                <v:shape id="Text Box 11" o:spid="_x0000_s1032" type="#_x0000_t202" style="position:absolute;top:2953;width:10800;height:1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" fillcolor="#333e50" stroked="f">
                  <v:fill opacity="14392f"/>
                  <v:textbox inset="0,0,0,0">
                    <w:txbxContent>
                      <w:p w14:paraId="01387FC1" w14:textId="77777777" w:rsidR="005842B7" w:rsidRPr="00FA7148" w:rsidRDefault="005842B7" w:rsidP="00C267F4">
                        <w:pPr>
                          <w:spacing w:before="4"/>
                          <w:jc w:val="center"/>
                          <w:rPr>
                            <w:color w:val="FFFFFF" w:themeColor="background1"/>
                            <w:sz w:val="29"/>
                            <w:lang w:val="en-GB"/>
                          </w:rPr>
                        </w:pPr>
                      </w:p>
                      <w:p w14:paraId="4CECEA36" w14:textId="77D435A7" w:rsidR="00C267F4" w:rsidRPr="00FA7148" w:rsidRDefault="000158A6" w:rsidP="00C267F4">
                        <w:pPr>
                          <w:spacing w:line="319" w:lineRule="exact"/>
                          <w:jc w:val="center"/>
                          <w:rPr>
                            <w:rFonts w:ascii="Bahnschrift" w:hAnsi="Bahnschrift"/>
                            <w:color w:val="FFFFFF" w:themeColor="background1"/>
                            <w:sz w:val="24"/>
                            <w:szCs w:val="24"/>
                            <w:lang w:val="en-GB"/>
                          </w:rPr>
                        </w:pPr>
                        <w:r w:rsidRPr="00FA7148">
                          <w:rPr>
                            <w:rFonts w:ascii="Bahnschrift" w:hAnsi="Bahnschrift"/>
                            <w:color w:val="FFFFFF" w:themeColor="background1"/>
                            <w:sz w:val="24"/>
                            <w:szCs w:val="24"/>
                            <w:lang w:val="en-GB"/>
                          </w:rPr>
                          <w:t>Presentation of the business idea in one sentence/line</w:t>
                        </w:r>
                        <w:r w:rsidR="00C267F4" w:rsidRPr="00FA7148">
                          <w:rPr>
                            <w:rFonts w:ascii="Bahnschrift" w:hAnsi="Bahnschrift"/>
                            <w:color w:val="FFFFFF" w:themeColor="background1"/>
                            <w:spacing w:val="-12"/>
                            <w:sz w:val="24"/>
                            <w:szCs w:val="24"/>
                            <w:lang w:val="en-GB"/>
                          </w:rPr>
                          <w:t xml:space="preserve"> </w:t>
                        </w:r>
                        <w:r w:rsidR="00C267F4" w:rsidRPr="00FA7148">
                          <w:rPr>
                            <w:rFonts w:ascii="Bahnschrift" w:hAnsi="Bahnschrift"/>
                            <w:color w:val="FFFFFF" w:themeColor="background1"/>
                            <w:sz w:val="24"/>
                            <w:szCs w:val="24"/>
                            <w:lang w:val="en-GB"/>
                          </w:rPr>
                          <w:t>(one-liner)</w:t>
                        </w:r>
                      </w:p>
                      <w:p w14:paraId="6F89CE6D" w14:textId="426092D2" w:rsidR="005842B7" w:rsidRPr="00FA7148" w:rsidRDefault="005842B7" w:rsidP="005842B7">
                        <w:pPr>
                          <w:ind w:left="4382" w:right="4382"/>
                          <w:jc w:val="center"/>
                          <w:rPr>
                            <w:rFonts w:ascii="Bahnschrift" w:hAnsi="Bahnschrift"/>
                            <w:sz w:val="26"/>
                            <w:szCs w:val="26"/>
                            <w:lang w:val="en-GB"/>
                          </w:rPr>
                        </w:pPr>
                      </w:p>
                    </w:txbxContent>
                  </v:textbox>
                </v:shape>
                <v:shape id="_x0000_s1033" type="#_x0000_t202" style="position:absolute;left:3921;top:2552;width:3091;height:3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" filled="f" stroked="f">
                  <v:textbox inset="0,0,0,0">
                    <w:txbxContent>
                      <w:p w14:paraId="14C11819" w14:textId="5DF245E3" w:rsidR="005842B7" w:rsidRPr="007C141A" w:rsidRDefault="005842B7" w:rsidP="005842B7">
                        <w:pPr>
                          <w:spacing w:line="281" w:lineRule="exact"/>
                          <w:rPr>
                            <w:rFonts w:ascii="Bahnschrift" w:hAnsi="Bahnschrift"/>
                            <w:b/>
                            <w:sz w:val="26"/>
                            <w:szCs w:val="26"/>
                          </w:rPr>
                        </w:pPr>
                        <w:r w:rsidRPr="007C141A">
                          <w:rPr>
                            <w:rFonts w:ascii="Bahnschrift" w:hAnsi="Bahnschrift"/>
                            <w:b/>
                            <w:color w:val="FFFFFF"/>
                            <w:sz w:val="26"/>
                            <w:szCs w:val="26"/>
                          </w:rPr>
                          <w:t>Email:</w:t>
                        </w:r>
                        <w:r w:rsidR="0092128F">
                          <w:rPr>
                            <w:rFonts w:ascii="Bahnschrift" w:hAnsi="Bahnschrift"/>
                            <w:b/>
                            <w:color w:val="FFFFFF"/>
                            <w:sz w:val="26"/>
                            <w:szCs w:val="26"/>
                          </w:rPr>
                          <w:t xml:space="preserve"> </w:t>
                        </w:r>
                        <w:r w:rsidR="00A62D6A">
                          <w:rPr>
                            <w:rFonts w:ascii="Bahnschrift" w:hAnsi="Bahnschrift"/>
                            <w:b/>
                            <w:color w:val="FFFFFF"/>
                            <w:sz w:val="26"/>
                            <w:szCs w:val="26"/>
                          </w:rPr>
                          <w:t>sample</w:t>
                        </w:r>
                        <w:r w:rsidR="0092128F">
                          <w:rPr>
                            <w:rFonts w:ascii="Bahnschrift" w:hAnsi="Bahnschrift"/>
                            <w:b/>
                            <w:color w:val="FFFFFF"/>
                            <w:sz w:val="26"/>
                            <w:szCs w:val="26"/>
                          </w:rPr>
                          <w:t>@xyz.hu</w:t>
                        </w:r>
                      </w:p>
                    </w:txbxContent>
                  </v:textbox>
                </v:shape>
                <v:shape id="Text Box 9" o:spid="_x0000_s1034" type="#_x0000_t202" style="position:absolute;left:295;top:2549;width:2921;height:3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" filled="f" stroked="f">
                  <v:textbox inset="0,0,0,0">
                    <w:txbxContent>
                      <w:p w14:paraId="4EC636B2" w14:textId="0AB0F1E0" w:rsidR="005842B7" w:rsidRPr="00FA7148" w:rsidRDefault="00D451D6" w:rsidP="005842B7">
                        <w:pPr>
                          <w:spacing w:line="281" w:lineRule="exact"/>
                          <w:rPr>
                            <w:rFonts w:ascii="Bahnschrift" w:hAnsi="Bahnschrift"/>
                            <w:b/>
                            <w:sz w:val="26"/>
                            <w:szCs w:val="26"/>
                            <w:lang w:val="en-GB"/>
                          </w:rPr>
                        </w:pPr>
                        <w:r w:rsidRPr="00FA7148">
                          <w:rPr>
                            <w:rFonts w:ascii="Bahnschrift" w:hAnsi="Bahnschrift"/>
                            <w:b/>
                            <w:color w:val="FFFFFF"/>
                            <w:sz w:val="26"/>
                            <w:szCs w:val="26"/>
                            <w:lang w:val="en-GB"/>
                          </w:rPr>
                          <w:t>Name</w:t>
                        </w:r>
                        <w:r w:rsidR="005842B7" w:rsidRPr="00FA7148">
                          <w:rPr>
                            <w:rFonts w:ascii="Bahnschrift" w:hAnsi="Bahnschrift"/>
                            <w:b/>
                            <w:color w:val="FFFFFF"/>
                            <w:sz w:val="26"/>
                            <w:szCs w:val="26"/>
                            <w:lang w:val="en-GB"/>
                          </w:rPr>
                          <w:t>:</w:t>
                        </w:r>
                        <w:r w:rsidR="0092128F" w:rsidRPr="00FA7148">
                          <w:rPr>
                            <w:rFonts w:ascii="Bahnschrift" w:hAnsi="Bahnschrift"/>
                            <w:b/>
                            <w:color w:val="FFFFFF"/>
                            <w:sz w:val="26"/>
                            <w:szCs w:val="26"/>
                            <w:lang w:val="en-GB"/>
                          </w:rPr>
                          <w:t xml:space="preserve"> </w:t>
                        </w:r>
                        <w:r w:rsidR="00A62D6A" w:rsidRPr="00FA7148">
                          <w:rPr>
                            <w:rFonts w:ascii="Bahnschrift" w:hAnsi="Bahnschrift"/>
                            <w:b/>
                            <w:color w:val="FFFFFF"/>
                            <w:sz w:val="26"/>
                            <w:szCs w:val="26"/>
                            <w:lang w:val="en-GB"/>
                          </w:rPr>
                          <w:t>Sample Sarah</w:t>
                        </w:r>
                      </w:p>
                    </w:txbxContent>
                  </v:textbox>
                </v:shape>
                <v:shape id="Text Box 8" o:spid="_x0000_s1035" type="#_x0000_t202" style="position:absolute;left:3690;top:1654;width:3699;height:7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" filled="f" stroked="f">
                  <v:textbox inset="0,0,0,0">
                    <w:txbxContent>
                      <w:p w14:paraId="252D2CAC" w14:textId="09422FB2" w:rsidR="005842B7" w:rsidRPr="00FA7148" w:rsidRDefault="003C6282" w:rsidP="001C6546">
                        <w:pPr>
                          <w:spacing w:line="641" w:lineRule="exact"/>
                          <w:jc w:val="center"/>
                          <w:rPr>
                            <w:rFonts w:ascii="Bahnschrift" w:hAnsi="Bahnschrift"/>
                            <w:sz w:val="52"/>
                            <w:szCs w:val="52"/>
                            <w:lang w:val="en-GB"/>
                          </w:rPr>
                        </w:pPr>
                        <w:r w:rsidRPr="00FA7148">
                          <w:rPr>
                            <w:rFonts w:ascii="Bahnschrift" w:hAnsi="Bahnschrift"/>
                            <w:color w:val="FFFFFF"/>
                            <w:sz w:val="52"/>
                            <w:szCs w:val="52"/>
                            <w:lang w:val="en-GB"/>
                          </w:rPr>
                          <w:t>Project Name</w:t>
                        </w:r>
                      </w:p>
                    </w:txbxContent>
                  </v:textbox>
                </v:shape>
                <v:shape id="Text Box 7" o:spid="_x0000_s1036" type="#_x0000_t202" style="position:absolute;left:5176;top:832;width:64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" filled="f" stroked="f">
                  <v:textbox inset="0,0,0,0">
                    <w:txbxContent>
                      <w:p w14:paraId="51178C70" w14:textId="77777777" w:rsidR="005842B7" w:rsidRPr="00FA7148" w:rsidRDefault="005842B7" w:rsidP="005842B7">
                        <w:pPr>
                          <w:spacing w:line="360" w:lineRule="exact"/>
                          <w:rPr>
                            <w:sz w:val="36"/>
                            <w:lang w:val="en-GB"/>
                          </w:rPr>
                        </w:pPr>
                        <w:r w:rsidRPr="00FA7148">
                          <w:rPr>
                            <w:rFonts w:ascii="Bahnschrift" w:hAnsi="Bahnschrift"/>
                            <w:color w:val="FFFFFF"/>
                            <w:sz w:val="30"/>
                            <w:szCs w:val="30"/>
                            <w:lang w:val="en-GB"/>
                          </w:rPr>
                          <w:t>logo</w:t>
                        </w:r>
                      </w:p>
                    </w:txbxContent>
                  </v:textbox>
                </v:shape>
                <v:shape id="Text Box 6" o:spid="_x0000_s1037" type="#_x0000_t202" style="position:absolute;left:131;top:131;width:3504;height:19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" filled="f" stroked="f">
                  <v:textbox inset="0,0,0,0">
                    <w:txbxContent>
                      <w:p w14:paraId="0F73893F" w14:textId="16CEA264" w:rsidR="005842B7" w:rsidRPr="00FA7148" w:rsidRDefault="00610E9F" w:rsidP="00A62D6A">
                        <w:pPr>
                          <w:spacing w:line="201" w:lineRule="exact"/>
                          <w:rPr>
                            <w:rFonts w:ascii="Bahnschrift" w:hAnsi="Bahnschrift"/>
                            <w:bCs/>
                            <w:color w:val="FFFFFF" w:themeColor="background1"/>
                            <w:sz w:val="24"/>
                            <w:szCs w:val="24"/>
                            <w:lang w:val="en-GB"/>
                          </w:rPr>
                        </w:pPr>
                        <w:r w:rsidRPr="00FA7148">
                          <w:rPr>
                            <w:rFonts w:ascii="Bahnschrift" w:hAnsi="Bahnschrift"/>
                            <w:bCs/>
                            <w:color w:val="FFFFFF" w:themeColor="background1"/>
                            <w:sz w:val="24"/>
                            <w:szCs w:val="24"/>
                            <w:lang w:val="en-GB"/>
                          </w:rPr>
                          <w:t>Picture of your product</w:t>
                        </w:r>
                        <w:r w:rsidR="002132A1" w:rsidRPr="00FA7148">
                          <w:rPr>
                            <w:rFonts w:ascii="Bahnschrift" w:hAnsi="Bahnschrift"/>
                            <w:bCs/>
                            <w:color w:val="FFFFFF" w:themeColor="background1"/>
                            <w:sz w:val="24"/>
                            <w:szCs w:val="24"/>
                            <w:lang w:val="en-GB"/>
                          </w:rPr>
                          <w:t xml:space="preserve">, or a picture that helps us understand your </w:t>
                        </w:r>
                        <w:r w:rsidR="00A62D6A" w:rsidRPr="00FA7148">
                          <w:rPr>
                            <w:rFonts w:ascii="Bahnschrift" w:hAnsi="Bahnschrift"/>
                            <w:bCs/>
                            <w:color w:val="FFFFFF" w:themeColor="background1"/>
                            <w:sz w:val="24"/>
                            <w:szCs w:val="24"/>
                            <w:lang w:val="en-GB"/>
                          </w:rPr>
                          <w:t>product/service</w:t>
                        </w:r>
                        <w:r w:rsidR="0092128F" w:rsidRPr="00FA7148">
                          <w:rPr>
                            <w:rFonts w:ascii="Bahnschrift" w:hAnsi="Bahnschrift"/>
                            <w:bCs/>
                            <w:color w:val="FFFFFF" w:themeColor="background1"/>
                            <w:sz w:val="24"/>
                            <w:szCs w:val="24"/>
                            <w:lang w:val="en-GB"/>
                          </w:rPr>
                          <w:t>.</w:t>
                        </w:r>
                      </w:p>
                    </w:txbxContent>
                  </v:textbox>
                </v:shape>
                <w10:wrap anchorx="page" anchory="margin"/>
              </v:group>
            </w:pict>
          </mc:Fallback>
        </mc:AlternateContent>
      </w:r>
    </w:p>
    <w:p w14:paraId="551AC9BC" w14:textId="208B0A09" w:rsidR="00F10902" w:rsidRPr="00FA7148" w:rsidRDefault="00F10902">
      <w:pPr>
        <w:pStyle w:val="Szvegtrzs"/>
        <w:rPr>
          <w:b/>
          <w:sz w:val="20"/>
          <w:lang w:val="en-GB"/>
        </w:rPr>
      </w:pPr>
    </w:p>
    <w:p w14:paraId="551AC9BD" w14:textId="78588AC5" w:rsidR="00F10902" w:rsidRPr="00FA7148" w:rsidRDefault="00F10902">
      <w:pPr>
        <w:pStyle w:val="Szvegtrzs"/>
        <w:rPr>
          <w:b/>
          <w:sz w:val="20"/>
          <w:lang w:val="en-GB"/>
        </w:rPr>
      </w:pPr>
    </w:p>
    <w:p w14:paraId="551AC9BE" w14:textId="50810F07" w:rsidR="00F10902" w:rsidRPr="00FA7148" w:rsidRDefault="00F10902">
      <w:pPr>
        <w:pStyle w:val="Szvegtrzs"/>
        <w:rPr>
          <w:b/>
          <w:sz w:val="20"/>
          <w:lang w:val="en-GB"/>
        </w:rPr>
      </w:pPr>
    </w:p>
    <w:p w14:paraId="551AC9BF" w14:textId="392062B6" w:rsidR="00F10902" w:rsidRPr="00FA7148" w:rsidRDefault="00F10902">
      <w:pPr>
        <w:pStyle w:val="Szvegtrzs"/>
        <w:rPr>
          <w:b/>
          <w:sz w:val="20"/>
          <w:lang w:val="en-GB"/>
        </w:rPr>
      </w:pPr>
    </w:p>
    <w:p w14:paraId="551AC9C0" w14:textId="47E9B498" w:rsidR="00F10902" w:rsidRPr="00FA7148" w:rsidRDefault="00F10902">
      <w:pPr>
        <w:pStyle w:val="Szvegtrzs"/>
        <w:rPr>
          <w:b/>
          <w:sz w:val="20"/>
          <w:lang w:val="en-GB"/>
        </w:rPr>
      </w:pPr>
    </w:p>
    <w:p w14:paraId="551AC9C1" w14:textId="04AA4CB4" w:rsidR="00F10902" w:rsidRPr="00FA7148" w:rsidRDefault="00F10902">
      <w:pPr>
        <w:pStyle w:val="Szvegtrzs"/>
        <w:rPr>
          <w:b/>
          <w:sz w:val="20"/>
          <w:lang w:val="en-GB"/>
        </w:rPr>
      </w:pPr>
    </w:p>
    <w:p w14:paraId="551AC9C2" w14:textId="3F7CF23B" w:rsidR="00F10902" w:rsidRPr="00FA7148" w:rsidRDefault="00F10902">
      <w:pPr>
        <w:pStyle w:val="Szvegtrzs"/>
        <w:rPr>
          <w:b/>
          <w:sz w:val="20"/>
          <w:lang w:val="en-GB"/>
        </w:rPr>
      </w:pPr>
    </w:p>
    <w:p w14:paraId="551AC9C3" w14:textId="72A3E11B" w:rsidR="00F10902" w:rsidRPr="00FA7148" w:rsidRDefault="00F10902">
      <w:pPr>
        <w:pStyle w:val="Szvegtrzs"/>
        <w:rPr>
          <w:b/>
          <w:sz w:val="20"/>
          <w:lang w:val="en-GB"/>
        </w:rPr>
      </w:pPr>
    </w:p>
    <w:p w14:paraId="551AC9C4" w14:textId="332D62E0" w:rsidR="00F10902" w:rsidRPr="00FA7148" w:rsidRDefault="00A62D6A">
      <w:pPr>
        <w:pStyle w:val="Szvegtrzs"/>
        <w:rPr>
          <w:b/>
          <w:sz w:val="20"/>
          <w:lang w:val="en-GB"/>
        </w:rPr>
      </w:pPr>
      <w:r w:rsidRPr="00FA7148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0301" behindDoc="0" locked="0" layoutInCell="1" allowOverlap="1" wp14:anchorId="1D2F1892" wp14:editId="455F6C7F">
                <wp:simplePos x="0" y="0"/>
                <wp:positionH relativeFrom="column">
                  <wp:posOffset>4876800</wp:posOffset>
                </wp:positionH>
                <wp:positionV relativeFrom="paragraph">
                  <wp:posOffset>107839</wp:posOffset>
                </wp:positionV>
                <wp:extent cx="1962785" cy="182326"/>
                <wp:effectExtent l="0" t="0" r="0" b="0"/>
                <wp:wrapNone/>
                <wp:docPr id="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2785" cy="1823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F86962" w14:textId="67D01711" w:rsidR="00A62D6A" w:rsidRPr="00FA7148" w:rsidRDefault="00A62D6A" w:rsidP="00A62D6A">
                            <w:pPr>
                              <w:spacing w:line="281" w:lineRule="exact"/>
                              <w:rPr>
                                <w:rFonts w:ascii="Bahnschrift" w:hAnsi="Bahnschrift"/>
                                <w:b/>
                                <w:sz w:val="26"/>
                                <w:szCs w:val="26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b/>
                                <w:color w:val="FFFFFF"/>
                                <w:sz w:val="26"/>
                                <w:szCs w:val="26"/>
                                <w:lang w:val="en-GB"/>
                              </w:rPr>
                              <w:t>Phone: +12 34</w:t>
                            </w:r>
                            <w:r w:rsidR="00B71FBC">
                              <w:rPr>
                                <w:rFonts w:ascii="Bahnschrift" w:hAnsi="Bahnschrift"/>
                                <w:b/>
                                <w:color w:val="FFFFFF"/>
                                <w:sz w:val="26"/>
                                <w:szCs w:val="26"/>
                                <w:lang w:val="en-GB"/>
                              </w:rPr>
                              <w:t> </w:t>
                            </w:r>
                            <w:r w:rsidRPr="00FA7148">
                              <w:rPr>
                                <w:rFonts w:ascii="Bahnschrift" w:hAnsi="Bahnschrift"/>
                                <w:b/>
                                <w:color w:val="FFFFFF"/>
                                <w:sz w:val="26"/>
                                <w:szCs w:val="26"/>
                                <w:lang w:val="en-GB"/>
                              </w:rPr>
                              <w:t>567</w:t>
                            </w:r>
                            <w:r w:rsidR="00B71FBC">
                              <w:rPr>
                                <w:rFonts w:ascii="Bahnschrift" w:hAnsi="Bahnschrift"/>
                                <w:b/>
                                <w:color w:val="FFFFFF"/>
                                <w:sz w:val="26"/>
                                <w:szCs w:val="26"/>
                                <w:lang w:val="en-GB"/>
                              </w:rPr>
                              <w:t xml:space="preserve"> </w:t>
                            </w:r>
                            <w:r w:rsidRPr="00FA7148">
                              <w:rPr>
                                <w:rFonts w:ascii="Bahnschrift" w:hAnsi="Bahnschrift"/>
                                <w:b/>
                                <w:color w:val="FFFFFF"/>
                                <w:sz w:val="26"/>
                                <w:szCs w:val="26"/>
                                <w:lang w:val="en-GB"/>
                              </w:rPr>
                              <w:t>89</w:t>
                            </w:r>
                            <w:r w:rsidR="00B71FBC">
                              <w:rPr>
                                <w:rFonts w:ascii="Bahnschrift" w:hAnsi="Bahnschrift"/>
                                <w:b/>
                                <w:color w:val="FFFFFF"/>
                                <w:sz w:val="26"/>
                                <w:szCs w:val="26"/>
                                <w:lang w:val="en-GB"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2F1892" id="Text Box 10" o:spid="_x0000_s1038" type="#_x0000_t202" style="position:absolute;margin-left:384pt;margin-top:8.5pt;width:154.55pt;height:14.35pt;z-index:25166030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" filled="f" stroked="f">
                <v:textbox inset="0,0,0,0">
                  <w:txbxContent>
                    <w:p w14:paraId="7AF86962" w14:textId="67D01711" w:rsidR="00A62D6A" w:rsidRPr="00FA7148" w:rsidRDefault="00A62D6A" w:rsidP="00A62D6A">
                      <w:pPr>
                        <w:spacing w:line="281" w:lineRule="exact"/>
                        <w:rPr>
                          <w:rFonts w:ascii="Bahnschrift" w:hAnsi="Bahnschrift"/>
                          <w:b/>
                          <w:sz w:val="26"/>
                          <w:szCs w:val="26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b/>
                          <w:color w:val="FFFFFF"/>
                          <w:sz w:val="26"/>
                          <w:szCs w:val="26"/>
                          <w:lang w:val="en-GB"/>
                        </w:rPr>
                        <w:t>Phone: +12 34</w:t>
                      </w:r>
                      <w:r w:rsidR="00B71FBC">
                        <w:rPr>
                          <w:rFonts w:ascii="Bahnschrift" w:hAnsi="Bahnschrift"/>
                          <w:b/>
                          <w:color w:val="FFFFFF"/>
                          <w:sz w:val="26"/>
                          <w:szCs w:val="26"/>
                          <w:lang w:val="en-GB"/>
                        </w:rPr>
                        <w:t> </w:t>
                      </w:r>
                      <w:r w:rsidRPr="00FA7148">
                        <w:rPr>
                          <w:rFonts w:ascii="Bahnschrift" w:hAnsi="Bahnschrift"/>
                          <w:b/>
                          <w:color w:val="FFFFFF"/>
                          <w:sz w:val="26"/>
                          <w:szCs w:val="26"/>
                          <w:lang w:val="en-GB"/>
                        </w:rPr>
                        <w:t>567</w:t>
                      </w:r>
                      <w:r w:rsidR="00B71FBC">
                        <w:rPr>
                          <w:rFonts w:ascii="Bahnschrift" w:hAnsi="Bahnschrift"/>
                          <w:b/>
                          <w:color w:val="FFFFFF"/>
                          <w:sz w:val="26"/>
                          <w:szCs w:val="26"/>
                          <w:lang w:val="en-GB"/>
                        </w:rPr>
                        <w:t xml:space="preserve"> </w:t>
                      </w:r>
                      <w:r w:rsidRPr="00FA7148">
                        <w:rPr>
                          <w:rFonts w:ascii="Bahnschrift" w:hAnsi="Bahnschrift"/>
                          <w:b/>
                          <w:color w:val="FFFFFF"/>
                          <w:sz w:val="26"/>
                          <w:szCs w:val="26"/>
                          <w:lang w:val="en-GB"/>
                        </w:rPr>
                        <w:t>89</w:t>
                      </w:r>
                      <w:r w:rsidR="00B71FBC">
                        <w:rPr>
                          <w:rFonts w:ascii="Bahnschrift" w:hAnsi="Bahnschrift"/>
                          <w:b/>
                          <w:color w:val="FFFFFF"/>
                          <w:sz w:val="26"/>
                          <w:szCs w:val="26"/>
                          <w:lang w:val="en-GB"/>
                        </w:rPr>
                        <w:t>12</w:t>
                      </w:r>
                    </w:p>
                  </w:txbxContent>
                </v:textbox>
              </v:shape>
            </w:pict>
          </mc:Fallback>
        </mc:AlternateContent>
      </w:r>
    </w:p>
    <w:p w14:paraId="551AC9C5" w14:textId="672B8D76" w:rsidR="00F10902" w:rsidRPr="00FA7148" w:rsidRDefault="00F10902">
      <w:pPr>
        <w:pStyle w:val="Szvegtrzs"/>
        <w:rPr>
          <w:b/>
          <w:sz w:val="20"/>
          <w:lang w:val="en-GB"/>
        </w:rPr>
      </w:pPr>
    </w:p>
    <w:p w14:paraId="551AC9C6" w14:textId="77777777" w:rsidR="00F10902" w:rsidRPr="00FA7148" w:rsidRDefault="00F10902">
      <w:pPr>
        <w:pStyle w:val="Szvegtrzs"/>
        <w:rPr>
          <w:b/>
          <w:sz w:val="20"/>
          <w:lang w:val="en-GB"/>
        </w:rPr>
      </w:pPr>
    </w:p>
    <w:p w14:paraId="551AC9C7" w14:textId="77777777" w:rsidR="00F10902" w:rsidRPr="00FA7148" w:rsidRDefault="00F10902">
      <w:pPr>
        <w:pStyle w:val="Szvegtrzs"/>
        <w:rPr>
          <w:b/>
          <w:sz w:val="20"/>
          <w:lang w:val="en-GB"/>
        </w:rPr>
      </w:pPr>
    </w:p>
    <w:p w14:paraId="551AC9C8" w14:textId="77777777" w:rsidR="00F10902" w:rsidRPr="00FA7148" w:rsidRDefault="00F10902">
      <w:pPr>
        <w:pStyle w:val="Szvegtrzs"/>
        <w:rPr>
          <w:b/>
          <w:sz w:val="20"/>
          <w:lang w:val="en-GB"/>
        </w:rPr>
      </w:pPr>
    </w:p>
    <w:p w14:paraId="551AC9C9" w14:textId="77777777" w:rsidR="00F10902" w:rsidRPr="00FA7148" w:rsidRDefault="00F10902">
      <w:pPr>
        <w:pStyle w:val="Szvegtrzs"/>
        <w:rPr>
          <w:b/>
          <w:sz w:val="20"/>
          <w:lang w:val="en-GB"/>
        </w:rPr>
      </w:pPr>
    </w:p>
    <w:p w14:paraId="551AC9CB" w14:textId="4C8AD912" w:rsidR="00F10902" w:rsidRPr="00FA7148" w:rsidRDefault="00B624D5">
      <w:pPr>
        <w:pStyle w:val="Szvegtrzs"/>
        <w:spacing w:before="8"/>
        <w:rPr>
          <w:b/>
          <w:sz w:val="29"/>
          <w:lang w:val="en-GB"/>
        </w:rPr>
      </w:pPr>
      <w:r w:rsidRPr="00FA7148">
        <w:rPr>
          <w:noProof/>
          <w:sz w:val="20"/>
          <w:lang w:val="en-GB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109B96C5" wp14:editId="776B66E9">
                <wp:simplePos x="0" y="0"/>
                <wp:positionH relativeFrom="column">
                  <wp:posOffset>2839065</wp:posOffset>
                </wp:positionH>
                <wp:positionV relativeFrom="paragraph">
                  <wp:posOffset>211353</wp:posOffset>
                </wp:positionV>
                <wp:extent cx="3937635" cy="7042354"/>
                <wp:effectExtent l="0" t="0" r="5715" b="6350"/>
                <wp:wrapNone/>
                <wp:docPr id="26" name="Szövegdoboz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635" cy="70423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C2C1D3" w14:textId="24AFC20F" w:rsidR="00856AD5" w:rsidRPr="00FA7148" w:rsidRDefault="00C0369C" w:rsidP="00856AD5">
                            <w:pPr>
                              <w:pStyle w:val="Cmsor1"/>
                              <w:spacing w:before="35"/>
                              <w:ind w:left="0"/>
                              <w:rPr>
                                <w:rFonts w:ascii="Bahnschrift" w:hAnsi="Bahnschrift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sz w:val="28"/>
                                <w:szCs w:val="28"/>
                                <w:lang w:val="en-GB"/>
                              </w:rPr>
                              <w:t>The problem</w:t>
                            </w:r>
                          </w:p>
                          <w:p w14:paraId="6BD82101" w14:textId="344A8AEB" w:rsidR="00856AD5" w:rsidRPr="00FA7148" w:rsidRDefault="00B40524" w:rsidP="00856AD5">
                            <w:pPr>
                              <w:pStyle w:val="Szvegtrzs"/>
                              <w:spacing w:before="28" w:line="259" w:lineRule="auto"/>
                              <w:rPr>
                                <w:rFonts w:ascii="Bahnschrift" w:hAnsi="Bahnschrift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lang w:val="en-GB"/>
                              </w:rPr>
                              <w:t>Explain</w:t>
                            </w:r>
                            <w:r w:rsidR="00FC4624"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the problem you are solving and whose problem you are solving! Summarize in </w:t>
                            </w:r>
                            <w:r w:rsidRPr="00FA7148">
                              <w:rPr>
                                <w:rFonts w:ascii="Bahnschrift" w:hAnsi="Bahnschrift"/>
                                <w:lang w:val="en-GB"/>
                              </w:rPr>
                              <w:t>1</w:t>
                            </w:r>
                            <w:r w:rsidR="00FC4624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-2 sentences</w:t>
                            </w:r>
                            <w:r w:rsidR="00A5264B"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! </w:t>
                            </w:r>
                          </w:p>
                          <w:p w14:paraId="58C2CF6B" w14:textId="77777777" w:rsidR="00605340" w:rsidRPr="00FA7148" w:rsidRDefault="00605340" w:rsidP="00856AD5">
                            <w:pPr>
                              <w:pStyle w:val="Szvegtrzs"/>
                              <w:spacing w:before="28" w:line="259" w:lineRule="auto"/>
                              <w:rPr>
                                <w:rFonts w:ascii="Bahnschrift" w:hAnsi="Bahnschrift"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14:paraId="3D1698EE" w14:textId="77777777" w:rsidR="00DA75A4" w:rsidRPr="00FA7148" w:rsidRDefault="00DA75A4" w:rsidP="00856AD5">
                            <w:pPr>
                              <w:pStyle w:val="Szvegtrzs"/>
                              <w:spacing w:before="28" w:line="259" w:lineRule="auto"/>
                              <w:rPr>
                                <w:rFonts w:ascii="Bahnschrift" w:hAnsi="Bahnschrift"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14:paraId="341FD7D6" w14:textId="1729CA9A" w:rsidR="004121DA" w:rsidRPr="00FA7148" w:rsidRDefault="0039368C" w:rsidP="004121DA">
                            <w:pPr>
                              <w:pStyle w:val="Cmsor1"/>
                              <w:ind w:left="0"/>
                              <w:rPr>
                                <w:rFonts w:ascii="Bahnschrift" w:hAnsi="Bahnschrift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sz w:val="28"/>
                                <w:szCs w:val="28"/>
                                <w:lang w:val="en-GB"/>
                              </w:rPr>
                              <w:t>Target market</w:t>
                            </w:r>
                          </w:p>
                          <w:p w14:paraId="44A80C80" w14:textId="425FF802" w:rsidR="004121DA" w:rsidRPr="00FA7148" w:rsidRDefault="00C05739" w:rsidP="004121DA">
                            <w:pPr>
                              <w:pStyle w:val="Szvegtrzs"/>
                              <w:spacing w:before="29" w:line="259" w:lineRule="auto"/>
                              <w:rPr>
                                <w:rFonts w:ascii="Bahnschrift" w:hAnsi="Bahnschrift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Describe the target market </w:t>
                            </w:r>
                            <w:r w:rsidR="00B40524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of</w:t>
                            </w:r>
                            <w:r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your idea, how big the market </w:t>
                            </w:r>
                            <w:r w:rsidR="00B40524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is</w:t>
                            </w:r>
                            <w:r w:rsid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</w:t>
                            </w:r>
                            <w:r w:rsidRPr="00FA7148">
                              <w:rPr>
                                <w:rFonts w:ascii="Bahnschrift" w:hAnsi="Bahnschrift"/>
                                <w:lang w:val="en-GB"/>
                              </w:rPr>
                              <w:t>currently</w:t>
                            </w:r>
                            <w:r w:rsidR="004F69E0"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and who would be your customer</w:t>
                            </w:r>
                            <w:r w:rsidR="00AC5DEB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s</w:t>
                            </w:r>
                            <w:r w:rsidR="00B40524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.</w:t>
                            </w:r>
                            <w:r w:rsidR="004F69E0"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Summarize in 2-3 sentences</w:t>
                            </w:r>
                            <w:r w:rsidR="00B32061"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maximum</w:t>
                            </w:r>
                            <w:r w:rsidR="00B66981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!</w:t>
                            </w:r>
                          </w:p>
                          <w:p w14:paraId="215E278C" w14:textId="77777777" w:rsidR="004121DA" w:rsidRPr="00FA7148" w:rsidRDefault="004121DA" w:rsidP="00856AD5">
                            <w:pPr>
                              <w:pStyle w:val="Szvegtrzs"/>
                              <w:spacing w:before="28" w:line="259" w:lineRule="auto"/>
                              <w:rPr>
                                <w:rFonts w:ascii="Bahnschrift" w:hAnsi="Bahnschrift"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14:paraId="3CBE6237" w14:textId="77777777" w:rsidR="00DA75A4" w:rsidRPr="00FA7148" w:rsidRDefault="00DA75A4" w:rsidP="00856AD5">
                            <w:pPr>
                              <w:pStyle w:val="Szvegtrzs"/>
                              <w:spacing w:before="28" w:line="259" w:lineRule="auto"/>
                              <w:rPr>
                                <w:rFonts w:ascii="Bahnschrift" w:hAnsi="Bahnschrift"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14:paraId="5D771388" w14:textId="270CDB35" w:rsidR="00856AD5" w:rsidRPr="00FA7148" w:rsidRDefault="00AC5DEB" w:rsidP="00856AD5">
                            <w:pPr>
                              <w:pStyle w:val="Cmsor1"/>
                              <w:ind w:left="0"/>
                              <w:rPr>
                                <w:rFonts w:ascii="Bahnschrift" w:hAnsi="Bahnschrift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sz w:val="28"/>
                                <w:szCs w:val="28"/>
                                <w:lang w:val="en-GB"/>
                              </w:rPr>
                              <w:t>The solution</w:t>
                            </w:r>
                          </w:p>
                          <w:p w14:paraId="5AF8ACB1" w14:textId="3890FBEE" w:rsidR="002D2497" w:rsidRPr="00FA7148" w:rsidRDefault="00272BDC" w:rsidP="00356F08">
                            <w:pPr>
                              <w:spacing w:before="29"/>
                              <w:rPr>
                                <w:rFonts w:ascii="Bahnschrift" w:hAnsi="Bahnschrift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sz w:val="21"/>
                                <w:szCs w:val="21"/>
                                <w:lang w:val="en-GB"/>
                              </w:rPr>
                              <w:t>Describe your product/service, why it</w:t>
                            </w:r>
                            <w:r w:rsidR="00B40524" w:rsidRPr="00FA7148">
                              <w:rPr>
                                <w:rFonts w:ascii="Bahnschrift" w:hAnsi="Bahnschrift"/>
                                <w:sz w:val="21"/>
                                <w:szCs w:val="21"/>
                                <w:lang w:val="en-GB"/>
                              </w:rPr>
                              <w:t xml:space="preserve"> is</w:t>
                            </w:r>
                            <w:r w:rsidRPr="00FA7148">
                              <w:rPr>
                                <w:rFonts w:ascii="Bahnschrift" w:hAnsi="Bahnschrift"/>
                                <w:sz w:val="21"/>
                                <w:szCs w:val="21"/>
                                <w:lang w:val="en-GB"/>
                              </w:rPr>
                              <w:t xml:space="preserve"> useful and how it could benefit society</w:t>
                            </w:r>
                            <w:r w:rsidR="00B40524" w:rsidRPr="00FA7148">
                              <w:rPr>
                                <w:rFonts w:ascii="Bahnschrift" w:hAnsi="Bahnschrift"/>
                                <w:sz w:val="21"/>
                                <w:szCs w:val="21"/>
                                <w:lang w:val="en-GB"/>
                              </w:rPr>
                              <w:t>.</w:t>
                            </w:r>
                            <w:r w:rsidR="00B32061" w:rsidRPr="00FA7148">
                              <w:rPr>
                                <w:rFonts w:ascii="Bahnschrift" w:hAnsi="Bahnschrift"/>
                                <w:sz w:val="21"/>
                                <w:szCs w:val="21"/>
                                <w:lang w:val="en-GB"/>
                              </w:rPr>
                              <w:t xml:space="preserve"> Summarize in 2-3 sentences maximum</w:t>
                            </w:r>
                            <w:r w:rsidR="006D1EB3" w:rsidRPr="00FA7148">
                              <w:rPr>
                                <w:rFonts w:ascii="Bahnschrift" w:hAnsi="Bahnschrift"/>
                                <w:sz w:val="21"/>
                                <w:szCs w:val="21"/>
                                <w:lang w:val="en-GB"/>
                              </w:rPr>
                              <w:t>!</w:t>
                            </w:r>
                          </w:p>
                          <w:p w14:paraId="5CF6E1FD" w14:textId="77777777" w:rsidR="00856AD5" w:rsidRPr="00FA7148" w:rsidRDefault="00856AD5" w:rsidP="00856AD5">
                            <w:pPr>
                              <w:pStyle w:val="Szvegtrzs"/>
                              <w:spacing w:before="22" w:line="259" w:lineRule="auto"/>
                              <w:rPr>
                                <w:rFonts w:ascii="Bahnschrift" w:hAnsi="Bahnschrift"/>
                                <w:lang w:val="en-GB"/>
                              </w:rPr>
                            </w:pPr>
                          </w:p>
                          <w:p w14:paraId="6E12399E" w14:textId="77777777" w:rsidR="00DA75A4" w:rsidRPr="00FA7148" w:rsidRDefault="00DA75A4" w:rsidP="00856AD5">
                            <w:pPr>
                              <w:pStyle w:val="Szvegtrzs"/>
                              <w:spacing w:before="22" w:line="259" w:lineRule="auto"/>
                              <w:rPr>
                                <w:rFonts w:ascii="Bahnschrift" w:hAnsi="Bahnschrift"/>
                                <w:lang w:val="en-GB"/>
                              </w:rPr>
                            </w:pPr>
                          </w:p>
                          <w:p w14:paraId="562D4EAA" w14:textId="3EA5839A" w:rsidR="006D1EB3" w:rsidRPr="00FA7148" w:rsidRDefault="00E529C6" w:rsidP="00856AD5">
                            <w:pPr>
                              <w:pStyle w:val="Cmsor1"/>
                              <w:spacing w:before="35"/>
                              <w:ind w:left="0"/>
                              <w:rPr>
                                <w:rFonts w:ascii="Bahnschrift" w:hAnsi="Bahnschrift"/>
                                <w:spacing w:val="-13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spacing w:val="-1"/>
                                <w:sz w:val="28"/>
                                <w:szCs w:val="28"/>
                                <w:lang w:val="en-GB"/>
                              </w:rPr>
                              <w:t>Competitors</w:t>
                            </w:r>
                          </w:p>
                          <w:p w14:paraId="6B4BE2CE" w14:textId="17903BDA" w:rsidR="00DA75A4" w:rsidRPr="00FA7148" w:rsidRDefault="00F66FE5" w:rsidP="00DA75A4">
                            <w:pPr>
                              <w:pStyle w:val="Szvegtrzs"/>
                              <w:spacing w:before="29" w:line="259" w:lineRule="auto"/>
                              <w:rPr>
                                <w:rFonts w:ascii="Bahnschrift" w:hAnsi="Bahnschrift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Introduce your competitors, what are the current solutions to </w:t>
                            </w:r>
                            <w:r w:rsidR="00B40524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t</w:t>
                            </w:r>
                            <w:r w:rsidRPr="00FA7148">
                              <w:rPr>
                                <w:rFonts w:ascii="Bahnschrift" w:hAnsi="Bahnschrift"/>
                                <w:lang w:val="en-GB"/>
                              </w:rPr>
                              <w:t>he problem</w:t>
                            </w:r>
                            <w:r w:rsidR="00B40524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.</w:t>
                            </w:r>
                            <w:r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Summarize in 2-3 sentences maximum</w:t>
                            </w:r>
                            <w:r w:rsidR="006E5B64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!</w:t>
                            </w:r>
                          </w:p>
                          <w:p w14:paraId="2719795E" w14:textId="77777777" w:rsidR="00DA75A4" w:rsidRPr="00FA7148" w:rsidRDefault="00DA75A4" w:rsidP="00DA75A4">
                            <w:pPr>
                              <w:pStyle w:val="Szvegtrzs"/>
                              <w:spacing w:before="29" w:line="259" w:lineRule="auto"/>
                              <w:rPr>
                                <w:rFonts w:ascii="Bahnschrift" w:hAnsi="Bahnschrift"/>
                                <w:lang w:val="en-GB"/>
                              </w:rPr>
                            </w:pPr>
                          </w:p>
                          <w:p w14:paraId="3915CEC0" w14:textId="77777777" w:rsidR="00DA75A4" w:rsidRPr="00FA7148" w:rsidRDefault="00DA75A4" w:rsidP="00DA75A4">
                            <w:pPr>
                              <w:pStyle w:val="Szvegtrzs"/>
                              <w:spacing w:before="29" w:line="259" w:lineRule="auto"/>
                              <w:rPr>
                                <w:rFonts w:ascii="Bahnschrift" w:hAnsi="Bahnschrift"/>
                                <w:lang w:val="en-GB"/>
                              </w:rPr>
                            </w:pPr>
                          </w:p>
                          <w:p w14:paraId="04BDF343" w14:textId="6632D60D" w:rsidR="00856AD5" w:rsidRPr="00FA7148" w:rsidRDefault="00E77E7C" w:rsidP="00856AD5">
                            <w:pPr>
                              <w:pStyle w:val="Cmsor1"/>
                              <w:spacing w:before="35"/>
                              <w:ind w:left="0"/>
                              <w:rPr>
                                <w:rFonts w:ascii="Bahnschrift" w:hAnsi="Bahnschrift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sz w:val="28"/>
                                <w:szCs w:val="28"/>
                                <w:lang w:val="en-GB"/>
                              </w:rPr>
                              <w:t>Competitive advantage</w:t>
                            </w:r>
                          </w:p>
                          <w:p w14:paraId="6E2080A4" w14:textId="778658E1" w:rsidR="00B624D5" w:rsidRPr="00FA7148" w:rsidRDefault="00256771" w:rsidP="00B624D5">
                            <w:pPr>
                              <w:pStyle w:val="Szvegtrzs"/>
                              <w:spacing w:before="3"/>
                              <w:rPr>
                                <w:rFonts w:ascii="Bahnschrift" w:hAnsi="Bahnschrift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lang w:val="en-GB"/>
                              </w:rPr>
                              <w:t>Describe your main differentiating features, what i</w:t>
                            </w:r>
                            <w:r w:rsidR="00B40524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t is</w:t>
                            </w:r>
                            <w:r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that you can innova</w:t>
                            </w:r>
                            <w:r w:rsidR="00D1588D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te</w:t>
                            </w:r>
                            <w:r w:rsidR="00B40524"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</w:t>
                            </w:r>
                            <w:r w:rsidR="00D1588D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compared to others</w:t>
                            </w:r>
                            <w:r w:rsidR="00B40524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.</w:t>
                            </w:r>
                            <w:r w:rsidR="00D1588D"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Summarize in 2-3 sentences maximum</w:t>
                            </w:r>
                            <w:r w:rsidR="00763E10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!</w:t>
                            </w:r>
                          </w:p>
                          <w:p w14:paraId="15CB0ECE" w14:textId="77777777" w:rsidR="00856AD5" w:rsidRPr="00FA7148" w:rsidRDefault="00856AD5" w:rsidP="00856AD5">
                            <w:pPr>
                              <w:pStyle w:val="Szvegtrzs"/>
                              <w:spacing w:before="3"/>
                              <w:rPr>
                                <w:rFonts w:ascii="Bahnschrift" w:hAnsi="Bahnschrift"/>
                                <w:lang w:val="en-GB"/>
                              </w:rPr>
                            </w:pPr>
                          </w:p>
                          <w:p w14:paraId="0B74E76D" w14:textId="77777777" w:rsidR="00DA75A4" w:rsidRPr="00FA7148" w:rsidRDefault="00DA75A4" w:rsidP="00856AD5">
                            <w:pPr>
                              <w:pStyle w:val="Szvegtrzs"/>
                              <w:spacing w:before="3"/>
                              <w:rPr>
                                <w:rFonts w:ascii="Bahnschrift" w:hAnsi="Bahnschrift"/>
                                <w:lang w:val="en-GB"/>
                              </w:rPr>
                            </w:pPr>
                          </w:p>
                          <w:p w14:paraId="2A03C28A" w14:textId="68BED941" w:rsidR="00856AD5" w:rsidRPr="00FA7148" w:rsidRDefault="00D1588D" w:rsidP="00856AD5">
                            <w:pPr>
                              <w:pStyle w:val="Cmsor1"/>
                              <w:ind w:left="0"/>
                              <w:rPr>
                                <w:rFonts w:ascii="Bahnschrift" w:hAnsi="Bahnschrift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sz w:val="28"/>
                                <w:szCs w:val="28"/>
                                <w:lang w:val="en-GB"/>
                              </w:rPr>
                              <w:t>Business model</w:t>
                            </w:r>
                          </w:p>
                          <w:p w14:paraId="27F23B1B" w14:textId="79371534" w:rsidR="00856AD5" w:rsidRPr="00FA7148" w:rsidRDefault="00977344" w:rsidP="00856AD5">
                            <w:pPr>
                              <w:pStyle w:val="Szvegtrzs"/>
                              <w:spacing w:before="29" w:line="259" w:lineRule="auto"/>
                              <w:rPr>
                                <w:rFonts w:ascii="Bahnschrift" w:hAnsi="Bahnschrift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lang w:val="en-GB"/>
                              </w:rPr>
                              <w:t>Describe how</w:t>
                            </w:r>
                            <w:r w:rsidR="00EA72D1"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would you</w:t>
                            </w:r>
                            <w:r w:rsidR="00F84C57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r</w:t>
                            </w:r>
                            <w:r w:rsidR="00EA72D1"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company work, how you plan </w:t>
                            </w:r>
                            <w:r w:rsidR="00F84C57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on</w:t>
                            </w:r>
                            <w:r w:rsidR="00EA72D1"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mak</w:t>
                            </w:r>
                            <w:r w:rsidR="00F84C57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ing</w:t>
                            </w:r>
                            <w:r w:rsidR="00EA72D1"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money</w:t>
                            </w:r>
                            <w:r w:rsidR="00F84C57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.</w:t>
                            </w:r>
                            <w:r w:rsidR="00EA72D1"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Summarize in 2-3 sentences maximum</w:t>
                            </w:r>
                            <w:r w:rsidR="00B56B09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!</w:t>
                            </w:r>
                            <w:r w:rsidR="008D7D5D" w:rsidRPr="00FA7148">
                              <w:rPr>
                                <w:rFonts w:ascii="Bahnschrift" w:hAnsi="Bahnschrift"/>
                                <w:lang w:val="en-GB"/>
                              </w:rPr>
                              <w:br/>
                            </w:r>
                            <w:proofErr w:type="spellStart"/>
                            <w:proofErr w:type="gramStart"/>
                            <w:r w:rsidR="008D7D5D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E.g</w:t>
                            </w:r>
                            <w:proofErr w:type="spellEnd"/>
                            <w:proofErr w:type="gramEnd"/>
                            <w:r w:rsidR="008D7D5D"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: A subscription-based company that sells a product or service on recurring, ongoing basis. </w:t>
                            </w:r>
                            <w:r w:rsidR="00853F91" w:rsidRPr="00FA7148">
                              <w:rPr>
                                <w:rFonts w:ascii="Bahnschrift" w:hAnsi="Bahnschrift"/>
                                <w:lang w:val="en-GB"/>
                              </w:rPr>
                              <w:t>The income</w:t>
                            </w:r>
                            <w:r w:rsidR="008D7D5D" w:rsidRPr="00FA7148">
                              <w:rPr>
                                <w:rFonts w:ascii="Bahnschrift" w:hAnsi="Bahnschrift"/>
                                <w:lang w:val="en-GB"/>
                              </w:rPr>
                              <w:t xml:space="preserve"> comes from regular, monthly subscription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9B96C5" id="Szövegdoboz 26" o:spid="_x0000_s1039" type="#_x0000_t202" style="position:absolute;margin-left:223.55pt;margin-top:16.65pt;width:310.05pt;height:554.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" fillcolor="white [3201]" stroked="f" strokeweight=".5pt">
                <v:textbox>
                  <w:txbxContent>
                    <w:p w14:paraId="0EC2C1D3" w14:textId="24AFC20F" w:rsidR="00856AD5" w:rsidRPr="00FA7148" w:rsidRDefault="00C0369C" w:rsidP="00856AD5">
                      <w:pPr>
                        <w:pStyle w:val="Cmsor1"/>
                        <w:spacing w:before="35"/>
                        <w:ind w:left="0"/>
                        <w:rPr>
                          <w:rFonts w:ascii="Bahnschrift" w:hAnsi="Bahnschrift"/>
                          <w:sz w:val="28"/>
                          <w:szCs w:val="28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sz w:val="28"/>
                          <w:szCs w:val="28"/>
                          <w:lang w:val="en-GB"/>
                        </w:rPr>
                        <w:t>The problem</w:t>
                      </w:r>
                    </w:p>
                    <w:p w14:paraId="6BD82101" w14:textId="344A8AEB" w:rsidR="00856AD5" w:rsidRPr="00FA7148" w:rsidRDefault="00B40524" w:rsidP="00856AD5">
                      <w:pPr>
                        <w:pStyle w:val="Szvegtrzs"/>
                        <w:spacing w:before="28" w:line="259" w:lineRule="auto"/>
                        <w:rPr>
                          <w:rFonts w:ascii="Bahnschrift" w:hAnsi="Bahnschrift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lang w:val="en-GB"/>
                        </w:rPr>
                        <w:t>Explain</w:t>
                      </w:r>
                      <w:r w:rsidR="00FC4624" w:rsidRPr="00FA7148">
                        <w:rPr>
                          <w:rFonts w:ascii="Bahnschrift" w:hAnsi="Bahnschrift"/>
                          <w:lang w:val="en-GB"/>
                        </w:rPr>
                        <w:t xml:space="preserve"> the problem you are solving and whose problem you are solving! Summarize in </w:t>
                      </w:r>
                      <w:r w:rsidRPr="00FA7148">
                        <w:rPr>
                          <w:rFonts w:ascii="Bahnschrift" w:hAnsi="Bahnschrift"/>
                          <w:lang w:val="en-GB"/>
                        </w:rPr>
                        <w:t>1</w:t>
                      </w:r>
                      <w:r w:rsidR="00FC4624" w:rsidRPr="00FA7148">
                        <w:rPr>
                          <w:rFonts w:ascii="Bahnschrift" w:hAnsi="Bahnschrift"/>
                          <w:lang w:val="en-GB"/>
                        </w:rPr>
                        <w:t>-2 sentences</w:t>
                      </w:r>
                      <w:r w:rsidR="00A5264B" w:rsidRPr="00FA7148">
                        <w:rPr>
                          <w:rFonts w:ascii="Bahnschrift" w:hAnsi="Bahnschrift"/>
                          <w:lang w:val="en-GB"/>
                        </w:rPr>
                        <w:t xml:space="preserve">! </w:t>
                      </w:r>
                    </w:p>
                    <w:p w14:paraId="58C2CF6B" w14:textId="77777777" w:rsidR="00605340" w:rsidRPr="00FA7148" w:rsidRDefault="00605340" w:rsidP="00856AD5">
                      <w:pPr>
                        <w:pStyle w:val="Szvegtrzs"/>
                        <w:spacing w:before="28" w:line="259" w:lineRule="auto"/>
                        <w:rPr>
                          <w:rFonts w:ascii="Bahnschrift" w:hAnsi="Bahnschrift"/>
                          <w:sz w:val="22"/>
                          <w:szCs w:val="22"/>
                          <w:lang w:val="en-GB"/>
                        </w:rPr>
                      </w:pPr>
                    </w:p>
                    <w:p w14:paraId="3D1698EE" w14:textId="77777777" w:rsidR="00DA75A4" w:rsidRPr="00FA7148" w:rsidRDefault="00DA75A4" w:rsidP="00856AD5">
                      <w:pPr>
                        <w:pStyle w:val="Szvegtrzs"/>
                        <w:spacing w:before="28" w:line="259" w:lineRule="auto"/>
                        <w:rPr>
                          <w:rFonts w:ascii="Bahnschrift" w:hAnsi="Bahnschrift"/>
                          <w:sz w:val="22"/>
                          <w:szCs w:val="22"/>
                          <w:lang w:val="en-GB"/>
                        </w:rPr>
                      </w:pPr>
                    </w:p>
                    <w:p w14:paraId="341FD7D6" w14:textId="1729CA9A" w:rsidR="004121DA" w:rsidRPr="00FA7148" w:rsidRDefault="0039368C" w:rsidP="004121DA">
                      <w:pPr>
                        <w:pStyle w:val="Cmsor1"/>
                        <w:ind w:left="0"/>
                        <w:rPr>
                          <w:rFonts w:ascii="Bahnschrift" w:hAnsi="Bahnschrift"/>
                          <w:sz w:val="28"/>
                          <w:szCs w:val="28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sz w:val="28"/>
                          <w:szCs w:val="28"/>
                          <w:lang w:val="en-GB"/>
                        </w:rPr>
                        <w:t>Target market</w:t>
                      </w:r>
                    </w:p>
                    <w:p w14:paraId="44A80C80" w14:textId="425FF802" w:rsidR="004121DA" w:rsidRPr="00FA7148" w:rsidRDefault="00C05739" w:rsidP="004121DA">
                      <w:pPr>
                        <w:pStyle w:val="Szvegtrzs"/>
                        <w:spacing w:before="29" w:line="259" w:lineRule="auto"/>
                        <w:rPr>
                          <w:rFonts w:ascii="Bahnschrift" w:hAnsi="Bahnschrift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lang w:val="en-GB"/>
                        </w:rPr>
                        <w:t xml:space="preserve">Describe the target market </w:t>
                      </w:r>
                      <w:r w:rsidR="00B40524" w:rsidRPr="00FA7148">
                        <w:rPr>
                          <w:rFonts w:ascii="Bahnschrift" w:hAnsi="Bahnschrift"/>
                          <w:lang w:val="en-GB"/>
                        </w:rPr>
                        <w:t>of</w:t>
                      </w:r>
                      <w:r w:rsidRPr="00FA7148">
                        <w:rPr>
                          <w:rFonts w:ascii="Bahnschrift" w:hAnsi="Bahnschrift"/>
                          <w:lang w:val="en-GB"/>
                        </w:rPr>
                        <w:t xml:space="preserve"> your idea, how big the market </w:t>
                      </w:r>
                      <w:r w:rsidR="00B40524" w:rsidRPr="00FA7148">
                        <w:rPr>
                          <w:rFonts w:ascii="Bahnschrift" w:hAnsi="Bahnschrift"/>
                          <w:lang w:val="en-GB"/>
                        </w:rPr>
                        <w:t>is</w:t>
                      </w:r>
                      <w:r w:rsidR="00FA7148">
                        <w:rPr>
                          <w:rFonts w:ascii="Bahnschrift" w:hAnsi="Bahnschrift"/>
                          <w:lang w:val="en-GB"/>
                        </w:rPr>
                        <w:t xml:space="preserve"> </w:t>
                      </w:r>
                      <w:r w:rsidRPr="00FA7148">
                        <w:rPr>
                          <w:rFonts w:ascii="Bahnschrift" w:hAnsi="Bahnschrift"/>
                          <w:lang w:val="en-GB"/>
                        </w:rPr>
                        <w:t>currently</w:t>
                      </w:r>
                      <w:r w:rsidR="004F69E0" w:rsidRPr="00FA7148">
                        <w:rPr>
                          <w:rFonts w:ascii="Bahnschrift" w:hAnsi="Bahnschrift"/>
                          <w:lang w:val="en-GB"/>
                        </w:rPr>
                        <w:t xml:space="preserve"> and who would be your customer</w:t>
                      </w:r>
                      <w:r w:rsidR="00AC5DEB" w:rsidRPr="00FA7148">
                        <w:rPr>
                          <w:rFonts w:ascii="Bahnschrift" w:hAnsi="Bahnschrift"/>
                          <w:lang w:val="en-GB"/>
                        </w:rPr>
                        <w:t>s</w:t>
                      </w:r>
                      <w:r w:rsidR="00B40524" w:rsidRPr="00FA7148">
                        <w:rPr>
                          <w:rFonts w:ascii="Bahnschrift" w:hAnsi="Bahnschrift"/>
                          <w:lang w:val="en-GB"/>
                        </w:rPr>
                        <w:t>.</w:t>
                      </w:r>
                      <w:r w:rsidR="004F69E0" w:rsidRPr="00FA7148">
                        <w:rPr>
                          <w:rFonts w:ascii="Bahnschrift" w:hAnsi="Bahnschrift"/>
                          <w:lang w:val="en-GB"/>
                        </w:rPr>
                        <w:t xml:space="preserve"> Summarize in 2-3 sentences</w:t>
                      </w:r>
                      <w:r w:rsidR="00B32061" w:rsidRPr="00FA7148">
                        <w:rPr>
                          <w:rFonts w:ascii="Bahnschrift" w:hAnsi="Bahnschrift"/>
                          <w:lang w:val="en-GB"/>
                        </w:rPr>
                        <w:t xml:space="preserve"> maximum</w:t>
                      </w:r>
                      <w:r w:rsidR="00B66981" w:rsidRPr="00FA7148">
                        <w:rPr>
                          <w:rFonts w:ascii="Bahnschrift" w:hAnsi="Bahnschrift"/>
                          <w:lang w:val="en-GB"/>
                        </w:rPr>
                        <w:t>!</w:t>
                      </w:r>
                    </w:p>
                    <w:p w14:paraId="215E278C" w14:textId="77777777" w:rsidR="004121DA" w:rsidRPr="00FA7148" w:rsidRDefault="004121DA" w:rsidP="00856AD5">
                      <w:pPr>
                        <w:pStyle w:val="Szvegtrzs"/>
                        <w:spacing w:before="28" w:line="259" w:lineRule="auto"/>
                        <w:rPr>
                          <w:rFonts w:ascii="Bahnschrift" w:hAnsi="Bahnschrift"/>
                          <w:sz w:val="22"/>
                          <w:szCs w:val="22"/>
                          <w:lang w:val="en-GB"/>
                        </w:rPr>
                      </w:pPr>
                    </w:p>
                    <w:p w14:paraId="3CBE6237" w14:textId="77777777" w:rsidR="00DA75A4" w:rsidRPr="00FA7148" w:rsidRDefault="00DA75A4" w:rsidP="00856AD5">
                      <w:pPr>
                        <w:pStyle w:val="Szvegtrzs"/>
                        <w:spacing w:before="28" w:line="259" w:lineRule="auto"/>
                        <w:rPr>
                          <w:rFonts w:ascii="Bahnschrift" w:hAnsi="Bahnschrift"/>
                          <w:sz w:val="22"/>
                          <w:szCs w:val="22"/>
                          <w:lang w:val="en-GB"/>
                        </w:rPr>
                      </w:pPr>
                    </w:p>
                    <w:p w14:paraId="5D771388" w14:textId="270CDB35" w:rsidR="00856AD5" w:rsidRPr="00FA7148" w:rsidRDefault="00AC5DEB" w:rsidP="00856AD5">
                      <w:pPr>
                        <w:pStyle w:val="Cmsor1"/>
                        <w:ind w:left="0"/>
                        <w:rPr>
                          <w:rFonts w:ascii="Bahnschrift" w:hAnsi="Bahnschrift"/>
                          <w:sz w:val="28"/>
                          <w:szCs w:val="28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sz w:val="28"/>
                          <w:szCs w:val="28"/>
                          <w:lang w:val="en-GB"/>
                        </w:rPr>
                        <w:t>The solution</w:t>
                      </w:r>
                    </w:p>
                    <w:p w14:paraId="5AF8ACB1" w14:textId="3890FBEE" w:rsidR="002D2497" w:rsidRPr="00FA7148" w:rsidRDefault="00272BDC" w:rsidP="00356F08">
                      <w:pPr>
                        <w:spacing w:before="29"/>
                        <w:rPr>
                          <w:rFonts w:ascii="Bahnschrift" w:hAnsi="Bahnschrift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sz w:val="21"/>
                          <w:szCs w:val="21"/>
                          <w:lang w:val="en-GB"/>
                        </w:rPr>
                        <w:t>Describe your product/service, why it</w:t>
                      </w:r>
                      <w:r w:rsidR="00B40524" w:rsidRPr="00FA7148">
                        <w:rPr>
                          <w:rFonts w:ascii="Bahnschrift" w:hAnsi="Bahnschrift"/>
                          <w:sz w:val="21"/>
                          <w:szCs w:val="21"/>
                          <w:lang w:val="en-GB"/>
                        </w:rPr>
                        <w:t xml:space="preserve"> is</w:t>
                      </w:r>
                      <w:r w:rsidRPr="00FA7148">
                        <w:rPr>
                          <w:rFonts w:ascii="Bahnschrift" w:hAnsi="Bahnschrift"/>
                          <w:sz w:val="21"/>
                          <w:szCs w:val="21"/>
                          <w:lang w:val="en-GB"/>
                        </w:rPr>
                        <w:t xml:space="preserve"> useful and how it could benefit society</w:t>
                      </w:r>
                      <w:r w:rsidR="00B40524" w:rsidRPr="00FA7148">
                        <w:rPr>
                          <w:rFonts w:ascii="Bahnschrift" w:hAnsi="Bahnschrift"/>
                          <w:sz w:val="21"/>
                          <w:szCs w:val="21"/>
                          <w:lang w:val="en-GB"/>
                        </w:rPr>
                        <w:t>.</w:t>
                      </w:r>
                      <w:r w:rsidR="00B32061" w:rsidRPr="00FA7148">
                        <w:rPr>
                          <w:rFonts w:ascii="Bahnschrift" w:hAnsi="Bahnschrift"/>
                          <w:sz w:val="21"/>
                          <w:szCs w:val="21"/>
                          <w:lang w:val="en-GB"/>
                        </w:rPr>
                        <w:t xml:space="preserve"> Summarize in 2-3 sentences maximum</w:t>
                      </w:r>
                      <w:r w:rsidR="006D1EB3" w:rsidRPr="00FA7148">
                        <w:rPr>
                          <w:rFonts w:ascii="Bahnschrift" w:hAnsi="Bahnschrift"/>
                          <w:sz w:val="21"/>
                          <w:szCs w:val="21"/>
                          <w:lang w:val="en-GB"/>
                        </w:rPr>
                        <w:t>!</w:t>
                      </w:r>
                    </w:p>
                    <w:p w14:paraId="5CF6E1FD" w14:textId="77777777" w:rsidR="00856AD5" w:rsidRPr="00FA7148" w:rsidRDefault="00856AD5" w:rsidP="00856AD5">
                      <w:pPr>
                        <w:pStyle w:val="Szvegtrzs"/>
                        <w:spacing w:before="22" w:line="259" w:lineRule="auto"/>
                        <w:rPr>
                          <w:rFonts w:ascii="Bahnschrift" w:hAnsi="Bahnschrift"/>
                          <w:lang w:val="en-GB"/>
                        </w:rPr>
                      </w:pPr>
                    </w:p>
                    <w:p w14:paraId="6E12399E" w14:textId="77777777" w:rsidR="00DA75A4" w:rsidRPr="00FA7148" w:rsidRDefault="00DA75A4" w:rsidP="00856AD5">
                      <w:pPr>
                        <w:pStyle w:val="Szvegtrzs"/>
                        <w:spacing w:before="22" w:line="259" w:lineRule="auto"/>
                        <w:rPr>
                          <w:rFonts w:ascii="Bahnschrift" w:hAnsi="Bahnschrift"/>
                          <w:lang w:val="en-GB"/>
                        </w:rPr>
                      </w:pPr>
                    </w:p>
                    <w:p w14:paraId="562D4EAA" w14:textId="3EA5839A" w:rsidR="006D1EB3" w:rsidRPr="00FA7148" w:rsidRDefault="00E529C6" w:rsidP="00856AD5">
                      <w:pPr>
                        <w:pStyle w:val="Cmsor1"/>
                        <w:spacing w:before="35"/>
                        <w:ind w:left="0"/>
                        <w:rPr>
                          <w:rFonts w:ascii="Bahnschrift" w:hAnsi="Bahnschrift"/>
                          <w:spacing w:val="-13"/>
                          <w:sz w:val="28"/>
                          <w:szCs w:val="28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spacing w:val="-1"/>
                          <w:sz w:val="28"/>
                          <w:szCs w:val="28"/>
                          <w:lang w:val="en-GB"/>
                        </w:rPr>
                        <w:t>Competitors</w:t>
                      </w:r>
                    </w:p>
                    <w:p w14:paraId="6B4BE2CE" w14:textId="17903BDA" w:rsidR="00DA75A4" w:rsidRPr="00FA7148" w:rsidRDefault="00F66FE5" w:rsidP="00DA75A4">
                      <w:pPr>
                        <w:pStyle w:val="Szvegtrzs"/>
                        <w:spacing w:before="29" w:line="259" w:lineRule="auto"/>
                        <w:rPr>
                          <w:rFonts w:ascii="Bahnschrift" w:hAnsi="Bahnschrift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lang w:val="en-GB"/>
                        </w:rPr>
                        <w:t xml:space="preserve">Introduce your competitors, what are the current solutions to </w:t>
                      </w:r>
                      <w:r w:rsidR="00B40524" w:rsidRPr="00FA7148">
                        <w:rPr>
                          <w:rFonts w:ascii="Bahnschrift" w:hAnsi="Bahnschrift"/>
                          <w:lang w:val="en-GB"/>
                        </w:rPr>
                        <w:t>t</w:t>
                      </w:r>
                      <w:r w:rsidRPr="00FA7148">
                        <w:rPr>
                          <w:rFonts w:ascii="Bahnschrift" w:hAnsi="Bahnschrift"/>
                          <w:lang w:val="en-GB"/>
                        </w:rPr>
                        <w:t>he problem</w:t>
                      </w:r>
                      <w:r w:rsidR="00B40524" w:rsidRPr="00FA7148">
                        <w:rPr>
                          <w:rFonts w:ascii="Bahnschrift" w:hAnsi="Bahnschrift"/>
                          <w:lang w:val="en-GB"/>
                        </w:rPr>
                        <w:t>.</w:t>
                      </w:r>
                      <w:r w:rsidRPr="00FA7148">
                        <w:rPr>
                          <w:rFonts w:ascii="Bahnschrift" w:hAnsi="Bahnschrift"/>
                          <w:lang w:val="en-GB"/>
                        </w:rPr>
                        <w:t xml:space="preserve"> Summarize in 2-3 sentences maximum</w:t>
                      </w:r>
                      <w:r w:rsidR="006E5B64" w:rsidRPr="00FA7148">
                        <w:rPr>
                          <w:rFonts w:ascii="Bahnschrift" w:hAnsi="Bahnschrift"/>
                          <w:lang w:val="en-GB"/>
                        </w:rPr>
                        <w:t>!</w:t>
                      </w:r>
                    </w:p>
                    <w:p w14:paraId="2719795E" w14:textId="77777777" w:rsidR="00DA75A4" w:rsidRPr="00FA7148" w:rsidRDefault="00DA75A4" w:rsidP="00DA75A4">
                      <w:pPr>
                        <w:pStyle w:val="Szvegtrzs"/>
                        <w:spacing w:before="29" w:line="259" w:lineRule="auto"/>
                        <w:rPr>
                          <w:rFonts w:ascii="Bahnschrift" w:hAnsi="Bahnschrift"/>
                          <w:lang w:val="en-GB"/>
                        </w:rPr>
                      </w:pPr>
                    </w:p>
                    <w:p w14:paraId="3915CEC0" w14:textId="77777777" w:rsidR="00DA75A4" w:rsidRPr="00FA7148" w:rsidRDefault="00DA75A4" w:rsidP="00DA75A4">
                      <w:pPr>
                        <w:pStyle w:val="Szvegtrzs"/>
                        <w:spacing w:before="29" w:line="259" w:lineRule="auto"/>
                        <w:rPr>
                          <w:rFonts w:ascii="Bahnschrift" w:hAnsi="Bahnschrift"/>
                          <w:lang w:val="en-GB"/>
                        </w:rPr>
                      </w:pPr>
                    </w:p>
                    <w:p w14:paraId="04BDF343" w14:textId="6632D60D" w:rsidR="00856AD5" w:rsidRPr="00FA7148" w:rsidRDefault="00E77E7C" w:rsidP="00856AD5">
                      <w:pPr>
                        <w:pStyle w:val="Cmsor1"/>
                        <w:spacing w:before="35"/>
                        <w:ind w:left="0"/>
                        <w:rPr>
                          <w:rFonts w:ascii="Bahnschrift" w:hAnsi="Bahnschrift"/>
                          <w:sz w:val="28"/>
                          <w:szCs w:val="28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sz w:val="28"/>
                          <w:szCs w:val="28"/>
                          <w:lang w:val="en-GB"/>
                        </w:rPr>
                        <w:t>Competitive advantage</w:t>
                      </w:r>
                    </w:p>
                    <w:p w14:paraId="6E2080A4" w14:textId="778658E1" w:rsidR="00B624D5" w:rsidRPr="00FA7148" w:rsidRDefault="00256771" w:rsidP="00B624D5">
                      <w:pPr>
                        <w:pStyle w:val="Szvegtrzs"/>
                        <w:spacing w:before="3"/>
                        <w:rPr>
                          <w:rFonts w:ascii="Bahnschrift" w:hAnsi="Bahnschrift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lang w:val="en-GB"/>
                        </w:rPr>
                        <w:t>Describe your main differentiating features, what i</w:t>
                      </w:r>
                      <w:r w:rsidR="00B40524" w:rsidRPr="00FA7148">
                        <w:rPr>
                          <w:rFonts w:ascii="Bahnschrift" w:hAnsi="Bahnschrift"/>
                          <w:lang w:val="en-GB"/>
                        </w:rPr>
                        <w:t>t is</w:t>
                      </w:r>
                      <w:r w:rsidRPr="00FA7148">
                        <w:rPr>
                          <w:rFonts w:ascii="Bahnschrift" w:hAnsi="Bahnschrift"/>
                          <w:lang w:val="en-GB"/>
                        </w:rPr>
                        <w:t xml:space="preserve"> that you can innova</w:t>
                      </w:r>
                      <w:r w:rsidR="00D1588D" w:rsidRPr="00FA7148">
                        <w:rPr>
                          <w:rFonts w:ascii="Bahnschrift" w:hAnsi="Bahnschrift"/>
                          <w:lang w:val="en-GB"/>
                        </w:rPr>
                        <w:t>te</w:t>
                      </w:r>
                      <w:r w:rsidR="00B40524" w:rsidRPr="00FA7148">
                        <w:rPr>
                          <w:rFonts w:ascii="Bahnschrift" w:hAnsi="Bahnschrift"/>
                          <w:lang w:val="en-GB"/>
                        </w:rPr>
                        <w:t xml:space="preserve"> </w:t>
                      </w:r>
                      <w:r w:rsidR="00D1588D" w:rsidRPr="00FA7148">
                        <w:rPr>
                          <w:rFonts w:ascii="Bahnschrift" w:hAnsi="Bahnschrift"/>
                          <w:lang w:val="en-GB"/>
                        </w:rPr>
                        <w:t>compared to others</w:t>
                      </w:r>
                      <w:r w:rsidR="00B40524" w:rsidRPr="00FA7148">
                        <w:rPr>
                          <w:rFonts w:ascii="Bahnschrift" w:hAnsi="Bahnschrift"/>
                          <w:lang w:val="en-GB"/>
                        </w:rPr>
                        <w:t>.</w:t>
                      </w:r>
                      <w:r w:rsidR="00D1588D" w:rsidRPr="00FA7148">
                        <w:rPr>
                          <w:rFonts w:ascii="Bahnschrift" w:hAnsi="Bahnschrift"/>
                          <w:lang w:val="en-GB"/>
                        </w:rPr>
                        <w:t xml:space="preserve"> Summarize in 2-3 sentences maximum</w:t>
                      </w:r>
                      <w:r w:rsidR="00763E10" w:rsidRPr="00FA7148">
                        <w:rPr>
                          <w:rFonts w:ascii="Bahnschrift" w:hAnsi="Bahnschrift"/>
                          <w:lang w:val="en-GB"/>
                        </w:rPr>
                        <w:t>!</w:t>
                      </w:r>
                    </w:p>
                    <w:p w14:paraId="15CB0ECE" w14:textId="77777777" w:rsidR="00856AD5" w:rsidRPr="00FA7148" w:rsidRDefault="00856AD5" w:rsidP="00856AD5">
                      <w:pPr>
                        <w:pStyle w:val="Szvegtrzs"/>
                        <w:spacing w:before="3"/>
                        <w:rPr>
                          <w:rFonts w:ascii="Bahnschrift" w:hAnsi="Bahnschrift"/>
                          <w:lang w:val="en-GB"/>
                        </w:rPr>
                      </w:pPr>
                    </w:p>
                    <w:p w14:paraId="0B74E76D" w14:textId="77777777" w:rsidR="00DA75A4" w:rsidRPr="00FA7148" w:rsidRDefault="00DA75A4" w:rsidP="00856AD5">
                      <w:pPr>
                        <w:pStyle w:val="Szvegtrzs"/>
                        <w:spacing w:before="3"/>
                        <w:rPr>
                          <w:rFonts w:ascii="Bahnschrift" w:hAnsi="Bahnschrift"/>
                          <w:lang w:val="en-GB"/>
                        </w:rPr>
                      </w:pPr>
                    </w:p>
                    <w:p w14:paraId="2A03C28A" w14:textId="68BED941" w:rsidR="00856AD5" w:rsidRPr="00FA7148" w:rsidRDefault="00D1588D" w:rsidP="00856AD5">
                      <w:pPr>
                        <w:pStyle w:val="Cmsor1"/>
                        <w:ind w:left="0"/>
                        <w:rPr>
                          <w:rFonts w:ascii="Bahnschrift" w:hAnsi="Bahnschrift"/>
                          <w:sz w:val="28"/>
                          <w:szCs w:val="28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sz w:val="28"/>
                          <w:szCs w:val="28"/>
                          <w:lang w:val="en-GB"/>
                        </w:rPr>
                        <w:t>Business model</w:t>
                      </w:r>
                    </w:p>
                    <w:p w14:paraId="27F23B1B" w14:textId="79371534" w:rsidR="00856AD5" w:rsidRPr="00FA7148" w:rsidRDefault="00977344" w:rsidP="00856AD5">
                      <w:pPr>
                        <w:pStyle w:val="Szvegtrzs"/>
                        <w:spacing w:before="29" w:line="259" w:lineRule="auto"/>
                        <w:rPr>
                          <w:rFonts w:ascii="Bahnschrift" w:hAnsi="Bahnschrift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lang w:val="en-GB"/>
                        </w:rPr>
                        <w:t>Describe how</w:t>
                      </w:r>
                      <w:r w:rsidR="00EA72D1" w:rsidRPr="00FA7148">
                        <w:rPr>
                          <w:rFonts w:ascii="Bahnschrift" w:hAnsi="Bahnschrift"/>
                          <w:lang w:val="en-GB"/>
                        </w:rPr>
                        <w:t xml:space="preserve"> would you</w:t>
                      </w:r>
                      <w:r w:rsidR="00F84C57" w:rsidRPr="00FA7148">
                        <w:rPr>
                          <w:rFonts w:ascii="Bahnschrift" w:hAnsi="Bahnschrift"/>
                          <w:lang w:val="en-GB"/>
                        </w:rPr>
                        <w:t>r</w:t>
                      </w:r>
                      <w:r w:rsidR="00EA72D1" w:rsidRPr="00FA7148">
                        <w:rPr>
                          <w:rFonts w:ascii="Bahnschrift" w:hAnsi="Bahnschrift"/>
                          <w:lang w:val="en-GB"/>
                        </w:rPr>
                        <w:t xml:space="preserve"> company work, how you plan </w:t>
                      </w:r>
                      <w:r w:rsidR="00F84C57" w:rsidRPr="00FA7148">
                        <w:rPr>
                          <w:rFonts w:ascii="Bahnschrift" w:hAnsi="Bahnschrift"/>
                          <w:lang w:val="en-GB"/>
                        </w:rPr>
                        <w:t>on</w:t>
                      </w:r>
                      <w:r w:rsidR="00EA72D1" w:rsidRPr="00FA7148">
                        <w:rPr>
                          <w:rFonts w:ascii="Bahnschrift" w:hAnsi="Bahnschrift"/>
                          <w:lang w:val="en-GB"/>
                        </w:rPr>
                        <w:t xml:space="preserve"> mak</w:t>
                      </w:r>
                      <w:r w:rsidR="00F84C57" w:rsidRPr="00FA7148">
                        <w:rPr>
                          <w:rFonts w:ascii="Bahnschrift" w:hAnsi="Bahnschrift"/>
                          <w:lang w:val="en-GB"/>
                        </w:rPr>
                        <w:t>ing</w:t>
                      </w:r>
                      <w:r w:rsidR="00EA72D1" w:rsidRPr="00FA7148">
                        <w:rPr>
                          <w:rFonts w:ascii="Bahnschrift" w:hAnsi="Bahnschrift"/>
                          <w:lang w:val="en-GB"/>
                        </w:rPr>
                        <w:t xml:space="preserve"> money</w:t>
                      </w:r>
                      <w:r w:rsidR="00F84C57" w:rsidRPr="00FA7148">
                        <w:rPr>
                          <w:rFonts w:ascii="Bahnschrift" w:hAnsi="Bahnschrift"/>
                          <w:lang w:val="en-GB"/>
                        </w:rPr>
                        <w:t>.</w:t>
                      </w:r>
                      <w:r w:rsidR="00EA72D1" w:rsidRPr="00FA7148">
                        <w:rPr>
                          <w:rFonts w:ascii="Bahnschrift" w:hAnsi="Bahnschrift"/>
                          <w:lang w:val="en-GB"/>
                        </w:rPr>
                        <w:t xml:space="preserve"> Summarize in 2-3 sentences maximum</w:t>
                      </w:r>
                      <w:r w:rsidR="00B56B09" w:rsidRPr="00FA7148">
                        <w:rPr>
                          <w:rFonts w:ascii="Bahnschrift" w:hAnsi="Bahnschrift"/>
                          <w:lang w:val="en-GB"/>
                        </w:rPr>
                        <w:t>!</w:t>
                      </w:r>
                      <w:r w:rsidR="008D7D5D" w:rsidRPr="00FA7148">
                        <w:rPr>
                          <w:rFonts w:ascii="Bahnschrift" w:hAnsi="Bahnschrift"/>
                          <w:lang w:val="en-GB"/>
                        </w:rPr>
                        <w:br/>
                      </w:r>
                      <w:proofErr w:type="spellStart"/>
                      <w:proofErr w:type="gramStart"/>
                      <w:r w:rsidR="008D7D5D" w:rsidRPr="00FA7148">
                        <w:rPr>
                          <w:rFonts w:ascii="Bahnschrift" w:hAnsi="Bahnschrift"/>
                          <w:lang w:val="en-GB"/>
                        </w:rPr>
                        <w:t>E.g</w:t>
                      </w:r>
                      <w:proofErr w:type="spellEnd"/>
                      <w:proofErr w:type="gramEnd"/>
                      <w:r w:rsidR="008D7D5D" w:rsidRPr="00FA7148">
                        <w:rPr>
                          <w:rFonts w:ascii="Bahnschrift" w:hAnsi="Bahnschrift"/>
                          <w:lang w:val="en-GB"/>
                        </w:rPr>
                        <w:t xml:space="preserve">: A subscription-based company that sells a product or service on recurring, ongoing basis. </w:t>
                      </w:r>
                      <w:r w:rsidR="00853F91" w:rsidRPr="00FA7148">
                        <w:rPr>
                          <w:rFonts w:ascii="Bahnschrift" w:hAnsi="Bahnschrift"/>
                          <w:lang w:val="en-GB"/>
                        </w:rPr>
                        <w:t>The income</w:t>
                      </w:r>
                      <w:r w:rsidR="008D7D5D" w:rsidRPr="00FA7148">
                        <w:rPr>
                          <w:rFonts w:ascii="Bahnschrift" w:hAnsi="Bahnschrift"/>
                          <w:lang w:val="en-GB"/>
                        </w:rPr>
                        <w:t xml:space="preserve"> comes from regular, monthly subscriptions.</w:t>
                      </w:r>
                    </w:p>
                  </w:txbxContent>
                </v:textbox>
              </v:shape>
            </w:pict>
          </mc:Fallback>
        </mc:AlternateContent>
      </w:r>
      <w:r w:rsidR="00AE2B8D" w:rsidRPr="00FA7148">
        <w:rPr>
          <w:rFonts w:ascii="Bahnschrift" w:hAnsi="Bahnschrift"/>
          <w:noProof/>
          <w:sz w:val="30"/>
          <w:szCs w:val="30"/>
          <w:lang w:val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51ACA5B" wp14:editId="64765010">
                <wp:simplePos x="0" y="0"/>
                <wp:positionH relativeFrom="page">
                  <wp:posOffset>125361</wp:posOffset>
                </wp:positionH>
                <wp:positionV relativeFrom="paragraph">
                  <wp:posOffset>211353</wp:posOffset>
                </wp:positionV>
                <wp:extent cx="2647315" cy="3400425"/>
                <wp:effectExtent l="0" t="0" r="635" b="9525"/>
                <wp:wrapNone/>
                <wp:docPr id="40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47315" cy="3400425"/>
                          <a:chOff x="0" y="44"/>
                          <a:chExt cx="4169" cy="5355"/>
                        </a:xfrm>
                      </wpg:grpSpPr>
                      <wps:wsp>
                        <wps:cNvPr id="41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0" y="44"/>
                            <a:ext cx="4145" cy="5355"/>
                          </a:xfrm>
                          <a:prstGeom prst="rect">
                            <a:avLst/>
                          </a:prstGeom>
                          <a:solidFill>
                            <a:srgbClr val="333E50">
                              <a:alpha val="14117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36"/>
                        <wps:cNvSpPr txBox="1">
                          <a:spLocks noChangeArrowheads="1"/>
                        </wps:cNvSpPr>
                        <wps:spPr bwMode="auto">
                          <a:xfrm>
                            <a:off x="360" y="369"/>
                            <a:ext cx="3809" cy="49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A61D3C" w14:textId="7332ECC4" w:rsidR="00683AD1" w:rsidRPr="00FA7148" w:rsidRDefault="00C7285B" w:rsidP="00AE2B8D">
                              <w:pPr>
                                <w:spacing w:before="1"/>
                                <w:ind w:right="314"/>
                                <w:jc w:val="both"/>
                                <w:rPr>
                                  <w:rFonts w:ascii="Bahnschrift" w:hAnsi="Bahnschrift"/>
                                  <w:sz w:val="21"/>
                                  <w:szCs w:val="21"/>
                                  <w:lang w:val="en-GB"/>
                                </w:rPr>
                              </w:pPr>
                              <w:r w:rsidRPr="00FA7148">
                                <w:rPr>
                                  <w:rFonts w:ascii="Bahnschrift" w:hAnsi="Bahnschrift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I</w:t>
                              </w:r>
                              <w:r w:rsidR="00BE267D" w:rsidRPr="00FA7148">
                                <w:rPr>
                                  <w:rFonts w:ascii="Bahnschrift" w:hAnsi="Bahnschrift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ndust</w:t>
                              </w:r>
                              <w:r w:rsidR="0038699E" w:rsidRPr="00FA7148">
                                <w:rPr>
                                  <w:rFonts w:ascii="Bahnschrift" w:hAnsi="Bahnschrift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r</w:t>
                              </w:r>
                              <w:r w:rsidR="00BE267D" w:rsidRPr="00FA7148">
                                <w:rPr>
                                  <w:rFonts w:ascii="Bahnschrift" w:hAnsi="Bahnschrift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y</w:t>
                              </w:r>
                              <w:r w:rsidRPr="00FA7148">
                                <w:rPr>
                                  <w:rFonts w:ascii="Bahnschrift" w:hAnsi="Bahnschrift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:</w:t>
                              </w:r>
                              <w:r w:rsidRPr="00FA7148">
                                <w:rPr>
                                  <w:rFonts w:ascii="Bahnschrift" w:hAnsi="Bahnschrift"/>
                                  <w:b/>
                                  <w:spacing w:val="1"/>
                                  <w:sz w:val="26"/>
                                  <w:szCs w:val="26"/>
                                  <w:lang w:val="en-GB"/>
                                </w:rPr>
                                <w:t xml:space="preserve"> </w:t>
                              </w:r>
                              <w:r w:rsidR="00BE267D" w:rsidRPr="00FA7148">
                                <w:rPr>
                                  <w:rFonts w:ascii="Bahnschrift" w:hAnsi="Bahnschrift"/>
                                  <w:sz w:val="21"/>
                                  <w:szCs w:val="21"/>
                                  <w:lang w:val="en-GB"/>
                                </w:rPr>
                                <w:t>Explain in one word</w:t>
                              </w:r>
                              <w:r w:rsidR="006E035A" w:rsidRPr="00FA7148">
                                <w:rPr>
                                  <w:rFonts w:ascii="Bahnschrift" w:hAnsi="Bahnschrift"/>
                                  <w:sz w:val="21"/>
                                  <w:szCs w:val="21"/>
                                  <w:lang w:val="en-GB"/>
                                </w:rPr>
                                <w:t>!</w:t>
                              </w:r>
                            </w:p>
                            <w:p w14:paraId="7F098C08" w14:textId="08E3BEE6" w:rsidR="00C534CD" w:rsidRPr="00FA7148" w:rsidRDefault="00F45A95" w:rsidP="00AE2B8D">
                              <w:pPr>
                                <w:spacing w:before="231" w:line="259" w:lineRule="auto"/>
                                <w:ind w:right="314"/>
                                <w:rPr>
                                  <w:rFonts w:ascii="Bahnschrift" w:hAnsi="Bahnschrift"/>
                                  <w:lang w:val="en-GB"/>
                                </w:rPr>
                              </w:pPr>
                              <w:proofErr w:type="gramStart"/>
                              <w:r w:rsidRPr="00FA7148">
                                <w:rPr>
                                  <w:rFonts w:ascii="Bahnschrift" w:hAnsi="Bahnschrift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Current status</w:t>
                              </w:r>
                              <w:proofErr w:type="gramEnd"/>
                              <w:r w:rsidR="00C7285B" w:rsidRPr="00FA7148">
                                <w:rPr>
                                  <w:rFonts w:ascii="Bahnschrift" w:hAnsi="Bahnschrift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:</w:t>
                              </w:r>
                              <w:r w:rsidR="00C7285B" w:rsidRPr="00FA7148">
                                <w:rPr>
                                  <w:rFonts w:ascii="Bahnschrift" w:hAnsi="Bahnschrift"/>
                                  <w:b/>
                                  <w:spacing w:val="-6"/>
                                  <w:sz w:val="26"/>
                                  <w:szCs w:val="26"/>
                                  <w:lang w:val="en-GB"/>
                                </w:rPr>
                                <w:t xml:space="preserve"> </w:t>
                              </w:r>
                              <w:r w:rsidR="00C534CD" w:rsidRPr="00FA7148">
                                <w:rPr>
                                  <w:rFonts w:ascii="Bahnschrift" w:hAnsi="Bahnschrift"/>
                                  <w:b/>
                                  <w:spacing w:val="-6"/>
                                  <w:sz w:val="26"/>
                                  <w:szCs w:val="26"/>
                                  <w:lang w:val="en-GB"/>
                                </w:rPr>
                                <w:br/>
                              </w:r>
                              <w:r w:rsidR="00FB1DC9" w:rsidRPr="00FA7148">
                                <w:rPr>
                                  <w:rFonts w:ascii="Bahnschrift" w:hAnsi="Bahnschrift"/>
                                  <w:sz w:val="21"/>
                                  <w:szCs w:val="21"/>
                                  <w:lang w:val="en-GB"/>
                                </w:rPr>
                                <w:t>Where is the product/service development now</w:t>
                              </w:r>
                              <w:r w:rsidR="00C7285B" w:rsidRPr="00FA7148">
                                <w:rPr>
                                  <w:rFonts w:ascii="Bahnschrift" w:hAnsi="Bahnschrift"/>
                                  <w:sz w:val="21"/>
                                  <w:szCs w:val="21"/>
                                  <w:lang w:val="en-GB"/>
                                </w:rPr>
                                <w:t>?</w:t>
                              </w:r>
                            </w:p>
                            <w:p w14:paraId="551ACA75" w14:textId="19EC96EF" w:rsidR="00F10902" w:rsidRPr="00FA7148" w:rsidRDefault="00F45A95" w:rsidP="00AE2B8D">
                              <w:pPr>
                                <w:spacing w:before="178" w:line="259" w:lineRule="auto"/>
                                <w:ind w:right="314"/>
                                <w:rPr>
                                  <w:rFonts w:ascii="Bahnschrift" w:hAnsi="Bahnschrift"/>
                                  <w:b/>
                                  <w:sz w:val="26"/>
                                  <w:szCs w:val="26"/>
                                  <w:lang w:val="en-GB"/>
                                </w:rPr>
                              </w:pPr>
                              <w:r w:rsidRPr="00FA7148">
                                <w:rPr>
                                  <w:rFonts w:ascii="Bahnschrift" w:hAnsi="Bahnschrift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Next steps</w:t>
                              </w:r>
                              <w:r w:rsidR="00C7285B" w:rsidRPr="00FA7148">
                                <w:rPr>
                                  <w:rFonts w:ascii="Bahnschrift" w:hAnsi="Bahnschrift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:</w:t>
                              </w:r>
                              <w:r w:rsidR="00C7285B" w:rsidRPr="00FA7148">
                                <w:rPr>
                                  <w:rFonts w:ascii="Bahnschrift" w:hAnsi="Bahnschrift"/>
                                  <w:b/>
                                  <w:sz w:val="26"/>
                                  <w:szCs w:val="26"/>
                                  <w:lang w:val="en-GB"/>
                                </w:rPr>
                                <w:t xml:space="preserve"> </w:t>
                              </w:r>
                              <w:r w:rsidR="00C534CD" w:rsidRPr="00FA7148">
                                <w:rPr>
                                  <w:rFonts w:ascii="Bahnschrift" w:hAnsi="Bahnschrift"/>
                                  <w:b/>
                                  <w:sz w:val="26"/>
                                  <w:szCs w:val="26"/>
                                  <w:lang w:val="en-GB"/>
                                </w:rPr>
                                <w:br/>
                              </w:r>
                              <w:r w:rsidR="002B1BDD" w:rsidRPr="00FA7148">
                                <w:rPr>
                                  <w:rFonts w:ascii="Bahnschrift" w:hAnsi="Bahnschrift"/>
                                  <w:sz w:val="21"/>
                                  <w:szCs w:val="21"/>
                                  <w:lang w:val="en-GB"/>
                                </w:rPr>
                                <w:t>What you want to achieve during the program and where you want to be by the end of it</w:t>
                              </w:r>
                              <w:r w:rsidR="00C7285B" w:rsidRPr="00FA7148">
                                <w:rPr>
                                  <w:rFonts w:ascii="Bahnschrift" w:hAnsi="Bahnschrift"/>
                                  <w:sz w:val="21"/>
                                  <w:szCs w:val="21"/>
                                  <w:lang w:val="en-GB"/>
                                </w:rPr>
                                <w:t>?</w:t>
                              </w:r>
                            </w:p>
                            <w:p w14:paraId="551ACA76" w14:textId="77777777" w:rsidR="00F10902" w:rsidRPr="00FA7148" w:rsidRDefault="00F10902" w:rsidP="00AE2B8D">
                              <w:pPr>
                                <w:spacing w:before="1"/>
                                <w:ind w:right="314"/>
                                <w:rPr>
                                  <w:rFonts w:ascii="Bahnschrift" w:hAnsi="Bahnschrift"/>
                                  <w:sz w:val="26"/>
                                  <w:szCs w:val="26"/>
                                  <w:lang w:val="en-GB"/>
                                </w:rPr>
                              </w:pPr>
                            </w:p>
                            <w:p w14:paraId="551ACA78" w14:textId="4601B792" w:rsidR="00F10902" w:rsidRPr="00FA7148" w:rsidRDefault="00442A82" w:rsidP="00442A82">
                              <w:pPr>
                                <w:ind w:right="314"/>
                                <w:rPr>
                                  <w:rFonts w:ascii="Bahnschrift" w:hAnsi="Bahnschrift"/>
                                  <w:sz w:val="21"/>
                                  <w:szCs w:val="21"/>
                                  <w:lang w:val="en-GB"/>
                                </w:rPr>
                              </w:pPr>
                              <w:r w:rsidRPr="00FA7148">
                                <w:rPr>
                                  <w:rFonts w:ascii="Bahnschrift" w:hAnsi="Bahnschrift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Sources</w:t>
                              </w:r>
                              <w:r w:rsidR="00C7285B" w:rsidRPr="00FA7148">
                                <w:rPr>
                                  <w:rFonts w:ascii="Bahnschrift" w:hAnsi="Bahnschrift"/>
                                  <w:b/>
                                  <w:sz w:val="28"/>
                                  <w:szCs w:val="28"/>
                                  <w:lang w:val="en-GB"/>
                                </w:rPr>
                                <w:t>:</w:t>
                              </w:r>
                              <w:r w:rsidR="00C7285B" w:rsidRPr="00FA7148">
                                <w:rPr>
                                  <w:rFonts w:ascii="Bahnschrift" w:hAnsi="Bahnschrift"/>
                                  <w:b/>
                                  <w:spacing w:val="-8"/>
                                  <w:sz w:val="26"/>
                                  <w:szCs w:val="26"/>
                                  <w:lang w:val="en-GB"/>
                                </w:rPr>
                                <w:t xml:space="preserve"> </w:t>
                              </w:r>
                              <w:r w:rsidR="00C534CD" w:rsidRPr="00FA7148">
                                <w:rPr>
                                  <w:rFonts w:ascii="Bahnschrift" w:hAnsi="Bahnschrift"/>
                                  <w:b/>
                                  <w:spacing w:val="-8"/>
                                  <w:sz w:val="26"/>
                                  <w:szCs w:val="26"/>
                                  <w:lang w:val="en-GB"/>
                                </w:rPr>
                                <w:br/>
                              </w:r>
                              <w:r w:rsidRPr="00FA7148">
                                <w:rPr>
                                  <w:rFonts w:ascii="Bahnschrift" w:hAnsi="Bahnschrift"/>
                                  <w:sz w:val="21"/>
                                  <w:szCs w:val="21"/>
                                  <w:lang w:val="en-GB"/>
                                </w:rPr>
                                <w:t>What resources would you need to reach the next level</w:t>
                              </w:r>
                              <w:r w:rsidR="00C7285B" w:rsidRPr="00FA7148">
                                <w:rPr>
                                  <w:rFonts w:ascii="Bahnschrift" w:hAnsi="Bahnschrift"/>
                                  <w:sz w:val="21"/>
                                  <w:szCs w:val="21"/>
                                  <w:lang w:val="en-GB"/>
                                </w:rPr>
                                <w:t>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1ACA5B" id="Group 35" o:spid="_x0000_s1040" style="position:absolute;margin-left:9.85pt;margin-top:16.65pt;width:208.45pt;height:267.75pt;z-index:251658240;mso-position-horizontal-relative:page" coordorigin=",44" coordsize="4169,53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">
                <v:rect id="Rectangle 37" o:spid="_x0000_s1041" style="position:absolute;top:44;width:4145;height:53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" fillcolor="#333e50" stroked="f">
                  <v:fill opacity="9252f"/>
                </v:rect>
                <v:shape id="Text Box 36" o:spid="_x0000_s1042" type="#_x0000_t202" style="position:absolute;left:360;top:369;width:3809;height:49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  <v:textbox inset="0,0,0,0">
                    <w:txbxContent>
                      <w:p w14:paraId="5FA61D3C" w14:textId="7332ECC4" w:rsidR="00683AD1" w:rsidRPr="00FA7148" w:rsidRDefault="00C7285B" w:rsidP="00AE2B8D">
                        <w:pPr>
                          <w:spacing w:before="1"/>
                          <w:ind w:right="314"/>
                          <w:jc w:val="both"/>
                          <w:rPr>
                            <w:rFonts w:ascii="Bahnschrift" w:hAnsi="Bahnschrift"/>
                            <w:sz w:val="21"/>
                            <w:szCs w:val="21"/>
                            <w:lang w:val="en-GB"/>
                          </w:rPr>
                        </w:pPr>
                        <w:r w:rsidRPr="00FA7148">
                          <w:rPr>
                            <w:rFonts w:ascii="Bahnschrift" w:hAnsi="Bahnschrift"/>
                            <w:b/>
                            <w:sz w:val="28"/>
                            <w:szCs w:val="28"/>
                            <w:lang w:val="en-GB"/>
                          </w:rPr>
                          <w:t>I</w:t>
                        </w:r>
                        <w:r w:rsidR="00BE267D" w:rsidRPr="00FA7148">
                          <w:rPr>
                            <w:rFonts w:ascii="Bahnschrift" w:hAnsi="Bahnschrift"/>
                            <w:b/>
                            <w:sz w:val="28"/>
                            <w:szCs w:val="28"/>
                            <w:lang w:val="en-GB"/>
                          </w:rPr>
                          <w:t>ndust</w:t>
                        </w:r>
                        <w:r w:rsidR="0038699E" w:rsidRPr="00FA7148">
                          <w:rPr>
                            <w:rFonts w:ascii="Bahnschrift" w:hAnsi="Bahnschrift"/>
                            <w:b/>
                            <w:sz w:val="28"/>
                            <w:szCs w:val="28"/>
                            <w:lang w:val="en-GB"/>
                          </w:rPr>
                          <w:t>r</w:t>
                        </w:r>
                        <w:r w:rsidR="00BE267D" w:rsidRPr="00FA7148">
                          <w:rPr>
                            <w:rFonts w:ascii="Bahnschrift" w:hAnsi="Bahnschrift"/>
                            <w:b/>
                            <w:sz w:val="28"/>
                            <w:szCs w:val="28"/>
                            <w:lang w:val="en-GB"/>
                          </w:rPr>
                          <w:t>y</w:t>
                        </w:r>
                        <w:r w:rsidRPr="00FA7148">
                          <w:rPr>
                            <w:rFonts w:ascii="Bahnschrift" w:hAnsi="Bahnschrift"/>
                            <w:b/>
                            <w:sz w:val="28"/>
                            <w:szCs w:val="28"/>
                            <w:lang w:val="en-GB"/>
                          </w:rPr>
                          <w:t>:</w:t>
                        </w:r>
                        <w:r w:rsidRPr="00FA7148">
                          <w:rPr>
                            <w:rFonts w:ascii="Bahnschrift" w:hAnsi="Bahnschrift"/>
                            <w:b/>
                            <w:spacing w:val="1"/>
                            <w:sz w:val="26"/>
                            <w:szCs w:val="26"/>
                            <w:lang w:val="en-GB"/>
                          </w:rPr>
                          <w:t xml:space="preserve"> </w:t>
                        </w:r>
                        <w:r w:rsidR="00BE267D" w:rsidRPr="00FA7148">
                          <w:rPr>
                            <w:rFonts w:ascii="Bahnschrift" w:hAnsi="Bahnschrift"/>
                            <w:sz w:val="21"/>
                            <w:szCs w:val="21"/>
                            <w:lang w:val="en-GB"/>
                          </w:rPr>
                          <w:t>Explain in one word</w:t>
                        </w:r>
                        <w:r w:rsidR="006E035A" w:rsidRPr="00FA7148">
                          <w:rPr>
                            <w:rFonts w:ascii="Bahnschrift" w:hAnsi="Bahnschrift"/>
                            <w:sz w:val="21"/>
                            <w:szCs w:val="21"/>
                            <w:lang w:val="en-GB"/>
                          </w:rPr>
                          <w:t>!</w:t>
                        </w:r>
                      </w:p>
                      <w:p w14:paraId="7F098C08" w14:textId="08E3BEE6" w:rsidR="00C534CD" w:rsidRPr="00FA7148" w:rsidRDefault="00F45A95" w:rsidP="00AE2B8D">
                        <w:pPr>
                          <w:spacing w:before="231" w:line="259" w:lineRule="auto"/>
                          <w:ind w:right="314"/>
                          <w:rPr>
                            <w:rFonts w:ascii="Bahnschrift" w:hAnsi="Bahnschrift"/>
                            <w:lang w:val="en-GB"/>
                          </w:rPr>
                        </w:pPr>
                        <w:proofErr w:type="gramStart"/>
                        <w:r w:rsidRPr="00FA7148">
                          <w:rPr>
                            <w:rFonts w:ascii="Bahnschrift" w:hAnsi="Bahnschrift"/>
                            <w:b/>
                            <w:sz w:val="28"/>
                            <w:szCs w:val="28"/>
                            <w:lang w:val="en-GB"/>
                          </w:rPr>
                          <w:t>Current status</w:t>
                        </w:r>
                        <w:proofErr w:type="gramEnd"/>
                        <w:r w:rsidR="00C7285B" w:rsidRPr="00FA7148">
                          <w:rPr>
                            <w:rFonts w:ascii="Bahnschrift" w:hAnsi="Bahnschrift"/>
                            <w:b/>
                            <w:sz w:val="28"/>
                            <w:szCs w:val="28"/>
                            <w:lang w:val="en-GB"/>
                          </w:rPr>
                          <w:t>:</w:t>
                        </w:r>
                        <w:r w:rsidR="00C7285B" w:rsidRPr="00FA7148">
                          <w:rPr>
                            <w:rFonts w:ascii="Bahnschrift" w:hAnsi="Bahnschrift"/>
                            <w:b/>
                            <w:spacing w:val="-6"/>
                            <w:sz w:val="26"/>
                            <w:szCs w:val="26"/>
                            <w:lang w:val="en-GB"/>
                          </w:rPr>
                          <w:t xml:space="preserve"> </w:t>
                        </w:r>
                        <w:r w:rsidR="00C534CD" w:rsidRPr="00FA7148">
                          <w:rPr>
                            <w:rFonts w:ascii="Bahnschrift" w:hAnsi="Bahnschrift"/>
                            <w:b/>
                            <w:spacing w:val="-6"/>
                            <w:sz w:val="26"/>
                            <w:szCs w:val="26"/>
                            <w:lang w:val="en-GB"/>
                          </w:rPr>
                          <w:br/>
                        </w:r>
                        <w:r w:rsidR="00FB1DC9" w:rsidRPr="00FA7148">
                          <w:rPr>
                            <w:rFonts w:ascii="Bahnschrift" w:hAnsi="Bahnschrift"/>
                            <w:sz w:val="21"/>
                            <w:szCs w:val="21"/>
                            <w:lang w:val="en-GB"/>
                          </w:rPr>
                          <w:t>Where is the product/service development now</w:t>
                        </w:r>
                        <w:r w:rsidR="00C7285B" w:rsidRPr="00FA7148">
                          <w:rPr>
                            <w:rFonts w:ascii="Bahnschrift" w:hAnsi="Bahnschrift"/>
                            <w:sz w:val="21"/>
                            <w:szCs w:val="21"/>
                            <w:lang w:val="en-GB"/>
                          </w:rPr>
                          <w:t>?</w:t>
                        </w:r>
                      </w:p>
                      <w:p w14:paraId="551ACA75" w14:textId="19EC96EF" w:rsidR="00F10902" w:rsidRPr="00FA7148" w:rsidRDefault="00F45A95" w:rsidP="00AE2B8D">
                        <w:pPr>
                          <w:spacing w:before="178" w:line="259" w:lineRule="auto"/>
                          <w:ind w:right="314"/>
                          <w:rPr>
                            <w:rFonts w:ascii="Bahnschrift" w:hAnsi="Bahnschrift"/>
                            <w:b/>
                            <w:sz w:val="26"/>
                            <w:szCs w:val="26"/>
                            <w:lang w:val="en-GB"/>
                          </w:rPr>
                        </w:pPr>
                        <w:r w:rsidRPr="00FA7148">
                          <w:rPr>
                            <w:rFonts w:ascii="Bahnschrift" w:hAnsi="Bahnschrift"/>
                            <w:b/>
                            <w:sz w:val="28"/>
                            <w:szCs w:val="28"/>
                            <w:lang w:val="en-GB"/>
                          </w:rPr>
                          <w:t>Next steps</w:t>
                        </w:r>
                        <w:r w:rsidR="00C7285B" w:rsidRPr="00FA7148">
                          <w:rPr>
                            <w:rFonts w:ascii="Bahnschrift" w:hAnsi="Bahnschrift"/>
                            <w:b/>
                            <w:sz w:val="28"/>
                            <w:szCs w:val="28"/>
                            <w:lang w:val="en-GB"/>
                          </w:rPr>
                          <w:t>:</w:t>
                        </w:r>
                        <w:r w:rsidR="00C7285B" w:rsidRPr="00FA7148">
                          <w:rPr>
                            <w:rFonts w:ascii="Bahnschrift" w:hAnsi="Bahnschrift"/>
                            <w:b/>
                            <w:sz w:val="26"/>
                            <w:szCs w:val="26"/>
                            <w:lang w:val="en-GB"/>
                          </w:rPr>
                          <w:t xml:space="preserve"> </w:t>
                        </w:r>
                        <w:r w:rsidR="00C534CD" w:rsidRPr="00FA7148">
                          <w:rPr>
                            <w:rFonts w:ascii="Bahnschrift" w:hAnsi="Bahnschrift"/>
                            <w:b/>
                            <w:sz w:val="26"/>
                            <w:szCs w:val="26"/>
                            <w:lang w:val="en-GB"/>
                          </w:rPr>
                          <w:br/>
                        </w:r>
                        <w:r w:rsidR="002B1BDD" w:rsidRPr="00FA7148">
                          <w:rPr>
                            <w:rFonts w:ascii="Bahnschrift" w:hAnsi="Bahnschrift"/>
                            <w:sz w:val="21"/>
                            <w:szCs w:val="21"/>
                            <w:lang w:val="en-GB"/>
                          </w:rPr>
                          <w:t>What you want to achieve during the program and where you want to be by the end of it</w:t>
                        </w:r>
                        <w:r w:rsidR="00C7285B" w:rsidRPr="00FA7148">
                          <w:rPr>
                            <w:rFonts w:ascii="Bahnschrift" w:hAnsi="Bahnschrift"/>
                            <w:sz w:val="21"/>
                            <w:szCs w:val="21"/>
                            <w:lang w:val="en-GB"/>
                          </w:rPr>
                          <w:t>?</w:t>
                        </w:r>
                      </w:p>
                      <w:p w14:paraId="551ACA76" w14:textId="77777777" w:rsidR="00F10902" w:rsidRPr="00FA7148" w:rsidRDefault="00F10902" w:rsidP="00AE2B8D">
                        <w:pPr>
                          <w:spacing w:before="1"/>
                          <w:ind w:right="314"/>
                          <w:rPr>
                            <w:rFonts w:ascii="Bahnschrift" w:hAnsi="Bahnschrift"/>
                            <w:sz w:val="26"/>
                            <w:szCs w:val="26"/>
                            <w:lang w:val="en-GB"/>
                          </w:rPr>
                        </w:pPr>
                      </w:p>
                      <w:p w14:paraId="551ACA78" w14:textId="4601B792" w:rsidR="00F10902" w:rsidRPr="00FA7148" w:rsidRDefault="00442A82" w:rsidP="00442A82">
                        <w:pPr>
                          <w:ind w:right="314"/>
                          <w:rPr>
                            <w:rFonts w:ascii="Bahnschrift" w:hAnsi="Bahnschrift"/>
                            <w:sz w:val="21"/>
                            <w:szCs w:val="21"/>
                            <w:lang w:val="en-GB"/>
                          </w:rPr>
                        </w:pPr>
                        <w:r w:rsidRPr="00FA7148">
                          <w:rPr>
                            <w:rFonts w:ascii="Bahnschrift" w:hAnsi="Bahnschrift"/>
                            <w:b/>
                            <w:sz w:val="28"/>
                            <w:szCs w:val="28"/>
                            <w:lang w:val="en-GB"/>
                          </w:rPr>
                          <w:t>Sources</w:t>
                        </w:r>
                        <w:r w:rsidR="00C7285B" w:rsidRPr="00FA7148">
                          <w:rPr>
                            <w:rFonts w:ascii="Bahnschrift" w:hAnsi="Bahnschrift"/>
                            <w:b/>
                            <w:sz w:val="28"/>
                            <w:szCs w:val="28"/>
                            <w:lang w:val="en-GB"/>
                          </w:rPr>
                          <w:t>:</w:t>
                        </w:r>
                        <w:r w:rsidR="00C7285B" w:rsidRPr="00FA7148">
                          <w:rPr>
                            <w:rFonts w:ascii="Bahnschrift" w:hAnsi="Bahnschrift"/>
                            <w:b/>
                            <w:spacing w:val="-8"/>
                            <w:sz w:val="26"/>
                            <w:szCs w:val="26"/>
                            <w:lang w:val="en-GB"/>
                          </w:rPr>
                          <w:t xml:space="preserve"> </w:t>
                        </w:r>
                        <w:r w:rsidR="00C534CD" w:rsidRPr="00FA7148">
                          <w:rPr>
                            <w:rFonts w:ascii="Bahnschrift" w:hAnsi="Bahnschrift"/>
                            <w:b/>
                            <w:spacing w:val="-8"/>
                            <w:sz w:val="26"/>
                            <w:szCs w:val="26"/>
                            <w:lang w:val="en-GB"/>
                          </w:rPr>
                          <w:br/>
                        </w:r>
                        <w:r w:rsidRPr="00FA7148">
                          <w:rPr>
                            <w:rFonts w:ascii="Bahnschrift" w:hAnsi="Bahnschrift"/>
                            <w:sz w:val="21"/>
                            <w:szCs w:val="21"/>
                            <w:lang w:val="en-GB"/>
                          </w:rPr>
                          <w:t>What resources would you need to reach the next level</w:t>
                        </w:r>
                        <w:r w:rsidR="00C7285B" w:rsidRPr="00FA7148">
                          <w:rPr>
                            <w:rFonts w:ascii="Bahnschrift" w:hAnsi="Bahnschrift"/>
                            <w:sz w:val="21"/>
                            <w:szCs w:val="21"/>
                            <w:lang w:val="en-GB"/>
                          </w:rPr>
                          <w:t>?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551AC9CC" w14:textId="238D1100" w:rsidR="00F10902" w:rsidRPr="00FA7148" w:rsidRDefault="00F10902" w:rsidP="00856AD5">
      <w:pPr>
        <w:pStyle w:val="Cmsor1"/>
        <w:spacing w:before="35"/>
        <w:ind w:right="168"/>
        <w:rPr>
          <w:rFonts w:ascii="Bahnschrift" w:hAnsi="Bahnschrift"/>
          <w:sz w:val="28"/>
          <w:szCs w:val="28"/>
          <w:lang w:val="en-GB"/>
        </w:rPr>
      </w:pPr>
    </w:p>
    <w:p w14:paraId="2C54918F" w14:textId="14872A7D" w:rsidR="00856AD5" w:rsidRPr="00FA7148" w:rsidRDefault="00856AD5" w:rsidP="00856AD5">
      <w:pPr>
        <w:pStyle w:val="Szvegtrzs"/>
        <w:spacing w:before="28" w:line="259" w:lineRule="auto"/>
        <w:ind w:left="4455" w:right="168"/>
        <w:rPr>
          <w:rFonts w:ascii="Bahnschrift" w:hAnsi="Bahnschrift"/>
          <w:sz w:val="20"/>
          <w:szCs w:val="20"/>
          <w:lang w:val="en-GB"/>
        </w:rPr>
      </w:pPr>
    </w:p>
    <w:p w14:paraId="551AC9D6" w14:textId="1BEE762E" w:rsidR="00F10902" w:rsidRPr="00FA7148" w:rsidRDefault="00F10902" w:rsidP="00856AD5">
      <w:pPr>
        <w:pStyle w:val="Cmsor1"/>
        <w:ind w:right="168"/>
        <w:rPr>
          <w:sz w:val="20"/>
          <w:szCs w:val="20"/>
          <w:lang w:val="en-GB"/>
        </w:rPr>
      </w:pPr>
    </w:p>
    <w:p w14:paraId="551AC9D8" w14:textId="726201AC" w:rsidR="008E3B3E" w:rsidRPr="00FA7148" w:rsidRDefault="008E3B3E">
      <w:pPr>
        <w:rPr>
          <w:sz w:val="26"/>
          <w:lang w:val="en-GB"/>
        </w:rPr>
        <w:sectPr w:rsidR="008E3B3E" w:rsidRPr="00FA7148">
          <w:pgSz w:w="10800" w:h="15600"/>
          <w:pgMar w:top="0" w:right="0" w:bottom="300" w:left="0" w:header="0" w:footer="100" w:gutter="0"/>
          <w:cols w:space="708"/>
        </w:sectPr>
      </w:pPr>
    </w:p>
    <w:p w14:paraId="551AC9D9" w14:textId="64BE9672" w:rsidR="00F10902" w:rsidRPr="00FA7148" w:rsidRDefault="00F10902">
      <w:pPr>
        <w:pStyle w:val="Szvegtrzs"/>
        <w:spacing w:before="9"/>
        <w:rPr>
          <w:sz w:val="42"/>
          <w:lang w:val="en-GB"/>
        </w:rPr>
      </w:pPr>
    </w:p>
    <w:p w14:paraId="68190341" w14:textId="43711AFA" w:rsidR="008E3B3E" w:rsidRPr="00FA7148" w:rsidRDefault="008E3B3E" w:rsidP="00856AD5">
      <w:pPr>
        <w:pStyle w:val="Cmsor1"/>
        <w:spacing w:before="35"/>
        <w:ind w:left="0"/>
        <w:rPr>
          <w:b w:val="0"/>
          <w:lang w:val="en-GB"/>
        </w:rPr>
      </w:pPr>
    </w:p>
    <w:p w14:paraId="551ACA05" w14:textId="3026FC78" w:rsidR="00F10902" w:rsidRPr="00FA7148" w:rsidRDefault="00856AD5" w:rsidP="008E2AD6">
      <w:pPr>
        <w:pStyle w:val="Cmsor1"/>
        <w:spacing w:before="35"/>
        <w:ind w:left="0"/>
        <w:rPr>
          <w:b w:val="0"/>
          <w:lang w:val="en-GB"/>
        </w:rPr>
        <w:sectPr w:rsidR="00F10902" w:rsidRPr="00FA7148">
          <w:type w:val="continuous"/>
          <w:pgSz w:w="10800" w:h="15600"/>
          <w:pgMar w:top="0" w:right="0" w:bottom="300" w:left="0" w:header="708" w:footer="708" w:gutter="0"/>
          <w:cols w:num="3" w:space="708" w:equalWidth="0">
            <w:col w:w="1517" w:space="40"/>
            <w:col w:w="2440" w:space="39"/>
            <w:col w:w="6764"/>
          </w:cols>
        </w:sectPr>
      </w:pPr>
      <w:r w:rsidRPr="00FA7148">
        <w:rPr>
          <w:rFonts w:ascii="Bahnschrift" w:hAnsi="Bahnschrift"/>
          <w:noProof/>
          <w:spacing w:val="-1"/>
          <w:sz w:val="30"/>
          <w:szCs w:val="30"/>
          <w:lang w:val="en-GB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0B6A744C" wp14:editId="1A13F7CA">
                <wp:simplePos x="0" y="0"/>
                <wp:positionH relativeFrom="margin">
                  <wp:posOffset>132735</wp:posOffset>
                </wp:positionH>
                <wp:positionV relativeFrom="paragraph">
                  <wp:posOffset>2032225</wp:posOffset>
                </wp:positionV>
                <wp:extent cx="2602230" cy="3591233"/>
                <wp:effectExtent l="0" t="0" r="0" b="0"/>
                <wp:wrapNone/>
                <wp:docPr id="34" name="Téglalap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2230" cy="35912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9971C" id="Téglalap 34" o:spid="_x0000_s1026" style="position:absolute;margin-left:10.45pt;margin-top:160pt;width:204.9pt;height:282.75pt;z-index:25165824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" filled="f" stroked="f" strokeweight="2pt">
                <w10:wrap anchorx="margin"/>
              </v:rect>
            </w:pict>
          </mc:Fallback>
        </mc:AlternateContent>
      </w:r>
    </w:p>
    <w:p w14:paraId="551ACA1A" w14:textId="0DDC1F34" w:rsidR="00F10902" w:rsidRPr="00FA7148" w:rsidRDefault="00F10902">
      <w:pPr>
        <w:pStyle w:val="Szvegtrzs"/>
        <w:rPr>
          <w:sz w:val="32"/>
          <w:lang w:val="en-GB"/>
        </w:rPr>
      </w:pPr>
    </w:p>
    <w:p w14:paraId="551ACA1B" w14:textId="72E1C8FD" w:rsidR="00F10902" w:rsidRPr="00FA7148" w:rsidRDefault="00F10902">
      <w:pPr>
        <w:pStyle w:val="Szvegtrzs"/>
        <w:rPr>
          <w:sz w:val="32"/>
          <w:lang w:val="en-GB"/>
        </w:rPr>
      </w:pPr>
    </w:p>
    <w:p w14:paraId="551ACA1C" w14:textId="4A176D58" w:rsidR="00F10902" w:rsidRPr="00FA7148" w:rsidRDefault="00F10902">
      <w:pPr>
        <w:pStyle w:val="Szvegtrzs"/>
        <w:rPr>
          <w:sz w:val="32"/>
          <w:lang w:val="en-GB"/>
        </w:rPr>
      </w:pPr>
    </w:p>
    <w:p w14:paraId="551ACA1D" w14:textId="2C3E3F72" w:rsidR="00F10902" w:rsidRPr="00FA7148" w:rsidRDefault="00F10902">
      <w:pPr>
        <w:pStyle w:val="Szvegtrzs"/>
        <w:rPr>
          <w:sz w:val="32"/>
          <w:lang w:val="en-GB"/>
        </w:rPr>
      </w:pPr>
    </w:p>
    <w:p w14:paraId="551ACA1E" w14:textId="6B4CA3F5" w:rsidR="00F10902" w:rsidRPr="00FA7148" w:rsidRDefault="00F10902">
      <w:pPr>
        <w:pStyle w:val="Szvegtrzs"/>
        <w:rPr>
          <w:sz w:val="32"/>
          <w:lang w:val="en-GB"/>
        </w:rPr>
      </w:pPr>
    </w:p>
    <w:p w14:paraId="551ACA1F" w14:textId="57CF5583" w:rsidR="00F10902" w:rsidRPr="00FA7148" w:rsidRDefault="00F10902">
      <w:pPr>
        <w:pStyle w:val="Szvegtrzs"/>
        <w:rPr>
          <w:sz w:val="32"/>
          <w:lang w:val="en-GB"/>
        </w:rPr>
      </w:pPr>
    </w:p>
    <w:p w14:paraId="551ACA20" w14:textId="0F63AB26" w:rsidR="00F10902" w:rsidRPr="00FA7148" w:rsidRDefault="00F10902">
      <w:pPr>
        <w:pStyle w:val="Szvegtrzs"/>
        <w:rPr>
          <w:sz w:val="32"/>
          <w:lang w:val="en-GB"/>
        </w:rPr>
      </w:pPr>
    </w:p>
    <w:p w14:paraId="551ACA21" w14:textId="64A7FA91" w:rsidR="00F10902" w:rsidRPr="00FA7148" w:rsidRDefault="00F10902">
      <w:pPr>
        <w:pStyle w:val="Szvegtrzs"/>
        <w:rPr>
          <w:sz w:val="32"/>
          <w:lang w:val="en-GB"/>
        </w:rPr>
      </w:pPr>
    </w:p>
    <w:p w14:paraId="551ACA22" w14:textId="3464101D" w:rsidR="00F10902" w:rsidRPr="00FA7148" w:rsidRDefault="00F10902">
      <w:pPr>
        <w:pStyle w:val="Szvegtrzs"/>
        <w:rPr>
          <w:sz w:val="32"/>
          <w:lang w:val="en-GB"/>
        </w:rPr>
      </w:pPr>
    </w:p>
    <w:p w14:paraId="551ACA23" w14:textId="3D222188" w:rsidR="00F10902" w:rsidRPr="00FA7148" w:rsidRDefault="008E2AD6">
      <w:pPr>
        <w:pStyle w:val="Szvegtrzs"/>
        <w:rPr>
          <w:sz w:val="32"/>
          <w:lang w:val="en-GB"/>
        </w:rPr>
      </w:pPr>
      <w:r w:rsidRPr="00FA7148">
        <w:rPr>
          <w:rFonts w:ascii="Bahnschrift" w:hAnsi="Bahnschrift"/>
          <w:noProof/>
          <w:spacing w:val="-1"/>
          <w:sz w:val="2"/>
          <w:szCs w:val="2"/>
          <w:lang w:val="en-GB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739BE541" wp14:editId="58744C08">
                <wp:simplePos x="0" y="0"/>
                <wp:positionH relativeFrom="column">
                  <wp:posOffset>103218</wp:posOffset>
                </wp:positionH>
                <wp:positionV relativeFrom="paragraph">
                  <wp:posOffset>145067</wp:posOffset>
                </wp:positionV>
                <wp:extent cx="2558846" cy="353961"/>
                <wp:effectExtent l="0" t="0" r="0" b="8255"/>
                <wp:wrapNone/>
                <wp:docPr id="33" name="Szövegdoboz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8846" cy="3539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8BFBA1" w14:textId="23C16355" w:rsidR="00856AD5" w:rsidRPr="008E2AD6" w:rsidRDefault="00CE4795" w:rsidP="00856AD5">
                            <w:pPr>
                              <w:rPr>
                                <w:rFonts w:ascii="Bahnschrift" w:hAnsi="Bahnschrift"/>
                                <w:b/>
                                <w:bCs/>
                                <w:spacing w:val="-1"/>
                                <w:sz w:val="30"/>
                                <w:szCs w:val="30"/>
                              </w:rPr>
                            </w:pPr>
                            <w:proofErr w:type="spellStart"/>
                            <w:r>
                              <w:rPr>
                                <w:rFonts w:ascii="Bahnschrift" w:hAnsi="Bahnschrift"/>
                                <w:b/>
                                <w:bCs/>
                                <w:spacing w:val="-1"/>
                                <w:sz w:val="30"/>
                                <w:szCs w:val="30"/>
                              </w:rPr>
                              <w:t>Creator</w:t>
                            </w:r>
                            <w:proofErr w:type="spellEnd"/>
                            <w:r>
                              <w:rPr>
                                <w:rFonts w:ascii="Bahnschrift" w:hAnsi="Bahnschrift"/>
                                <w:b/>
                                <w:bCs/>
                                <w:spacing w:val="-1"/>
                                <w:sz w:val="30"/>
                                <w:szCs w:val="30"/>
                              </w:rPr>
                              <w:t xml:space="preserve"> of </w:t>
                            </w:r>
                            <w:proofErr w:type="spellStart"/>
                            <w:r>
                              <w:rPr>
                                <w:rFonts w:ascii="Bahnschrift" w:hAnsi="Bahnschrift"/>
                                <w:b/>
                                <w:bCs/>
                                <w:spacing w:val="-1"/>
                                <w:sz w:val="30"/>
                                <w:szCs w:val="30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rFonts w:ascii="Bahnschrift" w:hAnsi="Bahnschrift"/>
                                <w:b/>
                                <w:bCs/>
                                <w:spacing w:val="-1"/>
                                <w:sz w:val="30"/>
                                <w:szCs w:val="30"/>
                              </w:rPr>
                              <w:t xml:space="preserve"> idea</w:t>
                            </w:r>
                            <w:r w:rsidR="006E035A">
                              <w:rPr>
                                <w:rFonts w:ascii="Bahnschrift" w:hAnsi="Bahnschrift"/>
                                <w:b/>
                                <w:bCs/>
                                <w:spacing w:val="-1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9BE541" id="Szövegdoboz 33" o:spid="_x0000_s1043" type="#_x0000_t202" style="position:absolute;margin-left:8.15pt;margin-top:11.4pt;width:201.5pt;height:27.8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" fillcolor="white [3201]" stroked="f" strokeweight=".5pt">
                <v:textbox>
                  <w:txbxContent>
                    <w:p w14:paraId="268BFBA1" w14:textId="23C16355" w:rsidR="00856AD5" w:rsidRPr="008E2AD6" w:rsidRDefault="00CE4795" w:rsidP="00856AD5">
                      <w:pPr>
                        <w:rPr>
                          <w:rFonts w:ascii="Bahnschrift" w:hAnsi="Bahnschrift"/>
                          <w:b/>
                          <w:bCs/>
                          <w:spacing w:val="-1"/>
                          <w:sz w:val="30"/>
                          <w:szCs w:val="30"/>
                        </w:rPr>
                      </w:pPr>
                      <w:proofErr w:type="spellStart"/>
                      <w:r>
                        <w:rPr>
                          <w:rFonts w:ascii="Bahnschrift" w:hAnsi="Bahnschrift"/>
                          <w:b/>
                          <w:bCs/>
                          <w:spacing w:val="-1"/>
                          <w:sz w:val="30"/>
                          <w:szCs w:val="30"/>
                        </w:rPr>
                        <w:t>Creator</w:t>
                      </w:r>
                      <w:proofErr w:type="spellEnd"/>
                      <w:r>
                        <w:rPr>
                          <w:rFonts w:ascii="Bahnschrift" w:hAnsi="Bahnschrift"/>
                          <w:b/>
                          <w:bCs/>
                          <w:spacing w:val="-1"/>
                          <w:sz w:val="30"/>
                          <w:szCs w:val="30"/>
                        </w:rPr>
                        <w:t xml:space="preserve"> of </w:t>
                      </w:r>
                      <w:proofErr w:type="spellStart"/>
                      <w:r>
                        <w:rPr>
                          <w:rFonts w:ascii="Bahnschrift" w:hAnsi="Bahnschrift"/>
                          <w:b/>
                          <w:bCs/>
                          <w:spacing w:val="-1"/>
                          <w:sz w:val="30"/>
                          <w:szCs w:val="30"/>
                        </w:rPr>
                        <w:t>the</w:t>
                      </w:r>
                      <w:proofErr w:type="spellEnd"/>
                      <w:r>
                        <w:rPr>
                          <w:rFonts w:ascii="Bahnschrift" w:hAnsi="Bahnschrift"/>
                          <w:b/>
                          <w:bCs/>
                          <w:spacing w:val="-1"/>
                          <w:sz w:val="30"/>
                          <w:szCs w:val="30"/>
                        </w:rPr>
                        <w:t xml:space="preserve"> idea</w:t>
                      </w:r>
                      <w:r w:rsidR="006E035A">
                        <w:rPr>
                          <w:rFonts w:ascii="Bahnschrift" w:hAnsi="Bahnschrift"/>
                          <w:b/>
                          <w:bCs/>
                          <w:spacing w:val="-1"/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551ACA25" w14:textId="094319EA" w:rsidR="00F10902" w:rsidRPr="00FA7148" w:rsidRDefault="00F10902">
      <w:pPr>
        <w:pStyle w:val="Szvegtrzs"/>
        <w:spacing w:before="5"/>
        <w:rPr>
          <w:sz w:val="45"/>
          <w:lang w:val="en-GB"/>
        </w:rPr>
      </w:pPr>
    </w:p>
    <w:p w14:paraId="439FEAF0" w14:textId="02BB5855" w:rsidR="0002195C" w:rsidRPr="00FA7148" w:rsidRDefault="002D20D2" w:rsidP="003657D3">
      <w:pPr>
        <w:pStyle w:val="Szvegtrzs"/>
        <w:spacing w:before="28" w:line="259" w:lineRule="auto"/>
        <w:ind w:right="410"/>
        <w:jc w:val="both"/>
        <w:rPr>
          <w:rFonts w:ascii="Bahnschrift" w:hAnsi="Bahnschrift"/>
          <w:spacing w:val="-1"/>
          <w:sz w:val="2"/>
          <w:szCs w:val="2"/>
          <w:lang w:val="en-GB"/>
        </w:rPr>
      </w:pPr>
      <w:r w:rsidRPr="00FA7148">
        <w:rPr>
          <w:rFonts w:ascii="Bahnschrift" w:hAnsi="Bahnschrift"/>
          <w:noProof/>
          <w:spacing w:val="-1"/>
          <w:sz w:val="2"/>
          <w:szCs w:val="2"/>
          <w:lang w:val="en-GB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71D72638" wp14:editId="43B3F938">
                <wp:simplePos x="0" y="0"/>
                <wp:positionH relativeFrom="column">
                  <wp:posOffset>121858</wp:posOffset>
                </wp:positionH>
                <wp:positionV relativeFrom="paragraph">
                  <wp:posOffset>1393231</wp:posOffset>
                </wp:positionV>
                <wp:extent cx="2558846" cy="353961"/>
                <wp:effectExtent l="0" t="0" r="0" b="8255"/>
                <wp:wrapNone/>
                <wp:docPr id="3" name="Szövegdoboz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8846" cy="3539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FECA44" w14:textId="01199396" w:rsidR="006E035A" w:rsidRPr="00FA7148" w:rsidRDefault="00BD3FBB" w:rsidP="006E035A">
                            <w:pPr>
                              <w:rPr>
                                <w:rFonts w:ascii="Bahnschrift" w:hAnsi="Bahnschrift"/>
                                <w:b/>
                                <w:bCs/>
                                <w:spacing w:val="-1"/>
                                <w:sz w:val="30"/>
                                <w:szCs w:val="30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b/>
                                <w:bCs/>
                                <w:spacing w:val="-1"/>
                                <w:sz w:val="30"/>
                                <w:szCs w:val="30"/>
                                <w:lang w:val="en-GB"/>
                              </w:rPr>
                              <w:t>Team description</w:t>
                            </w:r>
                            <w:r w:rsidR="006E035A" w:rsidRPr="00FA7148">
                              <w:rPr>
                                <w:rFonts w:ascii="Bahnschrift" w:hAnsi="Bahnschrift"/>
                                <w:b/>
                                <w:bCs/>
                                <w:spacing w:val="-1"/>
                                <w:sz w:val="30"/>
                                <w:szCs w:val="30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72638" id="Szövegdoboz 3" o:spid="_x0000_s1044" type="#_x0000_t202" style="position:absolute;left:0;text-align:left;margin-left:9.6pt;margin-top:109.7pt;width:201.5pt;height:27.85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" fillcolor="white [3201]" stroked="f" strokeweight=".5pt">
                <v:textbox>
                  <w:txbxContent>
                    <w:p w14:paraId="40FECA44" w14:textId="01199396" w:rsidR="006E035A" w:rsidRPr="00FA7148" w:rsidRDefault="00BD3FBB" w:rsidP="006E035A">
                      <w:pPr>
                        <w:rPr>
                          <w:rFonts w:ascii="Bahnschrift" w:hAnsi="Bahnschrift"/>
                          <w:b/>
                          <w:bCs/>
                          <w:spacing w:val="-1"/>
                          <w:sz w:val="30"/>
                          <w:szCs w:val="30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b/>
                          <w:bCs/>
                          <w:spacing w:val="-1"/>
                          <w:sz w:val="30"/>
                          <w:szCs w:val="30"/>
                          <w:lang w:val="en-GB"/>
                        </w:rPr>
                        <w:t>Team description</w:t>
                      </w:r>
                      <w:r w:rsidR="006E035A" w:rsidRPr="00FA7148">
                        <w:rPr>
                          <w:rFonts w:ascii="Bahnschrift" w:hAnsi="Bahnschrift"/>
                          <w:b/>
                          <w:bCs/>
                          <w:spacing w:val="-1"/>
                          <w:sz w:val="30"/>
                          <w:szCs w:val="30"/>
                          <w:lang w:val="en-GB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2C1784" w:rsidRPr="00FA7148">
        <w:rPr>
          <w:rFonts w:ascii="Bahnschrift" w:hAnsi="Bahnschrift"/>
          <w:noProof/>
          <w:spacing w:val="-1"/>
          <w:sz w:val="30"/>
          <w:szCs w:val="30"/>
          <w:lang w:val="en-GB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3F873FA8" wp14:editId="11A7D7AB">
                <wp:simplePos x="0" y="0"/>
                <wp:positionH relativeFrom="column">
                  <wp:align>right</wp:align>
                </wp:positionH>
                <wp:positionV relativeFrom="paragraph">
                  <wp:posOffset>1721096</wp:posOffset>
                </wp:positionV>
                <wp:extent cx="2344953" cy="1400810"/>
                <wp:effectExtent l="0" t="0" r="0" b="0"/>
                <wp:wrapNone/>
                <wp:docPr id="38" name="Szövegdoboz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4953" cy="14008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2DE60D" w14:textId="7747A0F9" w:rsidR="00856AD5" w:rsidRPr="00FA7148" w:rsidRDefault="000D27A4" w:rsidP="00AE2B8D">
                            <w:pPr>
                              <w:pStyle w:val="Szvegtrzs"/>
                              <w:spacing w:before="46" w:line="283" w:lineRule="auto"/>
                              <w:ind w:left="59" w:right="45"/>
                              <w:rPr>
                                <w:rFonts w:ascii="Bahnschrift" w:hAnsi="Bahnschrift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sz w:val="20"/>
                                <w:szCs w:val="20"/>
                                <w:lang w:val="en-GB"/>
                              </w:rPr>
                              <w:t xml:space="preserve">If you have a team, </w:t>
                            </w:r>
                            <w:r w:rsidR="00DE384A" w:rsidRPr="00FA7148">
                              <w:rPr>
                                <w:rFonts w:ascii="Bahnschrift" w:hAnsi="Bahnschrift"/>
                                <w:sz w:val="20"/>
                                <w:szCs w:val="20"/>
                                <w:lang w:val="en-GB"/>
                              </w:rPr>
                              <w:t>introduce them! H</w:t>
                            </w:r>
                            <w:r w:rsidRPr="00FA7148">
                              <w:rPr>
                                <w:rFonts w:ascii="Bahnschrift" w:hAnsi="Bahnschrift"/>
                                <w:sz w:val="20"/>
                                <w:szCs w:val="20"/>
                                <w:lang w:val="en-GB"/>
                              </w:rPr>
                              <w:t xml:space="preserve">ow many of you there are, </w:t>
                            </w:r>
                            <w:r w:rsidR="00DE384A" w:rsidRPr="00FA7148">
                              <w:rPr>
                                <w:rFonts w:ascii="Bahnschrift" w:hAnsi="Bahnschrift"/>
                                <w:sz w:val="20"/>
                                <w:szCs w:val="20"/>
                                <w:lang w:val="en-GB"/>
                              </w:rPr>
                              <w:t>what roles they fill</w:t>
                            </w:r>
                            <w:r w:rsidR="005E4656" w:rsidRPr="00FA7148">
                              <w:rPr>
                                <w:rFonts w:ascii="Bahnschrift" w:hAnsi="Bahnschrift"/>
                                <w:sz w:val="20"/>
                                <w:szCs w:val="20"/>
                                <w:lang w:val="en-GB"/>
                              </w:rPr>
                              <w:t xml:space="preserve"> and how they contribute to</w:t>
                            </w:r>
                            <w:r w:rsidR="005F24E4" w:rsidRPr="00FA7148">
                              <w:rPr>
                                <w:rFonts w:ascii="Bahnschrift" w:hAnsi="Bahnschrift"/>
                                <w:sz w:val="20"/>
                                <w:szCs w:val="20"/>
                                <w:lang w:val="en-GB"/>
                              </w:rPr>
                              <w:t xml:space="preserve"> developing the product/service.</w:t>
                            </w:r>
                            <w:r w:rsidR="005E4656" w:rsidRPr="00FA7148">
                              <w:rPr>
                                <w:rFonts w:ascii="Bahnschrift" w:hAnsi="Bahnschrift"/>
                                <w:sz w:val="20"/>
                                <w:szCs w:val="20"/>
                                <w:lang w:val="en-GB"/>
                              </w:rPr>
                              <w:t xml:space="preserve"> If you don’t have a team, leave this part empt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873FA8" id="Szövegdoboz 38" o:spid="_x0000_s1045" type="#_x0000_t202" style="position:absolute;left:0;text-align:left;margin-left:133.45pt;margin-top:135.5pt;width:184.65pt;height:110.3pt;z-index:25165825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" filled="f" stroked="f" strokeweight=".5pt">
                <v:textbox>
                  <w:txbxContent>
                    <w:p w14:paraId="652DE60D" w14:textId="7747A0F9" w:rsidR="00856AD5" w:rsidRPr="00FA7148" w:rsidRDefault="000D27A4" w:rsidP="00AE2B8D">
                      <w:pPr>
                        <w:pStyle w:val="Szvegtrzs"/>
                        <w:spacing w:before="46" w:line="283" w:lineRule="auto"/>
                        <w:ind w:left="59" w:right="45"/>
                        <w:rPr>
                          <w:rFonts w:ascii="Bahnschrift" w:hAnsi="Bahnschrift"/>
                          <w:sz w:val="20"/>
                          <w:szCs w:val="20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sz w:val="20"/>
                          <w:szCs w:val="20"/>
                          <w:lang w:val="en-GB"/>
                        </w:rPr>
                        <w:t xml:space="preserve">If you have a team, </w:t>
                      </w:r>
                      <w:r w:rsidR="00DE384A" w:rsidRPr="00FA7148">
                        <w:rPr>
                          <w:rFonts w:ascii="Bahnschrift" w:hAnsi="Bahnschrift"/>
                          <w:sz w:val="20"/>
                          <w:szCs w:val="20"/>
                          <w:lang w:val="en-GB"/>
                        </w:rPr>
                        <w:t>introduce them! H</w:t>
                      </w:r>
                      <w:r w:rsidRPr="00FA7148">
                        <w:rPr>
                          <w:rFonts w:ascii="Bahnschrift" w:hAnsi="Bahnschrift"/>
                          <w:sz w:val="20"/>
                          <w:szCs w:val="20"/>
                          <w:lang w:val="en-GB"/>
                        </w:rPr>
                        <w:t xml:space="preserve">ow many of you there are, </w:t>
                      </w:r>
                      <w:r w:rsidR="00DE384A" w:rsidRPr="00FA7148">
                        <w:rPr>
                          <w:rFonts w:ascii="Bahnschrift" w:hAnsi="Bahnschrift"/>
                          <w:sz w:val="20"/>
                          <w:szCs w:val="20"/>
                          <w:lang w:val="en-GB"/>
                        </w:rPr>
                        <w:t>what roles they fill</w:t>
                      </w:r>
                      <w:r w:rsidR="005E4656" w:rsidRPr="00FA7148">
                        <w:rPr>
                          <w:rFonts w:ascii="Bahnschrift" w:hAnsi="Bahnschrift"/>
                          <w:sz w:val="20"/>
                          <w:szCs w:val="20"/>
                          <w:lang w:val="en-GB"/>
                        </w:rPr>
                        <w:t xml:space="preserve"> and how they contribute to</w:t>
                      </w:r>
                      <w:r w:rsidR="005F24E4" w:rsidRPr="00FA7148">
                        <w:rPr>
                          <w:rFonts w:ascii="Bahnschrift" w:hAnsi="Bahnschrift"/>
                          <w:sz w:val="20"/>
                          <w:szCs w:val="20"/>
                          <w:lang w:val="en-GB"/>
                        </w:rPr>
                        <w:t xml:space="preserve"> developing the product/service.</w:t>
                      </w:r>
                      <w:r w:rsidR="005E4656" w:rsidRPr="00FA7148">
                        <w:rPr>
                          <w:rFonts w:ascii="Bahnschrift" w:hAnsi="Bahnschrift"/>
                          <w:sz w:val="20"/>
                          <w:szCs w:val="20"/>
                          <w:lang w:val="en-GB"/>
                        </w:rPr>
                        <w:t xml:space="preserve"> If you don’t have a team, leave this part empty.</w:t>
                      </w:r>
                    </w:p>
                  </w:txbxContent>
                </v:textbox>
              </v:shape>
            </w:pict>
          </mc:Fallback>
        </mc:AlternateContent>
      </w:r>
      <w:r w:rsidR="002C1784" w:rsidRPr="00FA7148">
        <w:rPr>
          <w:rFonts w:ascii="Bahnschrift" w:hAnsi="Bahnschrift"/>
          <w:noProof/>
          <w:spacing w:val="-1"/>
          <w:sz w:val="30"/>
          <w:szCs w:val="30"/>
          <w:lang w:val="en-GB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51C78F18" wp14:editId="29A044BC">
                <wp:simplePos x="0" y="0"/>
                <wp:positionH relativeFrom="column">
                  <wp:align>right</wp:align>
                </wp:positionH>
                <wp:positionV relativeFrom="paragraph">
                  <wp:posOffset>47154</wp:posOffset>
                </wp:positionV>
                <wp:extent cx="1408471" cy="1172210"/>
                <wp:effectExtent l="0" t="0" r="0" b="0"/>
                <wp:wrapNone/>
                <wp:docPr id="1" name="Szövegdoboz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8471" cy="11722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3FA325" w14:textId="77777777" w:rsidR="006E035A" w:rsidRPr="00FA7148" w:rsidRDefault="006E035A" w:rsidP="006E035A">
                            <w:pPr>
                              <w:ind w:left="59"/>
                              <w:rPr>
                                <w:rFonts w:ascii="Bahnschrift" w:hAnsi="Bahnschrift"/>
                                <w:b/>
                                <w:sz w:val="26"/>
                                <w:szCs w:val="26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b/>
                                <w:sz w:val="26"/>
                                <w:szCs w:val="26"/>
                                <w:lang w:val="en-GB"/>
                              </w:rPr>
                              <w:t>xxx</w:t>
                            </w:r>
                          </w:p>
                          <w:p w14:paraId="180B70FF" w14:textId="17D786ED" w:rsidR="006E035A" w:rsidRPr="00FA7148" w:rsidRDefault="001732A6" w:rsidP="00FA7148">
                            <w:pPr>
                              <w:ind w:left="59"/>
                              <w:rPr>
                                <w:rFonts w:ascii="Bahnschrift" w:hAnsi="Bahnschrift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A7148">
                              <w:rPr>
                                <w:rFonts w:ascii="Bahnschrift" w:hAnsi="Bahnschrift"/>
                                <w:sz w:val="20"/>
                                <w:szCs w:val="20"/>
                                <w:lang w:val="en-GB"/>
                              </w:rPr>
                              <w:t>The competence and role of the idea owne</w:t>
                            </w:r>
                            <w:r w:rsidR="009E6864" w:rsidRPr="00FA7148">
                              <w:rPr>
                                <w:rFonts w:ascii="Bahnschrift" w:hAnsi="Bahnschrift"/>
                                <w:sz w:val="20"/>
                                <w:szCs w:val="20"/>
                                <w:lang w:val="en-GB"/>
                              </w:rPr>
                              <w:t>r</w:t>
                            </w:r>
                            <w:r w:rsidR="0038699E" w:rsidRPr="00FA7148">
                              <w:rPr>
                                <w:rFonts w:ascii="Bahnschrift" w:hAnsi="Bahnschrift"/>
                                <w:sz w:val="20"/>
                                <w:szCs w:val="20"/>
                                <w:lang w:val="en-GB"/>
                              </w:rPr>
                              <w:t>/foun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78F18" id="Szövegdoboz 1" o:spid="_x0000_s1046" type="#_x0000_t202" style="position:absolute;left:0;text-align:left;margin-left:59.7pt;margin-top:3.7pt;width:110.9pt;height:92.3pt;z-index:251658252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" filled="f" stroked="f" strokeweight=".5pt">
                <v:textbox>
                  <w:txbxContent>
                    <w:p w14:paraId="2C3FA325" w14:textId="77777777" w:rsidR="006E035A" w:rsidRPr="00FA7148" w:rsidRDefault="006E035A" w:rsidP="006E035A">
                      <w:pPr>
                        <w:ind w:left="59"/>
                        <w:rPr>
                          <w:rFonts w:ascii="Bahnschrift" w:hAnsi="Bahnschrift"/>
                          <w:b/>
                          <w:sz w:val="26"/>
                          <w:szCs w:val="26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b/>
                          <w:sz w:val="26"/>
                          <w:szCs w:val="26"/>
                          <w:lang w:val="en-GB"/>
                        </w:rPr>
                        <w:t>xxx</w:t>
                      </w:r>
                    </w:p>
                    <w:p w14:paraId="180B70FF" w14:textId="17D786ED" w:rsidR="006E035A" w:rsidRPr="00FA7148" w:rsidRDefault="001732A6" w:rsidP="00FA7148">
                      <w:pPr>
                        <w:ind w:left="59"/>
                        <w:rPr>
                          <w:rFonts w:ascii="Bahnschrift" w:hAnsi="Bahnschrift"/>
                          <w:sz w:val="20"/>
                          <w:szCs w:val="20"/>
                          <w:lang w:val="en-GB"/>
                        </w:rPr>
                      </w:pPr>
                      <w:r w:rsidRPr="00FA7148">
                        <w:rPr>
                          <w:rFonts w:ascii="Bahnschrift" w:hAnsi="Bahnschrift"/>
                          <w:sz w:val="20"/>
                          <w:szCs w:val="20"/>
                          <w:lang w:val="en-GB"/>
                        </w:rPr>
                        <w:t>The competence and role of the idea owne</w:t>
                      </w:r>
                      <w:r w:rsidR="009E6864" w:rsidRPr="00FA7148">
                        <w:rPr>
                          <w:rFonts w:ascii="Bahnschrift" w:hAnsi="Bahnschrift"/>
                          <w:sz w:val="20"/>
                          <w:szCs w:val="20"/>
                          <w:lang w:val="en-GB"/>
                        </w:rPr>
                        <w:t>r</w:t>
                      </w:r>
                      <w:r w:rsidR="0038699E" w:rsidRPr="00FA7148">
                        <w:rPr>
                          <w:rFonts w:ascii="Bahnschrift" w:hAnsi="Bahnschrift"/>
                          <w:sz w:val="20"/>
                          <w:szCs w:val="20"/>
                          <w:lang w:val="en-GB"/>
                        </w:rPr>
                        <w:t>/founder</w:t>
                      </w:r>
                    </w:p>
                  </w:txbxContent>
                </v:textbox>
              </v:shape>
            </w:pict>
          </mc:Fallback>
        </mc:AlternateContent>
      </w:r>
      <w:r w:rsidR="002C1784" w:rsidRPr="00FA7148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8251" behindDoc="0" locked="0" layoutInCell="1" allowOverlap="1" wp14:anchorId="122BC839" wp14:editId="75D3A459">
                <wp:simplePos x="0" y="0"/>
                <wp:positionH relativeFrom="margin">
                  <wp:posOffset>266700</wp:posOffset>
                </wp:positionH>
                <wp:positionV relativeFrom="paragraph">
                  <wp:posOffset>127246</wp:posOffset>
                </wp:positionV>
                <wp:extent cx="707390" cy="825500"/>
                <wp:effectExtent l="0" t="0" r="0" b="0"/>
                <wp:wrapTopAndBottom/>
                <wp:docPr id="46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7390" cy="825500"/>
                          <a:chOff x="547" y="27"/>
                          <a:chExt cx="1043" cy="1275"/>
                        </a:xfrm>
                      </wpg:grpSpPr>
                      <pic:pic xmlns:pic="http://schemas.openxmlformats.org/drawingml/2006/picture">
                        <pic:nvPicPr>
                          <pic:cNvPr id="47" name="Picture 24" descr="Man Profile Vector SVG Icon - SVG Rep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46" y="27"/>
                            <a:ext cx="895" cy="119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90" y="905"/>
                            <a:ext cx="399" cy="3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E77623" id="Group 22" o:spid="_x0000_s1026" style="position:absolute;margin-left:21pt;margin-top:10pt;width:55.7pt;height:65pt;z-index:251658251;mso-position-horizontal-relative:margin" coordorigin="547,27" coordsize="1043,12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" o:spid="_x0000_s1027" type="#_x0000_t75" alt="Man Profile Vector SVG Icon - SVG Repo" style="position:absolute;left:546;top:27;width:895;height:1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">
                  <v:imagedata r:id="rId15" o:title="Man Profile Vector SVG Icon - SVG Repo"/>
                </v:shape>
                <v:shape id="Picture 23" o:spid="_x0000_s1028" type="#_x0000_t75" style="position:absolute;left:1190;top:905;width:399;height:3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">
                  <v:imagedata r:id="rId16" o:title=""/>
                </v:shape>
                <w10:wrap type="topAndBottom" anchorx="margin"/>
              </v:group>
            </w:pict>
          </mc:Fallback>
        </mc:AlternateContent>
      </w:r>
      <w:r w:rsidR="0068201E" w:rsidRPr="00FA7148">
        <w:rPr>
          <w:rFonts w:ascii="Bahnschrift" w:hAnsi="Bahnschrift"/>
          <w:noProof/>
          <w:spacing w:val="-1"/>
          <w:sz w:val="30"/>
          <w:szCs w:val="30"/>
          <w:lang w:val="en-GB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79F46B87" wp14:editId="565498E1">
                <wp:simplePos x="0" y="0"/>
                <wp:positionH relativeFrom="margin">
                  <wp:posOffset>184355</wp:posOffset>
                </wp:positionH>
                <wp:positionV relativeFrom="paragraph">
                  <wp:posOffset>284398</wp:posOffset>
                </wp:positionV>
                <wp:extent cx="2602537" cy="3465195"/>
                <wp:effectExtent l="0" t="0" r="0" b="0"/>
                <wp:wrapNone/>
                <wp:docPr id="9" name="Téglalap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2537" cy="3465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56F4F8" id="Téglalap 9" o:spid="_x0000_s1026" style="position:absolute;margin-left:14.5pt;margin-top:22.4pt;width:204.9pt;height:272.85pt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" filled="f" stroked="f" strokeweight="2pt">
                <w10:wrap anchorx="margin"/>
              </v:rect>
            </w:pict>
          </mc:Fallback>
        </mc:AlternateContent>
      </w:r>
    </w:p>
    <w:sectPr w:rsidR="0002195C" w:rsidRPr="00FA7148" w:rsidSect="00894D7E">
      <w:footerReference w:type="default" r:id="rId17"/>
      <w:type w:val="continuous"/>
      <w:pgSz w:w="10800" w:h="15600"/>
      <w:pgMar w:top="0" w:right="0" w:bottom="301" w:left="0" w:header="709" w:footer="709" w:gutter="0"/>
      <w:cols w:num="2" w:space="708" w:equalWidth="0">
        <w:col w:w="3954" w:space="40"/>
        <w:col w:w="6806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C122B" w14:textId="77777777" w:rsidR="00905391" w:rsidRDefault="00905391">
      <w:r>
        <w:separator/>
      </w:r>
    </w:p>
  </w:endnote>
  <w:endnote w:type="continuationSeparator" w:id="0">
    <w:p w14:paraId="760E2D1E" w14:textId="77777777" w:rsidR="00905391" w:rsidRDefault="00905391">
      <w:r>
        <w:continuationSeparator/>
      </w:r>
    </w:p>
  </w:endnote>
  <w:endnote w:type="continuationNotice" w:id="1">
    <w:p w14:paraId="45B70293" w14:textId="77777777" w:rsidR="00905391" w:rsidRDefault="009053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ACA6C" w14:textId="187691D7" w:rsidR="00F10902" w:rsidRDefault="00C37779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51ACA6E" wp14:editId="7FAC84FB">
              <wp:simplePos x="0" y="0"/>
              <wp:positionH relativeFrom="page">
                <wp:posOffset>0</wp:posOffset>
              </wp:positionH>
              <wp:positionV relativeFrom="page">
                <wp:posOffset>9715500</wp:posOffset>
              </wp:positionV>
              <wp:extent cx="6858000" cy="190500"/>
              <wp:effectExtent l="0" t="0" r="0" b="0"/>
              <wp:wrapNone/>
              <wp:docPr id="4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58000" cy="190500"/>
                      </a:xfrm>
                      <a:prstGeom prst="rect">
                        <a:avLst/>
                      </a:prstGeom>
                      <a:solidFill>
                        <a:srgbClr val="333E50">
                          <a:alpha val="63921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B6E62EE" id="Rectangle 2" o:spid="_x0000_s1026" style="position:absolute;margin-left:0;margin-top:765pt;width:540pt;height: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" fillcolor="#333e50" stroked="f">
              <v:fill opacity="41891f"/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ACA6D" w14:textId="08CB39C4" w:rsidR="00F10902" w:rsidRDefault="00C37779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551ACA6F" wp14:editId="2CE92F60">
              <wp:simplePos x="0" y="0"/>
              <wp:positionH relativeFrom="page">
                <wp:posOffset>0</wp:posOffset>
              </wp:positionH>
              <wp:positionV relativeFrom="page">
                <wp:posOffset>9715500</wp:posOffset>
              </wp:positionV>
              <wp:extent cx="6858000" cy="190500"/>
              <wp:effectExtent l="0" t="0" r="0" b="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58000" cy="190500"/>
                      </a:xfrm>
                      <a:prstGeom prst="rect">
                        <a:avLst/>
                      </a:prstGeom>
                      <a:solidFill>
                        <a:srgbClr val="333E50">
                          <a:alpha val="63921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4069587" id="Rectangle 1" o:spid="_x0000_s1026" style="position:absolute;margin-left:0;margin-top:765pt;width:540pt;height:1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" fillcolor="#333e50" stroked="f">
              <v:fill opacity="41891f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C14FA" w14:textId="77777777" w:rsidR="00905391" w:rsidRDefault="00905391">
      <w:r>
        <w:separator/>
      </w:r>
    </w:p>
  </w:footnote>
  <w:footnote w:type="continuationSeparator" w:id="0">
    <w:p w14:paraId="0C942419" w14:textId="77777777" w:rsidR="00905391" w:rsidRDefault="00905391">
      <w:r>
        <w:continuationSeparator/>
      </w:r>
    </w:p>
  </w:footnote>
  <w:footnote w:type="continuationNotice" w:id="1">
    <w:p w14:paraId="7E72B085" w14:textId="77777777" w:rsidR="00905391" w:rsidRDefault="0090539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A5038"/>
    <w:multiLevelType w:val="hybridMultilevel"/>
    <w:tmpl w:val="D676E366"/>
    <w:lvl w:ilvl="0" w:tplc="5C3AB5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DC25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A88B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86AF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5830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304E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D268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E60D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9E9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B2117D"/>
    <w:multiLevelType w:val="hybridMultilevel"/>
    <w:tmpl w:val="3C84E150"/>
    <w:lvl w:ilvl="0" w:tplc="7750B3F0">
      <w:numFmt w:val="bullet"/>
      <w:lvlText w:val="•"/>
      <w:lvlJc w:val="left"/>
      <w:pPr>
        <w:ind w:left="848" w:hanging="360"/>
      </w:pPr>
      <w:rPr>
        <w:rFonts w:ascii="Arial MT" w:eastAsia="Arial MT" w:hAnsi="Arial MT" w:cs="Arial MT" w:hint="default"/>
        <w:w w:val="100"/>
        <w:sz w:val="21"/>
        <w:szCs w:val="21"/>
        <w:lang w:val="hu-HU" w:eastAsia="en-US" w:bidi="ar-SA"/>
      </w:rPr>
    </w:lvl>
    <w:lvl w:ilvl="1" w:tplc="71B46BD4">
      <w:numFmt w:val="bullet"/>
      <w:lvlText w:val="•"/>
      <w:lvlJc w:val="left"/>
      <w:pPr>
        <w:ind w:left="1836" w:hanging="360"/>
      </w:pPr>
      <w:rPr>
        <w:rFonts w:hint="default"/>
        <w:lang w:val="hu-HU" w:eastAsia="en-US" w:bidi="ar-SA"/>
      </w:rPr>
    </w:lvl>
    <w:lvl w:ilvl="2" w:tplc="438229CE">
      <w:numFmt w:val="bullet"/>
      <w:lvlText w:val="•"/>
      <w:lvlJc w:val="left"/>
      <w:pPr>
        <w:ind w:left="2832" w:hanging="360"/>
      </w:pPr>
      <w:rPr>
        <w:rFonts w:hint="default"/>
        <w:lang w:val="hu-HU" w:eastAsia="en-US" w:bidi="ar-SA"/>
      </w:rPr>
    </w:lvl>
    <w:lvl w:ilvl="3" w:tplc="37EA94DC">
      <w:numFmt w:val="bullet"/>
      <w:lvlText w:val="•"/>
      <w:lvlJc w:val="left"/>
      <w:pPr>
        <w:ind w:left="3828" w:hanging="360"/>
      </w:pPr>
      <w:rPr>
        <w:rFonts w:hint="default"/>
        <w:lang w:val="hu-HU" w:eastAsia="en-US" w:bidi="ar-SA"/>
      </w:rPr>
    </w:lvl>
    <w:lvl w:ilvl="4" w:tplc="2FD0BFE0">
      <w:numFmt w:val="bullet"/>
      <w:lvlText w:val="•"/>
      <w:lvlJc w:val="left"/>
      <w:pPr>
        <w:ind w:left="4824" w:hanging="360"/>
      </w:pPr>
      <w:rPr>
        <w:rFonts w:hint="default"/>
        <w:lang w:val="hu-HU" w:eastAsia="en-US" w:bidi="ar-SA"/>
      </w:rPr>
    </w:lvl>
    <w:lvl w:ilvl="5" w:tplc="829E54FA">
      <w:numFmt w:val="bullet"/>
      <w:lvlText w:val="•"/>
      <w:lvlJc w:val="left"/>
      <w:pPr>
        <w:ind w:left="5820" w:hanging="360"/>
      </w:pPr>
      <w:rPr>
        <w:rFonts w:hint="default"/>
        <w:lang w:val="hu-HU" w:eastAsia="en-US" w:bidi="ar-SA"/>
      </w:rPr>
    </w:lvl>
    <w:lvl w:ilvl="6" w:tplc="5BEE5752">
      <w:numFmt w:val="bullet"/>
      <w:lvlText w:val="•"/>
      <w:lvlJc w:val="left"/>
      <w:pPr>
        <w:ind w:left="6816" w:hanging="360"/>
      </w:pPr>
      <w:rPr>
        <w:rFonts w:hint="default"/>
        <w:lang w:val="hu-HU" w:eastAsia="en-US" w:bidi="ar-SA"/>
      </w:rPr>
    </w:lvl>
    <w:lvl w:ilvl="7" w:tplc="7E94841E">
      <w:numFmt w:val="bullet"/>
      <w:lvlText w:val="•"/>
      <w:lvlJc w:val="left"/>
      <w:pPr>
        <w:ind w:left="7812" w:hanging="360"/>
      </w:pPr>
      <w:rPr>
        <w:rFonts w:hint="default"/>
        <w:lang w:val="hu-HU" w:eastAsia="en-US" w:bidi="ar-SA"/>
      </w:rPr>
    </w:lvl>
    <w:lvl w:ilvl="8" w:tplc="09763CC4">
      <w:numFmt w:val="bullet"/>
      <w:lvlText w:val="•"/>
      <w:lvlJc w:val="left"/>
      <w:pPr>
        <w:ind w:left="8808" w:hanging="360"/>
      </w:pPr>
      <w:rPr>
        <w:rFonts w:hint="default"/>
        <w:lang w:val="hu-HU" w:eastAsia="en-US" w:bidi="ar-SA"/>
      </w:rPr>
    </w:lvl>
  </w:abstractNum>
  <w:num w:numId="1" w16cid:durableId="27806248">
    <w:abstractNumId w:val="1"/>
  </w:num>
  <w:num w:numId="2" w16cid:durableId="887463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DCyNLc0tDQ2MTFX0lEKTi0uzszPAykwrQUAwhZ7XywAAAA="/>
  </w:docVars>
  <w:rsids>
    <w:rsidRoot w:val="00F10902"/>
    <w:rsid w:val="00002C69"/>
    <w:rsid w:val="00004181"/>
    <w:rsid w:val="00007A68"/>
    <w:rsid w:val="000158A6"/>
    <w:rsid w:val="00015B0F"/>
    <w:rsid w:val="0002195C"/>
    <w:rsid w:val="00027911"/>
    <w:rsid w:val="000551CE"/>
    <w:rsid w:val="00067D21"/>
    <w:rsid w:val="00074320"/>
    <w:rsid w:val="00077B2C"/>
    <w:rsid w:val="00081464"/>
    <w:rsid w:val="00084D56"/>
    <w:rsid w:val="00096DAD"/>
    <w:rsid w:val="000972B3"/>
    <w:rsid w:val="000A27B6"/>
    <w:rsid w:val="000B274F"/>
    <w:rsid w:val="000B4680"/>
    <w:rsid w:val="000C5548"/>
    <w:rsid w:val="000D27A4"/>
    <w:rsid w:val="000D58BB"/>
    <w:rsid w:val="001016B1"/>
    <w:rsid w:val="00101F85"/>
    <w:rsid w:val="00110E56"/>
    <w:rsid w:val="00121C58"/>
    <w:rsid w:val="00126FD7"/>
    <w:rsid w:val="001272F4"/>
    <w:rsid w:val="001354F4"/>
    <w:rsid w:val="001449B2"/>
    <w:rsid w:val="0015063D"/>
    <w:rsid w:val="00153E79"/>
    <w:rsid w:val="001645E8"/>
    <w:rsid w:val="00164ED6"/>
    <w:rsid w:val="0017220D"/>
    <w:rsid w:val="001732A6"/>
    <w:rsid w:val="001807C6"/>
    <w:rsid w:val="001A1A4A"/>
    <w:rsid w:val="001C4325"/>
    <w:rsid w:val="001C6546"/>
    <w:rsid w:val="001C73ED"/>
    <w:rsid w:val="001D0FEB"/>
    <w:rsid w:val="001E34A8"/>
    <w:rsid w:val="001E7AE7"/>
    <w:rsid w:val="001F26D4"/>
    <w:rsid w:val="001F3C7B"/>
    <w:rsid w:val="001F5FAE"/>
    <w:rsid w:val="002132A1"/>
    <w:rsid w:val="00253697"/>
    <w:rsid w:val="0025597B"/>
    <w:rsid w:val="00256771"/>
    <w:rsid w:val="00263EBD"/>
    <w:rsid w:val="00272BDC"/>
    <w:rsid w:val="002B116A"/>
    <w:rsid w:val="002B1BDD"/>
    <w:rsid w:val="002B6D6E"/>
    <w:rsid w:val="002C1784"/>
    <w:rsid w:val="002C1CE8"/>
    <w:rsid w:val="002D20D2"/>
    <w:rsid w:val="002D2497"/>
    <w:rsid w:val="002D47A6"/>
    <w:rsid w:val="002F7B8B"/>
    <w:rsid w:val="0031359B"/>
    <w:rsid w:val="00341265"/>
    <w:rsid w:val="00341BB6"/>
    <w:rsid w:val="00356F08"/>
    <w:rsid w:val="00362CE1"/>
    <w:rsid w:val="003657D3"/>
    <w:rsid w:val="00371C12"/>
    <w:rsid w:val="003853C8"/>
    <w:rsid w:val="0038699E"/>
    <w:rsid w:val="0039368C"/>
    <w:rsid w:val="00397E75"/>
    <w:rsid w:val="003A4C72"/>
    <w:rsid w:val="003B500F"/>
    <w:rsid w:val="003B5D46"/>
    <w:rsid w:val="003C0453"/>
    <w:rsid w:val="003C3F29"/>
    <w:rsid w:val="003C6282"/>
    <w:rsid w:val="003C7949"/>
    <w:rsid w:val="003E525F"/>
    <w:rsid w:val="004121DA"/>
    <w:rsid w:val="0041390E"/>
    <w:rsid w:val="00436BB7"/>
    <w:rsid w:val="004418C7"/>
    <w:rsid w:val="00442A82"/>
    <w:rsid w:val="004475EB"/>
    <w:rsid w:val="00452E6C"/>
    <w:rsid w:val="00453055"/>
    <w:rsid w:val="0048269C"/>
    <w:rsid w:val="004969D2"/>
    <w:rsid w:val="004A24EA"/>
    <w:rsid w:val="004B1175"/>
    <w:rsid w:val="004C4759"/>
    <w:rsid w:val="004C7C3F"/>
    <w:rsid w:val="004F65CC"/>
    <w:rsid w:val="004F69E0"/>
    <w:rsid w:val="005303F2"/>
    <w:rsid w:val="00533366"/>
    <w:rsid w:val="0053421D"/>
    <w:rsid w:val="00545A04"/>
    <w:rsid w:val="00545C92"/>
    <w:rsid w:val="0056551F"/>
    <w:rsid w:val="00565868"/>
    <w:rsid w:val="00565AC3"/>
    <w:rsid w:val="00582AA5"/>
    <w:rsid w:val="005842B7"/>
    <w:rsid w:val="0059536B"/>
    <w:rsid w:val="005B4125"/>
    <w:rsid w:val="005C110F"/>
    <w:rsid w:val="005E4656"/>
    <w:rsid w:val="005F24E4"/>
    <w:rsid w:val="005F28D9"/>
    <w:rsid w:val="00605340"/>
    <w:rsid w:val="00610E9F"/>
    <w:rsid w:val="0061595D"/>
    <w:rsid w:val="006408A2"/>
    <w:rsid w:val="00657A5D"/>
    <w:rsid w:val="00660D4F"/>
    <w:rsid w:val="006635AB"/>
    <w:rsid w:val="00665A0C"/>
    <w:rsid w:val="0068201E"/>
    <w:rsid w:val="00682CEB"/>
    <w:rsid w:val="0068383C"/>
    <w:rsid w:val="00683AD1"/>
    <w:rsid w:val="00683E57"/>
    <w:rsid w:val="0069193C"/>
    <w:rsid w:val="006C03C0"/>
    <w:rsid w:val="006D1E74"/>
    <w:rsid w:val="006D1EB3"/>
    <w:rsid w:val="006E035A"/>
    <w:rsid w:val="006E5B64"/>
    <w:rsid w:val="00702C21"/>
    <w:rsid w:val="0070634B"/>
    <w:rsid w:val="00716EA0"/>
    <w:rsid w:val="0073035E"/>
    <w:rsid w:val="00744845"/>
    <w:rsid w:val="007472A7"/>
    <w:rsid w:val="00763E10"/>
    <w:rsid w:val="00770D9F"/>
    <w:rsid w:val="007761FE"/>
    <w:rsid w:val="00777440"/>
    <w:rsid w:val="00781026"/>
    <w:rsid w:val="00781BF6"/>
    <w:rsid w:val="0079164C"/>
    <w:rsid w:val="007B06DF"/>
    <w:rsid w:val="007C141A"/>
    <w:rsid w:val="007D2D53"/>
    <w:rsid w:val="007D730D"/>
    <w:rsid w:val="007E0124"/>
    <w:rsid w:val="007E1EF7"/>
    <w:rsid w:val="007F2652"/>
    <w:rsid w:val="007F6423"/>
    <w:rsid w:val="00810624"/>
    <w:rsid w:val="0081249A"/>
    <w:rsid w:val="008127E8"/>
    <w:rsid w:val="00817A13"/>
    <w:rsid w:val="008218AB"/>
    <w:rsid w:val="00823870"/>
    <w:rsid w:val="00830290"/>
    <w:rsid w:val="008372B2"/>
    <w:rsid w:val="00843617"/>
    <w:rsid w:val="00853F91"/>
    <w:rsid w:val="00856AD5"/>
    <w:rsid w:val="00880B30"/>
    <w:rsid w:val="0088676B"/>
    <w:rsid w:val="00893013"/>
    <w:rsid w:val="00893798"/>
    <w:rsid w:val="00894D7E"/>
    <w:rsid w:val="008A3BAF"/>
    <w:rsid w:val="008B2B3C"/>
    <w:rsid w:val="008D7D5D"/>
    <w:rsid w:val="008E2AD6"/>
    <w:rsid w:val="008E3B3E"/>
    <w:rsid w:val="008F16E0"/>
    <w:rsid w:val="008F30E2"/>
    <w:rsid w:val="0090491D"/>
    <w:rsid w:val="00905391"/>
    <w:rsid w:val="0091713D"/>
    <w:rsid w:val="0092128F"/>
    <w:rsid w:val="0092243A"/>
    <w:rsid w:val="00925082"/>
    <w:rsid w:val="00927E38"/>
    <w:rsid w:val="00941ED5"/>
    <w:rsid w:val="00942FBA"/>
    <w:rsid w:val="00943CB4"/>
    <w:rsid w:val="00951415"/>
    <w:rsid w:val="009645B0"/>
    <w:rsid w:val="00977344"/>
    <w:rsid w:val="00992E43"/>
    <w:rsid w:val="00995FF4"/>
    <w:rsid w:val="009B13F6"/>
    <w:rsid w:val="009B7E8B"/>
    <w:rsid w:val="009C3D9F"/>
    <w:rsid w:val="009C6367"/>
    <w:rsid w:val="009D6F55"/>
    <w:rsid w:val="009E6864"/>
    <w:rsid w:val="009F5F7F"/>
    <w:rsid w:val="00A0690D"/>
    <w:rsid w:val="00A0694F"/>
    <w:rsid w:val="00A078F5"/>
    <w:rsid w:val="00A11458"/>
    <w:rsid w:val="00A15084"/>
    <w:rsid w:val="00A34D60"/>
    <w:rsid w:val="00A4468C"/>
    <w:rsid w:val="00A5264B"/>
    <w:rsid w:val="00A62D6A"/>
    <w:rsid w:val="00A75850"/>
    <w:rsid w:val="00A8073E"/>
    <w:rsid w:val="00AA5CEB"/>
    <w:rsid w:val="00AA6F12"/>
    <w:rsid w:val="00AC5DEB"/>
    <w:rsid w:val="00AD0DB9"/>
    <w:rsid w:val="00AE2B8D"/>
    <w:rsid w:val="00AE6B14"/>
    <w:rsid w:val="00AE7E2A"/>
    <w:rsid w:val="00B0274F"/>
    <w:rsid w:val="00B15E5E"/>
    <w:rsid w:val="00B21736"/>
    <w:rsid w:val="00B236D3"/>
    <w:rsid w:val="00B23A12"/>
    <w:rsid w:val="00B268D8"/>
    <w:rsid w:val="00B32061"/>
    <w:rsid w:val="00B32DE6"/>
    <w:rsid w:val="00B40524"/>
    <w:rsid w:val="00B40687"/>
    <w:rsid w:val="00B548A3"/>
    <w:rsid w:val="00B56B09"/>
    <w:rsid w:val="00B624D5"/>
    <w:rsid w:val="00B65FD7"/>
    <w:rsid w:val="00B66981"/>
    <w:rsid w:val="00B71FBC"/>
    <w:rsid w:val="00B7749B"/>
    <w:rsid w:val="00B96ECC"/>
    <w:rsid w:val="00BB02DC"/>
    <w:rsid w:val="00BC4F88"/>
    <w:rsid w:val="00BC6422"/>
    <w:rsid w:val="00BD3BD6"/>
    <w:rsid w:val="00BD3FBB"/>
    <w:rsid w:val="00BE267D"/>
    <w:rsid w:val="00BE48CA"/>
    <w:rsid w:val="00BE732B"/>
    <w:rsid w:val="00BF0ECE"/>
    <w:rsid w:val="00BF0F77"/>
    <w:rsid w:val="00BF1A8D"/>
    <w:rsid w:val="00BF27EB"/>
    <w:rsid w:val="00C0369C"/>
    <w:rsid w:val="00C05739"/>
    <w:rsid w:val="00C066A5"/>
    <w:rsid w:val="00C21D22"/>
    <w:rsid w:val="00C267F4"/>
    <w:rsid w:val="00C27D15"/>
    <w:rsid w:val="00C35B46"/>
    <w:rsid w:val="00C37779"/>
    <w:rsid w:val="00C44697"/>
    <w:rsid w:val="00C512E2"/>
    <w:rsid w:val="00C534CD"/>
    <w:rsid w:val="00C56B2D"/>
    <w:rsid w:val="00C718E8"/>
    <w:rsid w:val="00C7285B"/>
    <w:rsid w:val="00C73272"/>
    <w:rsid w:val="00C909BD"/>
    <w:rsid w:val="00C940B3"/>
    <w:rsid w:val="00C97B34"/>
    <w:rsid w:val="00CB2B32"/>
    <w:rsid w:val="00CC00A6"/>
    <w:rsid w:val="00CC0FAA"/>
    <w:rsid w:val="00CE4795"/>
    <w:rsid w:val="00CF0A43"/>
    <w:rsid w:val="00CF7F6C"/>
    <w:rsid w:val="00D06206"/>
    <w:rsid w:val="00D14BD6"/>
    <w:rsid w:val="00D1588D"/>
    <w:rsid w:val="00D3281E"/>
    <w:rsid w:val="00D3707C"/>
    <w:rsid w:val="00D451D6"/>
    <w:rsid w:val="00D51B44"/>
    <w:rsid w:val="00D601F5"/>
    <w:rsid w:val="00D62488"/>
    <w:rsid w:val="00D801F2"/>
    <w:rsid w:val="00D9065A"/>
    <w:rsid w:val="00D94BF4"/>
    <w:rsid w:val="00DA4B11"/>
    <w:rsid w:val="00DA5DC8"/>
    <w:rsid w:val="00DA75A4"/>
    <w:rsid w:val="00DB7474"/>
    <w:rsid w:val="00DD1939"/>
    <w:rsid w:val="00DE384A"/>
    <w:rsid w:val="00E1502D"/>
    <w:rsid w:val="00E177D2"/>
    <w:rsid w:val="00E301B0"/>
    <w:rsid w:val="00E443C5"/>
    <w:rsid w:val="00E47910"/>
    <w:rsid w:val="00E529C6"/>
    <w:rsid w:val="00E77E7C"/>
    <w:rsid w:val="00E91388"/>
    <w:rsid w:val="00E94561"/>
    <w:rsid w:val="00E94E5E"/>
    <w:rsid w:val="00EA6322"/>
    <w:rsid w:val="00EA72D1"/>
    <w:rsid w:val="00EC6EAB"/>
    <w:rsid w:val="00EF7484"/>
    <w:rsid w:val="00F10902"/>
    <w:rsid w:val="00F11A34"/>
    <w:rsid w:val="00F13722"/>
    <w:rsid w:val="00F254B9"/>
    <w:rsid w:val="00F33118"/>
    <w:rsid w:val="00F43ACB"/>
    <w:rsid w:val="00F45A95"/>
    <w:rsid w:val="00F46EA3"/>
    <w:rsid w:val="00F50523"/>
    <w:rsid w:val="00F5303A"/>
    <w:rsid w:val="00F53D0A"/>
    <w:rsid w:val="00F62721"/>
    <w:rsid w:val="00F629BE"/>
    <w:rsid w:val="00F66FE5"/>
    <w:rsid w:val="00F7373B"/>
    <w:rsid w:val="00F77D3F"/>
    <w:rsid w:val="00F84C57"/>
    <w:rsid w:val="00F85B7F"/>
    <w:rsid w:val="00F86E14"/>
    <w:rsid w:val="00F91BDF"/>
    <w:rsid w:val="00FA7148"/>
    <w:rsid w:val="00FB1DC9"/>
    <w:rsid w:val="00FB2C16"/>
    <w:rsid w:val="00FC4624"/>
    <w:rsid w:val="00FC55E4"/>
    <w:rsid w:val="00FC6F8B"/>
    <w:rsid w:val="00FD59A2"/>
    <w:rsid w:val="00FE21EA"/>
    <w:rsid w:val="00FF585A"/>
    <w:rsid w:val="5DCB2F0A"/>
    <w:rsid w:val="7822E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1AC98D"/>
  <w15:docId w15:val="{2EF76E93-3C70-45FB-999E-E7CD9C39A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ascii="Calibri" w:eastAsia="Calibri" w:hAnsi="Calibri" w:cs="Calibri"/>
      <w:lang w:val="hu-HU"/>
    </w:rPr>
  </w:style>
  <w:style w:type="paragraph" w:styleId="Cmsor1">
    <w:name w:val="heading 1"/>
    <w:basedOn w:val="Norml"/>
    <w:link w:val="Cmsor1Char"/>
    <w:uiPriority w:val="9"/>
    <w:qFormat/>
    <w:pPr>
      <w:ind w:left="452"/>
      <w:outlineLvl w:val="0"/>
    </w:pPr>
    <w:rPr>
      <w:b/>
      <w:bCs/>
      <w:sz w:val="32"/>
      <w:szCs w:val="32"/>
    </w:rPr>
  </w:style>
  <w:style w:type="paragraph" w:styleId="Cmsor2">
    <w:name w:val="heading 2"/>
    <w:basedOn w:val="Norml"/>
    <w:link w:val="Cmsor2Char"/>
    <w:uiPriority w:val="9"/>
    <w:unhideWhenUsed/>
    <w:qFormat/>
    <w:pPr>
      <w:ind w:left="13"/>
      <w:outlineLvl w:val="1"/>
    </w:pPr>
    <w:rPr>
      <w:b/>
      <w:bCs/>
      <w:sz w:val="30"/>
      <w:szCs w:val="3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uiPriority w:val="1"/>
    <w:qFormat/>
    <w:rPr>
      <w:sz w:val="21"/>
      <w:szCs w:val="21"/>
    </w:rPr>
  </w:style>
  <w:style w:type="paragraph" w:styleId="Listaszerbekezds">
    <w:name w:val="List Paragraph"/>
    <w:basedOn w:val="Norml"/>
    <w:uiPriority w:val="34"/>
    <w:qFormat/>
    <w:pPr>
      <w:ind w:left="848" w:hanging="360"/>
    </w:pPr>
  </w:style>
  <w:style w:type="paragraph" w:customStyle="1" w:styleId="TableParagraph">
    <w:name w:val="Table Paragraph"/>
    <w:basedOn w:val="Norml"/>
    <w:uiPriority w:val="1"/>
    <w:qFormat/>
  </w:style>
  <w:style w:type="paragraph" w:styleId="lfej">
    <w:name w:val="header"/>
    <w:basedOn w:val="Norml"/>
    <w:link w:val="lfejChar"/>
    <w:uiPriority w:val="99"/>
    <w:semiHidden/>
    <w:unhideWhenUsed/>
    <w:rsid w:val="00533366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semiHidden/>
    <w:rsid w:val="00533366"/>
    <w:rPr>
      <w:rFonts w:ascii="Calibri" w:eastAsia="Calibri" w:hAnsi="Calibri" w:cs="Calibri"/>
      <w:lang w:val="hu-HU"/>
    </w:rPr>
  </w:style>
  <w:style w:type="paragraph" w:styleId="llb">
    <w:name w:val="footer"/>
    <w:basedOn w:val="Norml"/>
    <w:link w:val="llbChar"/>
    <w:uiPriority w:val="99"/>
    <w:semiHidden/>
    <w:unhideWhenUsed/>
    <w:rsid w:val="00533366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semiHidden/>
    <w:rsid w:val="00533366"/>
    <w:rPr>
      <w:rFonts w:ascii="Calibri" w:eastAsia="Calibri" w:hAnsi="Calibri" w:cs="Calibri"/>
      <w:lang w:val="hu-HU"/>
    </w:rPr>
  </w:style>
  <w:style w:type="table" w:customStyle="1" w:styleId="TableNormal1">
    <w:name w:val="Table Normal1"/>
    <w:uiPriority w:val="2"/>
    <w:semiHidden/>
    <w:unhideWhenUsed/>
    <w:qFormat/>
    <w:rsid w:val="00533366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Hiperhivatkozs">
    <w:name w:val="Hyperlink"/>
    <w:basedOn w:val="Bekezdsalapbettpusa"/>
    <w:uiPriority w:val="99"/>
    <w:unhideWhenUsed/>
    <w:rsid w:val="00CC0FAA"/>
    <w:rPr>
      <w:color w:val="0000F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CC0FAA"/>
    <w:rPr>
      <w:color w:val="605E5C"/>
      <w:shd w:val="clear" w:color="auto" w:fill="E1DFDD"/>
    </w:rPr>
  </w:style>
  <w:style w:type="character" w:styleId="Jegyzethivatkozs">
    <w:name w:val="annotation reference"/>
    <w:basedOn w:val="Bekezdsalapbettpusa"/>
    <w:uiPriority w:val="99"/>
    <w:semiHidden/>
    <w:unhideWhenUsed/>
    <w:rsid w:val="00FD59A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FD59A2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FD59A2"/>
    <w:rPr>
      <w:rFonts w:ascii="Calibri" w:eastAsia="Calibri" w:hAnsi="Calibri" w:cs="Calibri"/>
      <w:sz w:val="20"/>
      <w:szCs w:val="20"/>
      <w:lang w:val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FD59A2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FD59A2"/>
    <w:rPr>
      <w:rFonts w:ascii="Calibri" w:eastAsia="Calibri" w:hAnsi="Calibri" w:cs="Calibri"/>
      <w:b/>
      <w:bCs/>
      <w:sz w:val="20"/>
      <w:szCs w:val="20"/>
      <w:lang w:val="hu-HU"/>
    </w:rPr>
  </w:style>
  <w:style w:type="character" w:customStyle="1" w:styleId="Cmsor1Char">
    <w:name w:val="Címsor 1 Char"/>
    <w:basedOn w:val="Bekezdsalapbettpusa"/>
    <w:link w:val="Cmsor1"/>
    <w:uiPriority w:val="9"/>
    <w:rsid w:val="004121DA"/>
    <w:rPr>
      <w:rFonts w:ascii="Calibri" w:eastAsia="Calibri" w:hAnsi="Calibri" w:cs="Calibri"/>
      <w:b/>
      <w:bCs/>
      <w:sz w:val="32"/>
      <w:szCs w:val="32"/>
      <w:lang w:val="hu-HU"/>
    </w:rPr>
  </w:style>
  <w:style w:type="character" w:customStyle="1" w:styleId="SzvegtrzsChar">
    <w:name w:val="Szövegtörzs Char"/>
    <w:basedOn w:val="Bekezdsalapbettpusa"/>
    <w:link w:val="Szvegtrzs"/>
    <w:uiPriority w:val="1"/>
    <w:rsid w:val="004121DA"/>
    <w:rPr>
      <w:rFonts w:ascii="Calibri" w:eastAsia="Calibri" w:hAnsi="Calibri" w:cs="Calibri"/>
      <w:sz w:val="21"/>
      <w:szCs w:val="21"/>
      <w:lang w:val="hu-HU"/>
    </w:rPr>
  </w:style>
  <w:style w:type="character" w:customStyle="1" w:styleId="Cmsor2Char">
    <w:name w:val="Címsor 2 Char"/>
    <w:basedOn w:val="Bekezdsalapbettpusa"/>
    <w:link w:val="Cmsor2"/>
    <w:uiPriority w:val="9"/>
    <w:rsid w:val="006E035A"/>
    <w:rPr>
      <w:rFonts w:ascii="Calibri" w:eastAsia="Calibri" w:hAnsi="Calibri" w:cs="Calibri"/>
      <w:b/>
      <w:bCs/>
      <w:sz w:val="30"/>
      <w:szCs w:val="30"/>
      <w:lang w:val="hu-HU"/>
    </w:rPr>
  </w:style>
  <w:style w:type="character" w:customStyle="1" w:styleId="normaltextrun">
    <w:name w:val="normaltextrun"/>
    <w:basedOn w:val="Bekezdsalapbettpusa"/>
    <w:rsid w:val="00582A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entor@designterminal.org%20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2BBFDF0E5C50F744B124B9D5344C19A5" ma:contentTypeVersion="16" ma:contentTypeDescription="Új dokumentum létrehozása." ma:contentTypeScope="" ma:versionID="df2beff2e7fa60a9e6442165a572e41a">
  <xsd:schema xmlns:xsd="http://www.w3.org/2001/XMLSchema" xmlns:xs="http://www.w3.org/2001/XMLSchema" xmlns:p="http://schemas.microsoft.com/office/2006/metadata/properties" xmlns:ns2="d4e3a34b-af84-4957-a715-35c08ecf0ea5" xmlns:ns3="350404d6-747c-47c6-a2c0-7639b0c7302e" targetNamespace="http://schemas.microsoft.com/office/2006/metadata/properties" ma:root="true" ma:fieldsID="44f5b7c385314e4304dcb5173fe18938" ns2:_="" ns3:_="">
    <xsd:import namespace="d4e3a34b-af84-4957-a715-35c08ecf0ea5"/>
    <xsd:import namespace="350404d6-747c-47c6-a2c0-7639b0c730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3a34b-af84-4957-a715-35c08ecf0e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e67611a0-2a01-4efc-9a0e-b0a60259ee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0404d6-747c-47c6-a2c0-7639b0c730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a036dd-1093-47d2-92f2-1e4dfec665c5}" ma:internalName="TaxCatchAll" ma:showField="CatchAllData" ma:web="350404d6-747c-47c6-a2c0-7639b0c730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d4e3a34b-af84-4957-a715-35c08ecf0ea5" xsi:nil="true"/>
    <TaxCatchAll xmlns="350404d6-747c-47c6-a2c0-7639b0c7302e" xsi:nil="true"/>
    <lcf76f155ced4ddcb4097134ff3c332f xmlns="d4e3a34b-af84-4957-a715-35c08ecf0ea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D3534C-97E3-44A4-B771-B14FB1248E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3a34b-af84-4957-a715-35c08ecf0ea5"/>
    <ds:schemaRef ds:uri="350404d6-747c-47c6-a2c0-7639b0c730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E163B9-31D5-4400-962E-A37B66178569}">
  <ds:schemaRefs>
    <ds:schemaRef ds:uri="http://schemas.microsoft.com/office/2006/metadata/properties"/>
    <ds:schemaRef ds:uri="http://schemas.microsoft.com/office/infopath/2007/PartnerControls"/>
    <ds:schemaRef ds:uri="d4e3a34b-af84-4957-a715-35c08ecf0ea5"/>
    <ds:schemaRef ds:uri="350404d6-747c-47c6-a2c0-7639b0c7302e"/>
  </ds:schemaRefs>
</ds:datastoreItem>
</file>

<file path=customXml/itemProps3.xml><?xml version="1.0" encoding="utf-8"?>
<ds:datastoreItem xmlns:ds="http://schemas.openxmlformats.org/officeDocument/2006/customXml" ds:itemID="{E0BE1823-BACD-4330-BC2F-56FF0C9A8A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2</Pages>
  <Words>139</Words>
  <Characters>960</Characters>
  <Application>Microsoft Office Word</Application>
  <DocSecurity>0</DocSecurity>
  <Lines>8</Lines>
  <Paragraphs>2</Paragraphs>
  <ScaleCrop>false</ScaleCrop>
  <Company/>
  <LinksUpToDate>false</LinksUpToDate>
  <CharactersWithSpaces>1097</CharactersWithSpaces>
  <SharedDoc>false</SharedDoc>
  <HLinks>
    <vt:vector size="6" baseType="variant">
      <vt:variant>
        <vt:i4>5242990</vt:i4>
      </vt:variant>
      <vt:variant>
        <vt:i4>0</vt:i4>
      </vt:variant>
      <vt:variant>
        <vt:i4>0</vt:i4>
      </vt:variant>
      <vt:variant>
        <vt:i4>5</vt:i4>
      </vt:variant>
      <vt:variant>
        <vt:lpwstr>mailto:startprogram@designtermi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-bemutató</dc:title>
  <dc:subject/>
  <dc:creator>kerem</dc:creator>
  <cp:keywords/>
  <cp:lastModifiedBy>Sári Miklós</cp:lastModifiedBy>
  <cp:revision>91</cp:revision>
  <dcterms:created xsi:type="dcterms:W3CDTF">2022-10-06T11:09:00Z</dcterms:created>
  <dcterms:modified xsi:type="dcterms:W3CDTF">2022-12-19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02T00:00:00Z</vt:filetime>
  </property>
  <property fmtid="{D5CDD505-2E9C-101B-9397-08002B2CF9AE}" pid="3" name="Creator">
    <vt:lpwstr>Microsoft® PowerPoint® a Microsoft 365-höz</vt:lpwstr>
  </property>
  <property fmtid="{D5CDD505-2E9C-101B-9397-08002B2CF9AE}" pid="4" name="LastSaved">
    <vt:filetime>2022-02-22T00:00:00Z</vt:filetime>
  </property>
  <property fmtid="{D5CDD505-2E9C-101B-9397-08002B2CF9AE}" pid="5" name="ContentTypeId">
    <vt:lpwstr>0x0101002BBFDF0E5C50F744B124B9D5344C19A5</vt:lpwstr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ediaServiceImageTags">
    <vt:lpwstr/>
  </property>
</Properties>
</file>